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eastAsia="ja-jp" w:bidi="ja-jp" w:val="ja-jp"/>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44EECD92" w:rsidR="003B3ECC" w:rsidRDefault="003B3ECC" w:rsidP="00481186">
      <w:pPr>
        <w:pStyle w:val="DSTOC1-0"/>
        <w:jc w:val="left"/>
      </w:pPr>
      <w:r>
        <w:rPr>
          <w:lang w:eastAsia="ja-jp" w:bidi="ja-jp" w:val="ja-jp"/>
        </w:rPr>
        <w:t xml:space="preserve">SQL Server ダッシュボード ガイド</w:t>
      </w:r>
    </w:p>
    <w:p xmlns:w="http://schemas.openxmlformats.org/wordprocessingml/2006/main" w14:paraId="4E37E7C9" w14:textId="77777777" w:rsidR="003B3ECC" w:rsidRDefault="003B3ECC" w:rsidP="003B3ECC">
      <w:r>
        <w:rPr>
          <w:lang w:eastAsia="ja-jp" w:bidi="ja-jp" w:val="ja-jp"/>
        </w:rPr>
        <w:t xml:space="preserve">Microsoft Corporation</w:t>
      </w:r>
    </w:p>
    <w:p xmlns:w="http://schemas.openxmlformats.org/wordprocessingml/2006/main" w14:paraId="51C3E369" w14:textId="20633235" w:rsidR="003B3ECC" w:rsidRDefault="003B3ECC" w:rsidP="003B3ECC">
      <w:r>
        <w:rPr>
          <w:lang w:eastAsia="ja-jp" w:bidi="ja-jp" w:val="ja-jp"/>
        </w:rPr>
        <w:t xml:space="preserve">公開日: 2017 年 11 月</w:t>
      </w:r>
    </w:p>
    <w:p xmlns:w="http://schemas.openxmlformats.org/wordprocessingml/2006/main" w14:paraId="6D64A376" w14:textId="77777777" w:rsidR="008E3741" w:rsidRDefault="008E3741" w:rsidP="003B3ECC"/>
    <w:p xmlns:w="http://schemas.openxmlformats.org/wordprocessingml/2006/main" w14:paraId="6111317A" w14:textId="38C38399" w:rsidR="003B3ECC" w:rsidRDefault="000B7EE3" w:rsidP="00033D13">
      <w:r>
        <w:rPr>
          <w:lang w:eastAsia="ja-jp" w:bidi="ja-jp" w:val="ja-jp"/>
        </w:rPr>
        <w:t xml:space="preserve">このガイドに関するフィードバックを Operations Manager チーム (</w:t>
      </w:r>
      <w:hyperlink r:id="rId14" w:history="1">
        <w:r w:rsidRPr="006A3CE9">
          <w:rPr>
            <w:rStyle w:val="Hyperlink"/>
            <w:szCs w:val="20"/>
            <w:lang w:eastAsia="ja-jp" w:bidi="ja-jp" w:val="ja-jp"/>
          </w:rPr>
          <w:t xml:space="preserve">sqlmpsfeedback@microsoft.com</w:t>
        </w:r>
      </w:hyperlink>
      <w:r>
        <w:rPr>
          <w:lang w:eastAsia="ja-jp" w:bidi="ja-jp" w:val="ja-jp"/>
        </w:rPr>
        <w:t xml:space="preserve">) にお送りください。</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eastAsia="ja-jp" w:bidi="ja-jp" w:val="ja-jp"/>
        </w:rPr>
        <w:t xml:space="preserve">著作権</w:t>
      </w:r>
    </w:p>
    <w:p xmlns:w="http://schemas.openxmlformats.org/wordprocessingml/2006/main" w14:paraId="650A443A" w14:textId="2CADD988" w:rsidR="003B3ECC" w:rsidRDefault="003B3ECC" w:rsidP="00033D13">
      <w:r>
        <w:rPr>
          <w:lang w:eastAsia="ja-jp" w:bidi="ja-jp" w:val="ja-jp"/>
        </w:rPr>
        <w:t xml:space="preserve">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xmlns:w="http://schemas.openxmlformats.org/wordprocessingml/2006/main" w14:paraId="55E86054" w14:textId="00257518" w:rsidR="003B3ECC" w:rsidRDefault="003B3ECC" w:rsidP="00033D13">
      <w:r>
        <w:rPr>
          <w:lang w:eastAsia="ja-jp" w:bidi="ja-jp" w:val="ja-jp"/>
        </w:rPr>
        <w:t xml:space="preserve">ここで使用される例は架空のものであり、説明のためだけに使用されます。実在するものとは一切関係ありません。</w:t>
      </w:r>
    </w:p>
    <w:p xmlns:w="http://schemas.openxmlformats.org/wordprocessingml/2006/main" w14:paraId="4EC448A3" w14:textId="77777777" w:rsidR="003B3ECC" w:rsidRDefault="003B3ECC" w:rsidP="00033D13">
      <w:r>
        <w:rPr>
          <w:lang w:eastAsia="ja-jp" w:bidi="ja-jp" w:val="ja-jp"/>
        </w:rPr>
        <w:t xml:space="preserve">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xmlns:w="http://schemas.openxmlformats.org/wordprocessingml/2006/main" w14:paraId="5B23720D" w14:textId="3DD62EB6" w:rsidR="003B3ECC" w:rsidRDefault="006B0B9A" w:rsidP="00033D13">
      <w:r>
        <w:rPr>
          <w:lang w:eastAsia="ja-jp" w:bidi="ja-jp" w:val="ja-jp"/>
        </w:rPr>
        <w:t xml:space="preserve">© 2017 Microsoft Corporation.All rights reserved.</w:t>
      </w:r>
    </w:p>
    <w:p xmlns:w="http://schemas.openxmlformats.org/wordprocessingml/2006/main" w14:paraId="79DB3895" w14:textId="77777777" w:rsidR="003B3ECC" w:rsidRDefault="003B3ECC" w:rsidP="00033D13">
      <w:r>
        <w:rPr>
          <w:lang w:eastAsia="ja-jp" w:bidi="ja-jp" w:val="ja-jp"/>
        </w:rPr>
        <w:t xml:space="preserve">Microsoft、Active Directory、Windows、および Windows Server は、Microsoft Corporation およびその関連会社の商標です。</w:t>
      </w:r>
    </w:p>
    <w:p xmlns:w="http://schemas.openxmlformats.org/wordprocessingml/2006/main" w14:paraId="6A16A07E" w14:textId="77777777" w:rsidR="003B3ECC" w:rsidRDefault="003B3ECC" w:rsidP="00033D13">
      <w:r>
        <w:rPr>
          <w:lang w:eastAsia="ja-jp" w:bidi="ja-jp" w:val="ja-jp"/>
        </w:rPr>
        <w:t xml:space="preserve">記載されている会社名、製品名には、各社の商標のものもあります。</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41E42FBD" w14:textId="77777777" w:rsidR="00A16AAD" w:rsidRDefault="00A16AAD" w:rsidP="00A16AAD">
      <w:pPr>
        <w:pStyle w:val="DSTOC1-0"/>
      </w:pPr>
      <w:r>
        <w:rPr>
          <w:lang w:eastAsia="ja-jp" w:bidi="ja-jp" w:val="ja-jp"/>
        </w:rPr>
        <w:t xml:space="preserve">目次</w:t>
      </w:r>
    </w:p>
    <w:p xmlns:w="http://schemas.openxmlformats.org/wordprocessingml/2006/main" w14:paraId="156C992F" w14:textId="198CE45D" w:rsidR="007D20EC" w:rsidRDefault="00A16AAD">
      <w:pPr>
        <w:pStyle w:val="TOC1"/>
        <w:tabs>
          <w:tab w:val="right" w:leader="dot" w:pos="8630"/>
        </w:tabs>
        <w:rPr>
          <w:rFonts w:asciiTheme="minorHAnsi" w:eastAsiaTheme="minorEastAsia" w:hAnsiTheme="minorHAnsi" w:cstheme="minorBidi"/>
          <w:noProof/>
          <w:kern w:val="0"/>
          <w:sz w:val="22"/>
          <w:szCs w:val="22"/>
        </w:rPr>
      </w:pPr>
      <w:r>
        <w:rPr>
          <w:lang w:eastAsia="ja-jp" w:bidi="ja-jp" w:val="ja-jp"/>
        </w:rPr>
        <w:fldChar w:fldCharType="begin"/>
      </w:r>
      <w:r>
        <w:rPr>
          <w:lang w:eastAsia="ja-jp" w:bidi="ja-jp" w:val="ja-jp"/>
        </w:rPr>
        <w:instrText xml:space="preserve"> TOC \o "1-3" \h \z \u </w:instrText>
      </w:r>
      <w:r>
        <w:rPr>
          <w:lang w:eastAsia="ja-jp" w:bidi="ja-jp" w:val="ja-jp"/>
        </w:rPr>
        <w:fldChar w:fldCharType="separate"/>
      </w:r>
      <w:hyperlink w:anchor="_Toc496629232" w:history="1">
        <w:r w:rsidR="007D20EC" w:rsidRPr="009416EA">
          <w:rPr>
            <w:rStyle w:val="Hyperlink"/>
            <w:noProof/>
            <w:lang w:eastAsia="ja-jp" w:bidi="ja-jp" w:val="ja-jp"/>
          </w:rPr>
          <w:t>Guide to SQL Server Dashboards</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2 \h </w:instrText>
        </w:r>
        <w:r w:rsidR="007D20EC">
          <w:rPr>
            <w:noProof/>
            <w:webHidden/>
            <w:lang w:eastAsia="ja-jp" w:bidi="ja-jp" w:val="ja-jp"/>
          </w:rPr>
          <w:fldChar w:fldCharType="separate"/>
        </w:r>
        <w:r w:rsidR="007D20EC">
          <w:rPr>
            <w:noProof/>
            <w:webHidden/>
            <w:lang w:eastAsia="ja-jp" w:bidi="ja-jp" w:val="ja-jp"/>
          </w:rPr>
          <w:t>4</w:t>
        </w:r>
        <w:r w:rsidR="007D20EC">
          <w:rPr>
            <w:noProof/>
            <w:webHidden/>
            <w:lang w:eastAsia="ja-jp" w:bidi="ja-jp" w:val="ja-jp"/>
          </w:rPr>
          <w:fldChar w:fldCharType="end"/>
        </w:r>
      </w:hyperlink>
    </w:p>
    <w:p xmlns:w="http://schemas.openxmlformats.org/wordprocessingml/2006/main" w14:paraId="023D5FB1" w14:textId="5F25C706"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3" w:history="1">
        <w:r w:rsidR="007D20EC" w:rsidRPr="009416EA">
          <w:rPr>
            <w:rStyle w:val="Hyperlink"/>
            <w:noProof/>
            <w:lang w:eastAsia="ja-jp" w:bidi="ja-jp" w:val="ja-jp"/>
          </w:rPr>
          <w:t>Introduction to Microsoft SQL Server Dashboards</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3 \h </w:instrText>
        </w:r>
        <w:r w:rsidR="007D20EC">
          <w:rPr>
            <w:noProof/>
            <w:webHidden/>
            <w:lang w:eastAsia="ja-jp" w:bidi="ja-jp" w:val="ja-jp"/>
          </w:rPr>
          <w:fldChar w:fldCharType="separate"/>
        </w:r>
        <w:r w:rsidR="007D20EC">
          <w:rPr>
            <w:noProof/>
            <w:webHidden/>
            <w:lang w:eastAsia="ja-jp" w:bidi="ja-jp" w:val="ja-jp"/>
          </w:rPr>
          <w:t>4</w:t>
        </w:r>
        <w:r w:rsidR="007D20EC">
          <w:rPr>
            <w:noProof/>
            <w:webHidden/>
            <w:lang w:eastAsia="ja-jp" w:bidi="ja-jp" w:val="ja-jp"/>
          </w:rPr>
          <w:fldChar w:fldCharType="end"/>
        </w:r>
      </w:hyperlink>
    </w:p>
    <w:p xmlns:w="http://schemas.openxmlformats.org/wordprocessingml/2006/main" w14:paraId="078CC4F3" w14:textId="053800C1"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4" w:history="1">
        <w:r w:rsidR="007D20EC" w:rsidRPr="009416EA">
          <w:rPr>
            <w:rStyle w:val="Hyperlink"/>
            <w:noProof/>
            <w:lang w:eastAsia="ja-jp" w:bidi="ja-jp" w:val="ja-jp"/>
          </w:rPr>
          <w:t>Datacenter View</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4 \h </w:instrText>
        </w:r>
        <w:r w:rsidR="007D20EC">
          <w:rPr>
            <w:noProof/>
            <w:webHidden/>
            <w:lang w:eastAsia="ja-jp" w:bidi="ja-jp" w:val="ja-jp"/>
          </w:rPr>
          <w:fldChar w:fldCharType="separate"/>
        </w:r>
        <w:r w:rsidR="007D20EC">
          <w:rPr>
            <w:noProof/>
            <w:webHidden/>
            <w:lang w:eastAsia="ja-jp" w:bidi="ja-jp" w:val="ja-jp"/>
          </w:rPr>
          <w:t>4</w:t>
        </w:r>
        <w:r w:rsidR="007D20EC">
          <w:rPr>
            <w:noProof/>
            <w:webHidden/>
            <w:lang w:eastAsia="ja-jp" w:bidi="ja-jp" w:val="ja-jp"/>
          </w:rPr>
          <w:fldChar w:fldCharType="end"/>
        </w:r>
      </w:hyperlink>
    </w:p>
    <w:p xmlns:w="http://schemas.openxmlformats.org/wordprocessingml/2006/main" w14:paraId="3E6C41DF" w14:textId="605EE0D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5" w:history="1">
        <w:r w:rsidR="007D20EC" w:rsidRPr="009416EA">
          <w:rPr>
            <w:rStyle w:val="Hyperlink"/>
            <w:noProof/>
            <w:lang w:eastAsia="ja-jp" w:bidi="ja-jp" w:val="ja-jp"/>
          </w:rPr>
          <w:t>Instance View</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5 \h </w:instrText>
        </w:r>
        <w:r w:rsidR="007D20EC">
          <w:rPr>
            <w:noProof/>
            <w:webHidden/>
            <w:lang w:eastAsia="ja-jp" w:bidi="ja-jp" w:val="ja-jp"/>
          </w:rPr>
          <w:fldChar w:fldCharType="separate"/>
        </w:r>
        <w:r w:rsidR="007D20EC">
          <w:rPr>
            <w:noProof/>
            <w:webHidden/>
            <w:lang w:eastAsia="ja-jp" w:bidi="ja-jp" w:val="ja-jp"/>
          </w:rPr>
          <w:t>6</w:t>
        </w:r>
        <w:r w:rsidR="007D20EC">
          <w:rPr>
            <w:noProof/>
            <w:webHidden/>
            <w:lang w:eastAsia="ja-jp" w:bidi="ja-jp" w:val="ja-jp"/>
          </w:rPr>
          <w:fldChar w:fldCharType="end"/>
        </w:r>
      </w:hyperlink>
    </w:p>
    <w:p xmlns:w="http://schemas.openxmlformats.org/wordprocessingml/2006/main" w14:paraId="5A27DD32" w14:textId="04C144B0"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6" w:history="1">
        <w:r w:rsidR="007D20EC" w:rsidRPr="009416EA">
          <w:rPr>
            <w:rStyle w:val="Hyperlink"/>
            <w:noProof/>
            <w:lang w:eastAsia="ja-jp" w:bidi="ja-jp" w:val="ja-jp"/>
          </w:rPr>
          <w:t>How to Create and Configure a Datacenter Dashboard</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6 \h </w:instrText>
        </w:r>
        <w:r w:rsidR="007D20EC">
          <w:rPr>
            <w:noProof/>
            <w:webHidden/>
            <w:lang w:eastAsia="ja-jp" w:bidi="ja-jp" w:val="ja-jp"/>
          </w:rPr>
          <w:fldChar w:fldCharType="separate"/>
        </w:r>
        <w:r w:rsidR="007D20EC">
          <w:rPr>
            <w:noProof/>
            <w:webHidden/>
            <w:lang w:eastAsia="ja-jp" w:bidi="ja-jp" w:val="ja-jp"/>
          </w:rPr>
          <w:t>10</w:t>
        </w:r>
        <w:r w:rsidR="007D20EC">
          <w:rPr>
            <w:noProof/>
            <w:webHidden/>
            <w:lang w:eastAsia="ja-jp" w:bidi="ja-jp" w:val="ja-jp"/>
          </w:rPr>
          <w:fldChar w:fldCharType="end"/>
        </w:r>
      </w:hyperlink>
    </w:p>
    <w:p xmlns:w="http://schemas.openxmlformats.org/wordprocessingml/2006/main" w14:paraId="465DA5E0" w14:textId="364E866E"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7" w:history="1">
        <w:r w:rsidR="007D20EC" w:rsidRPr="009416EA">
          <w:rPr>
            <w:rStyle w:val="Hyperlink"/>
            <w:noProof/>
            <w:lang w:eastAsia="ja-jp" w:bidi="ja-jp" w:val="ja-jp"/>
          </w:rPr>
          <w:t>Create Datacenter and Instance Dashboards</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7 \h </w:instrText>
        </w:r>
        <w:r w:rsidR="007D20EC">
          <w:rPr>
            <w:noProof/>
            <w:webHidden/>
            <w:lang w:eastAsia="ja-jp" w:bidi="ja-jp" w:val="ja-jp"/>
          </w:rPr>
          <w:fldChar w:fldCharType="separate"/>
        </w:r>
        <w:r w:rsidR="007D20EC">
          <w:rPr>
            <w:noProof/>
            <w:webHidden/>
            <w:lang w:eastAsia="ja-jp" w:bidi="ja-jp" w:val="ja-jp"/>
          </w:rPr>
          <w:t>10</w:t>
        </w:r>
        <w:r w:rsidR="007D20EC">
          <w:rPr>
            <w:noProof/>
            <w:webHidden/>
            <w:lang w:eastAsia="ja-jp" w:bidi="ja-jp" w:val="ja-jp"/>
          </w:rPr>
          <w:fldChar w:fldCharType="end"/>
        </w:r>
      </w:hyperlink>
    </w:p>
    <w:p xmlns:w="http://schemas.openxmlformats.org/wordprocessingml/2006/main" w14:paraId="11B14CA2" w14:textId="3582C48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8" w:history="1">
        <w:r w:rsidR="007D20EC" w:rsidRPr="009416EA">
          <w:rPr>
            <w:rStyle w:val="Hyperlink"/>
            <w:noProof/>
            <w:lang w:eastAsia="ja-jp" w:bidi="ja-jp" w:val="ja-jp"/>
          </w:rPr>
          <w:t>Adjust Datacenter Dashboard</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8 \h </w:instrText>
        </w:r>
        <w:r w:rsidR="007D20EC">
          <w:rPr>
            <w:noProof/>
            <w:webHidden/>
            <w:lang w:eastAsia="ja-jp" w:bidi="ja-jp" w:val="ja-jp"/>
          </w:rPr>
          <w:fldChar w:fldCharType="separate"/>
        </w:r>
        <w:r w:rsidR="007D20EC">
          <w:rPr>
            <w:noProof/>
            <w:webHidden/>
            <w:lang w:eastAsia="ja-jp" w:bidi="ja-jp" w:val="ja-jp"/>
          </w:rPr>
          <w:t>11</w:t>
        </w:r>
        <w:r w:rsidR="007D20EC">
          <w:rPr>
            <w:noProof/>
            <w:webHidden/>
            <w:lang w:eastAsia="ja-jp" w:bidi="ja-jp" w:val="ja-jp"/>
          </w:rPr>
          <w:fldChar w:fldCharType="end"/>
        </w:r>
      </w:hyperlink>
    </w:p>
    <w:p xmlns:w="http://schemas.openxmlformats.org/wordprocessingml/2006/main" w14:paraId="59D5968D" w14:textId="7E6E87B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9" w:history="1">
        <w:r w:rsidR="007D20EC" w:rsidRPr="009416EA">
          <w:rPr>
            <w:rStyle w:val="Hyperlink"/>
            <w:noProof/>
            <w:lang w:eastAsia="ja-jp" w:bidi="ja-jp" w:val="ja-jp"/>
          </w:rPr>
          <w:t>Adjust Instance Dashboard</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39 \h </w:instrText>
        </w:r>
        <w:r w:rsidR="007D20EC">
          <w:rPr>
            <w:noProof/>
            <w:webHidden/>
            <w:lang w:eastAsia="ja-jp" w:bidi="ja-jp" w:val="ja-jp"/>
          </w:rPr>
          <w:fldChar w:fldCharType="separate"/>
        </w:r>
        <w:r w:rsidR="007D20EC">
          <w:rPr>
            <w:noProof/>
            <w:webHidden/>
            <w:lang w:eastAsia="ja-jp" w:bidi="ja-jp" w:val="ja-jp"/>
          </w:rPr>
          <w:t>22</w:t>
        </w:r>
        <w:r w:rsidR="007D20EC">
          <w:rPr>
            <w:noProof/>
            <w:webHidden/>
            <w:lang w:eastAsia="ja-jp" w:bidi="ja-jp" w:val="ja-jp"/>
          </w:rPr>
          <w:fldChar w:fldCharType="end"/>
        </w:r>
      </w:hyperlink>
    </w:p>
    <w:p xmlns:w="http://schemas.openxmlformats.org/wordprocessingml/2006/main" w14:paraId="71FD85CC" w14:textId="0AACC76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0" w:history="1">
        <w:r w:rsidR="007D20EC" w:rsidRPr="009416EA">
          <w:rPr>
            <w:rStyle w:val="Hyperlink"/>
            <w:noProof/>
            <w:lang w:eastAsia="ja-jp" w:bidi="ja-jp" w:val="ja-jp"/>
          </w:rPr>
          <w:t>Move the Tiles</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40 \h </w:instrText>
        </w:r>
        <w:r w:rsidR="007D20EC">
          <w:rPr>
            <w:noProof/>
            <w:webHidden/>
            <w:lang w:eastAsia="ja-jp" w:bidi="ja-jp" w:val="ja-jp"/>
          </w:rPr>
          <w:fldChar w:fldCharType="separate"/>
        </w:r>
        <w:r w:rsidR="007D20EC">
          <w:rPr>
            <w:noProof/>
            <w:webHidden/>
            <w:lang w:eastAsia="ja-jp" w:bidi="ja-jp" w:val="ja-jp"/>
          </w:rPr>
          <w:t>31</w:t>
        </w:r>
        <w:r w:rsidR="007D20EC">
          <w:rPr>
            <w:noProof/>
            <w:webHidden/>
            <w:lang w:eastAsia="ja-jp" w:bidi="ja-jp" w:val="ja-jp"/>
          </w:rPr>
          <w:fldChar w:fldCharType="end"/>
        </w:r>
      </w:hyperlink>
    </w:p>
    <w:p xmlns:w="http://schemas.openxmlformats.org/wordprocessingml/2006/main" w14:paraId="2602D680" w14:textId="0BE6AA3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1" w:history="1">
        <w:r w:rsidR="007D20EC" w:rsidRPr="009416EA">
          <w:rPr>
            <w:rStyle w:val="Hyperlink"/>
            <w:noProof/>
            <w:lang w:eastAsia="ja-jp" w:bidi="ja-jp" w:val="ja-jp"/>
          </w:rPr>
          <w:t>Performance View and Health Explorer</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41 \h </w:instrText>
        </w:r>
        <w:r w:rsidR="007D20EC">
          <w:rPr>
            <w:noProof/>
            <w:webHidden/>
            <w:lang w:eastAsia="ja-jp" w:bidi="ja-jp" w:val="ja-jp"/>
          </w:rPr>
          <w:fldChar w:fldCharType="separate"/>
        </w:r>
        <w:r w:rsidR="007D20EC">
          <w:rPr>
            <w:noProof/>
            <w:webHidden/>
            <w:lang w:eastAsia="ja-jp" w:bidi="ja-jp" w:val="ja-jp"/>
          </w:rPr>
          <w:t>32</w:t>
        </w:r>
        <w:r w:rsidR="007D20EC">
          <w:rPr>
            <w:noProof/>
            <w:webHidden/>
            <w:lang w:eastAsia="ja-jp" w:bidi="ja-jp" w:val="ja-jp"/>
          </w:rPr>
          <w:fldChar w:fldCharType="end"/>
        </w:r>
      </w:hyperlink>
    </w:p>
    <w:p xmlns:w="http://schemas.openxmlformats.org/wordprocessingml/2006/main" w14:paraId="55EBBBD9" w14:textId="3E5475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2" w:history="1">
        <w:r w:rsidR="007D20EC" w:rsidRPr="009416EA">
          <w:rPr>
            <w:rStyle w:val="Hyperlink"/>
            <w:noProof/>
            <w:lang w:eastAsia="ja-jp" w:bidi="ja-jp" w:val="ja-jp"/>
          </w:rPr>
          <w:t>Bulk Add Tiles</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42 \h </w:instrText>
        </w:r>
        <w:r w:rsidR="007D20EC">
          <w:rPr>
            <w:noProof/>
            <w:webHidden/>
            <w:lang w:eastAsia="ja-jp" w:bidi="ja-jp" w:val="ja-jp"/>
          </w:rPr>
          <w:fldChar w:fldCharType="separate"/>
        </w:r>
        <w:r w:rsidR="007D20EC">
          <w:rPr>
            <w:noProof/>
            <w:webHidden/>
            <w:lang w:eastAsia="ja-jp" w:bidi="ja-jp" w:val="ja-jp"/>
          </w:rPr>
          <w:t>32</w:t>
        </w:r>
        <w:r w:rsidR="007D20EC">
          <w:rPr>
            <w:noProof/>
            <w:webHidden/>
            <w:lang w:eastAsia="ja-jp" w:bidi="ja-jp" w:val="ja-jp"/>
          </w:rPr>
          <w:fldChar w:fldCharType="end"/>
        </w:r>
      </w:hyperlink>
    </w:p>
    <w:p xmlns:w="http://schemas.openxmlformats.org/wordprocessingml/2006/main" w14:paraId="4F925B62" w14:textId="4D51DD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3" w:history="1">
        <w:r w:rsidR="007D20EC" w:rsidRPr="009416EA">
          <w:rPr>
            <w:rStyle w:val="Hyperlink"/>
            <w:noProof/>
            <w:lang w:eastAsia="ja-jp" w:bidi="ja-jp" w:val="ja-jp"/>
          </w:rPr>
          <w:t>Instance Dashboard Navigation</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43 \h </w:instrText>
        </w:r>
        <w:r w:rsidR="007D20EC">
          <w:rPr>
            <w:noProof/>
            <w:webHidden/>
            <w:lang w:eastAsia="ja-jp" w:bidi="ja-jp" w:val="ja-jp"/>
          </w:rPr>
          <w:fldChar w:fldCharType="separate"/>
        </w:r>
        <w:r w:rsidR="007D20EC">
          <w:rPr>
            <w:noProof/>
            <w:webHidden/>
            <w:lang w:eastAsia="ja-jp" w:bidi="ja-jp" w:val="ja-jp"/>
          </w:rPr>
          <w:t>33</w:t>
        </w:r>
        <w:r w:rsidR="007D20EC">
          <w:rPr>
            <w:noProof/>
            <w:webHidden/>
            <w:lang w:eastAsia="ja-jp" w:bidi="ja-jp" w:val="ja-jp"/>
          </w:rPr>
          <w:fldChar w:fldCharType="end"/>
        </w:r>
      </w:hyperlink>
    </w:p>
    <w:p xmlns:w="http://schemas.openxmlformats.org/wordprocessingml/2006/main" w14:paraId="3CC8997D" w14:textId="3B852A68"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4" w:history="1">
        <w:r w:rsidR="007D20EC" w:rsidRPr="009416EA">
          <w:rPr>
            <w:rStyle w:val="Hyperlink"/>
            <w:noProof/>
            <w:lang w:eastAsia="ja-jp" w:bidi="ja-jp" w:val="ja-jp"/>
          </w:rPr>
          <w:t>Configure Run As Profiles</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44 \h </w:instrText>
        </w:r>
        <w:r w:rsidR="007D20EC">
          <w:rPr>
            <w:noProof/>
            <w:webHidden/>
            <w:lang w:eastAsia="ja-jp" w:bidi="ja-jp" w:val="ja-jp"/>
          </w:rPr>
          <w:fldChar w:fldCharType="separate"/>
        </w:r>
        <w:r w:rsidR="007D20EC">
          <w:rPr>
            <w:noProof/>
            <w:webHidden/>
            <w:lang w:eastAsia="ja-jp" w:bidi="ja-jp" w:val="ja-jp"/>
          </w:rPr>
          <w:t>37</w:t>
        </w:r>
        <w:r w:rsidR="007D20EC">
          <w:rPr>
            <w:noProof/>
            <w:webHidden/>
            <w:lang w:eastAsia="ja-jp" w:bidi="ja-jp" w:val="ja-jp"/>
          </w:rPr>
          <w:fldChar w:fldCharType="end"/>
        </w:r>
      </w:hyperlink>
    </w:p>
    <w:p xmlns:w="http://schemas.openxmlformats.org/wordprocessingml/2006/main" w14:paraId="76B536E9" w14:textId="2EAC20A5"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45" w:history="1">
        <w:r w:rsidR="007D20EC" w:rsidRPr="009416EA">
          <w:rPr>
            <w:rStyle w:val="Hyperlink"/>
            <w:noProof/>
            <w:lang w:eastAsia="ja-jp" w:bidi="ja-jp" w:val="ja-jp"/>
          </w:rPr>
          <w:t>Known Issues and Troubleshooting</w:t>
        </w:r>
        <w:r w:rsidR="007D20EC">
          <w:rPr>
            <w:noProof/>
            <w:webHidden/>
            <w:lang w:eastAsia="ja-jp" w:bidi="ja-jp" w:val="ja-jp"/>
          </w:rPr>
          <w:tab/>
        </w:r>
        <w:r w:rsidR="007D20EC">
          <w:rPr>
            <w:noProof/>
            <w:webHidden/>
            <w:lang w:eastAsia="ja-jp" w:bidi="ja-jp" w:val="ja-jp"/>
          </w:rPr>
          <w:fldChar w:fldCharType="begin"/>
        </w:r>
        <w:r w:rsidR="007D20EC">
          <w:rPr>
            <w:noProof/>
            <w:webHidden/>
            <w:lang w:eastAsia="ja-jp" w:bidi="ja-jp" w:val="ja-jp"/>
          </w:rPr>
          <w:instrText xml:space="preserve"> PAGEREF _Toc496629245 \h </w:instrText>
        </w:r>
        <w:r w:rsidR="007D20EC">
          <w:rPr>
            <w:noProof/>
            <w:webHidden/>
            <w:lang w:eastAsia="ja-jp" w:bidi="ja-jp" w:val="ja-jp"/>
          </w:rPr>
          <w:fldChar w:fldCharType="separate"/>
        </w:r>
        <w:r w:rsidR="007D20EC">
          <w:rPr>
            <w:noProof/>
            <w:webHidden/>
            <w:lang w:eastAsia="ja-jp" w:bidi="ja-jp" w:val="ja-jp"/>
          </w:rPr>
          <w:t>38</w:t>
        </w:r>
        <w:r w:rsidR="007D20EC">
          <w:rPr>
            <w:noProof/>
            <w:webHidden/>
            <w:lang w:eastAsia="ja-jp" w:bidi="ja-jp" w:val="ja-jp"/>
          </w:rPr>
          <w:fldChar w:fldCharType="end"/>
        </w:r>
      </w:hyperlink>
    </w:p>
    <w:p xmlns:w="http://schemas.openxmlformats.org/wordprocessingml/2006/main" w14:paraId="664896D9" w14:textId="5FAD463E" w:rsidR="00A16AAD" w:rsidRDefault="00A16AAD" w:rsidP="00A16AAD">
      <w:r>
        <w:rPr>
          <w:lang w:eastAsia="ja-jp" w:bidi="ja-jp" w:val="ja-jp"/>
        </w:rPr>
        <w:fldChar w:fldCharType="end"/>
      </w:r>
    </w:p>
    <w:p xmlns:w="http://schemas.openxmlformats.org/wordprocessingml/2006/main" w14:paraId="325C6B99" w14:textId="43D54B25" w:rsidR="00E43C80" w:rsidRDefault="00E43C80" w:rsidP="0075788A">
      <w:pPr>
        <w:pStyle w:val="TOC1"/>
        <w:tabs>
          <w:tab w:val="right" w:leader="dot" w:pos="8630"/>
        </w:tabs>
      </w:pP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286560A" w14:textId="1017D76E" w:rsidR="000A7141" w:rsidRDefault="000A7141" w:rsidP="00481186">
      <w:pPr>
        <w:pStyle w:val="Heading1"/>
        <w:jc w:val="left"/>
      </w:pPr>
      <w:r>
        <w:rPr>
          <w:lang w:eastAsia="ja-jp" w:bidi="ja-jp" w:val="ja-jp"/>
        </w:rPr>
        <w:t xml:space="preserve">SQL Server ダッシュボード ガイド</w:t>
      </w:r>
    </w:p>
    <w:p xmlns:w="http://schemas.openxmlformats.org/wordprocessingml/2006/main" w14:paraId="411139C9" w14:textId="52B3CC03" w:rsidR="00732CCA" w:rsidRDefault="003F4E19" w:rsidP="000A7141">
      <w:r>
        <w:rPr>
          <w:lang w:eastAsia="ja-jp" w:bidi="ja-jp" w:val="ja-jp"/>
        </w:rPr>
        <w:t xml:space="preserve">SQL Server ダッシュボードでは、タスクの視覚エフェクトを作成し、カスタマイズするために設計された利用しやすいテンプレートが提供されます。</w:t>
      </w:r>
    </w:p>
    <w:p xmlns:w="http://schemas.openxmlformats.org/wordprocessingml/2006/main" w14:paraId="56A66C13" w14:textId="29168358" w:rsidR="001C6F91" w:rsidRDefault="001C6F91" w:rsidP="000A7141"/>
    <w:p xmlns:w="http://schemas.openxmlformats.org/wordprocessingml/2006/main" w14:paraId="0A10A3CE" w14:textId="5D70A4EC" w:rsidR="001C6F91" w:rsidRPr="009B048E" w:rsidRDefault="001C6F91" w:rsidP="001C6F91">
      <w:r>
        <w:rPr>
          <w:lang w:eastAsia="ja-jp" w:bidi="ja-jp" w:val="ja-jp"/>
        </w:rPr>
        <w:t xml:space="preserve">このガイドは、バージョン 7.0.0.0 RTM の Microsoft SQL Server 2017+ 用管理パックに基づいて作成されました。</w:t>
      </w:r>
    </w:p>
    <w:p xmlns:w="http://schemas.openxmlformats.org/wordprocessingml/2006/main" w14:paraId="2597E8AB" w14:textId="3E4184A6" w:rsidR="000A7141" w:rsidRPr="002F4394" w:rsidRDefault="000A7141" w:rsidP="00083433">
      <w:pPr>
        <w:pStyle w:val="Heading2"/>
        <w:jc w:val="left"/>
        <w:rPr>
          <w:rStyle w:val="Italic"/>
          <w:i w:val="0"/>
          <w:szCs w:val="36"/>
        </w:rPr>
      </w:pPr>
      <w:bookmarkStart w:id="5" w:name="zde7c4c32ebbb47e09c9cae5a90b1176f"/>
      <w:bookmarkEnd w:id="5"/>
      <w:r>
        <w:rPr>
          <w:lang w:eastAsia="ja-jp" w:bidi="ja-jp" w:val="ja-jp"/>
        </w:rPr>
        <w:t xml:space="preserve">Microsoft SQL Server ダッシュボードの概要</w:t>
      </w:r>
    </w:p>
    <w:p xmlns:w="http://schemas.openxmlformats.org/wordprocessingml/2006/main" w14:paraId="56969E9E" w14:textId="2022306A" w:rsidR="00EB7F27" w:rsidRDefault="00EB7F27" w:rsidP="00EB7F27">
      <w:pPr>
        <w:spacing w:before="100" w:beforeAutospacing="1" w:after="100" w:afterAutospacing="1" w:line="240" w:lineRule="auto"/>
        <w:rPr>
          <w:lang w:val="en-GB"/>
        </w:rPr>
      </w:pPr>
      <w:r>
        <w:rPr>
          <w:lang w:eastAsia="ja-jp" w:bidi="ja-jp" w:val="ja-jp"/>
        </w:rPr>
        <w:t xml:space="preserve">Microsoft SQL Server ダッシュボードでは、視覚エフェクトをすぐに作成してカスタマイズできます。SQL Server ダッシュボードには、データセンターとインスタンスの 2 つのビューがあります。データセンター ビューは、集計されたビューです。インスタンス レベルは、選択したオブジェクトに関する詳細情報を提供します。</w:t>
      </w:r>
    </w:p>
    <w:p xmlns:w="http://schemas.openxmlformats.org/wordprocessingml/2006/main" w14:paraId="7649D571" w14:textId="683BF1D4" w:rsidR="00127287" w:rsidRDefault="00127287" w:rsidP="00127287">
      <w:pPr>
        <w:pStyle w:val="Heading3"/>
      </w:pPr>
      <w:r>
        <w:rPr>
          <w:lang w:eastAsia="ja-jp" w:bidi="ja-jp" w:val="ja-jp"/>
        </w:rPr>
        <w:t xml:space="preserve">データセンター ビュー</w:t>
      </w:r>
    </w:p>
    <w:p xmlns:w="http://schemas.openxmlformats.org/wordprocessingml/2006/main" w14:paraId="098E38CE" w14:textId="50EF9021" w:rsidR="00127287" w:rsidRDefault="00EA3C9B" w:rsidP="00127287">
      <w:r>
        <w:rPr>
          <w:lang w:eastAsia="ja-jp" w:bidi="ja-jp" w:val="ja-jp"/>
        </w:rPr>
        <w:t xml:space="preserve">データセンター ビューは、データセンターの正常性状態に関する情報を集計して提供する、ダッシュボードのホーム ページです。問題の根本原因を調査するために、データセンター ビューからインスタンス ビューにドリルダウンすることができます。ナビゲーション ウィンドウの [ホーム] の部分をクリックして、任意のインスタンス ビューからホーム ページに戻ることができます。</w:t>
      </w:r>
    </w:p>
    <w:p xmlns:w="http://schemas.openxmlformats.org/wordprocessingml/2006/main" w14:paraId="44E87CE9" w14:textId="7F6D4D07" w:rsidR="00127287" w:rsidRPr="00EB7F27" w:rsidRDefault="00214538" w:rsidP="00EB7F27">
      <w:pPr>
        <w:spacing w:before="100" w:beforeAutospacing="1" w:after="100" w:afterAutospacing="1" w:line="240" w:lineRule="auto"/>
        <w:rPr>
          <w:lang w:val="en-GB"/>
        </w:rPr>
      </w:pPr>
      <w:r>
        <w:rPr>
          <w:noProof/>
          <w:lang w:eastAsia="ja-jp" w:bidi="ja-jp" w:val="ja-jp"/>
        </w:rPr>
        <w:drawing>
          <wp:inline xmlns:wp="http://schemas.openxmlformats.org/drawingml/2006/wordprocessingDrawing" distT="0" distB="0" distL="0" distR="0" wp14:anchorId="1F30F8A3" wp14:editId="3AA36C1E">
            <wp:extent cx="5486400" cy="1602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6DC2C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1602105"/>
                    </a:xfrm>
                    <a:prstGeom prst="rect">
                      <a:avLst/>
                    </a:prstGeom>
                  </pic:spPr>
                </pic:pic>
              </a:graphicData>
            </a:graphic>
          </wp:inline>
        </w:drawing>
      </w:r>
    </w:p>
    <w:p xmlns:w="http://schemas.openxmlformats.org/wordprocessingml/2006/main" w14:paraId="751CB82E" w14:textId="4EC515AB" w:rsidR="00E10A72" w:rsidRDefault="00F70F5D" w:rsidP="00E10A72">
      <w:pPr>
        <w:pStyle w:val="Heading4"/>
      </w:pPr>
      <w:r>
        <w:rPr>
          <w:lang w:eastAsia="ja-jp" w:bidi="ja-jp" w:val="ja-jp"/>
        </w:rPr>
        <w:t xml:space="preserve">データセンター ビューのタイル</w:t>
      </w:r>
    </w:p>
    <w:p xmlns:w="http://schemas.openxmlformats.org/wordprocessingml/2006/main" w14:paraId="68B72656" w14:textId="79DD1124" w:rsidR="00F70F5D" w:rsidRDefault="00C64D18" w:rsidP="00527515">
      <w:r>
        <w:rPr>
          <w:noProof/>
          <w:lang w:eastAsia="ja-jp" w:bidi="ja-jp" w:val="ja-jp"/>
        </w:rPr>
        <w:drawing>
          <wp:anchor xmlns:wp="http://schemas.openxmlformats.org/drawingml/2006/wordprocessingDrawing" distT="0" distB="0" distL="114300" distR="114300" simplePos="0" relativeHeight="251658245"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A7D56">
        <w:rPr>
          <w:lang w:eastAsia="ja-jp" w:bidi="ja-jp" w:val="ja-jp"/>
        </w:rPr>
        <w:t xml:space="preserve">既定では、データセンター ビューのすべてのグループ タイルは折りたたまれています。タイルは、2 つの部分で構成されています。左側の部分には、最低の状態にあるグループ内のオブジェクト数とオブジェクトの合計数が表示されます。ウィジェットの右側の部分には、重大度が最も高いアラートの数が表示されます。</w:t>
      </w:r>
    </w:p>
    <w:p xmlns:w="http://schemas.openxmlformats.org/wordprocessingml/2006/main" w14:paraId="0F04AE49" w14:textId="0F1C70F4" w:rsidR="00F70F5D" w:rsidRDefault="00F70F5D" w:rsidP="00527515"/>
    <w:p xmlns:w="http://schemas.openxmlformats.org/wordprocessingml/2006/main" w14:paraId="4FF98C91" w14:textId="2ECB3064" w:rsidR="00127287" w:rsidRDefault="00127287" w:rsidP="00527515"/>
    <w:p xmlns:w="http://schemas.openxmlformats.org/wordprocessingml/2006/main" w14:paraId="0ED54246" w14:textId="61EB4583" w:rsidR="00127287" w:rsidRDefault="00127287" w:rsidP="00527515">
      <w:r>
        <w:rPr>
          <w:noProof/>
          <w:lang w:eastAsia="ja-jp" w:bidi="ja-jp" w:val="ja-jp"/>
        </w:rPr>
        <w:drawing>
          <wp:anchor xmlns:wp="http://schemas.openxmlformats.org/drawingml/2006/wordprocessingDrawing"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0800C796" w14:textId="09C8376F" w:rsidR="00F70F5D" w:rsidRDefault="00EA3C9B" w:rsidP="00F70F5D">
      <w:r>
        <w:rPr>
          <w:lang w:eastAsia="ja-jp" w:bidi="ja-jp" w:val="ja-jp"/>
        </w:rPr>
        <w:t xml:space="preserve">展開モードでは、折りたたみモードで表示されるデータに加えて、他の状態のオブジェクトの数が表示されます。</w:t>
      </w:r>
    </w:p>
    <w:p xmlns:w="http://schemas.openxmlformats.org/wordprocessingml/2006/main" w14:paraId="1F2EC919" w14:textId="3E378A14" w:rsidR="00F70F5D" w:rsidRDefault="00F70F5D" w:rsidP="00F70F5D"/>
    <w:p xmlns:w="http://schemas.openxmlformats.org/wordprocessingml/2006/main" w14:paraId="74B892B7" w14:textId="49664FC5" w:rsidR="00127287" w:rsidRDefault="00127287" w:rsidP="00F70F5D"/>
    <w:p xmlns:w="http://schemas.openxmlformats.org/wordprocessingml/2006/main" w14:paraId="009F66D8" w14:textId="7BEEB7DB" w:rsidR="00CF0B8A" w:rsidRPr="00F70F5D" w:rsidRDefault="00E12F28" w:rsidP="00F70F5D">
      <w:r>
        <w:rPr>
          <w:noProof/>
          <w:lang w:eastAsia="ja-jp" w:bidi="ja-jp" w:val="ja-jp"/>
        </w:rPr>
        <w:drawing>
          <wp:anchor xmlns:wp="http://schemas.openxmlformats.org/drawingml/2006/wordprocessingDrawing" distT="0" distB="0" distL="114300" distR="114300" simplePos="0" relativeHeight="251658246"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829E03F" w14:textId="71BF9465" w:rsidR="00F70F5D" w:rsidRDefault="00EA3C9B" w:rsidP="00527515">
      <w:r>
        <w:rPr>
          <w:lang w:eastAsia="ja-jp" w:bidi="ja-jp" w:val="ja-jp"/>
        </w:rPr>
        <w:t xml:space="preserve">既定では、展開モードでは "重大"、"警告"、および "情報" の 3 つのアラート ウィジェットが表示されます。各アラートの種類に対するアラート数が、対応するウィジェット内に表示されます。</w:t>
      </w:r>
    </w:p>
    <w:p xmlns:w="http://schemas.openxmlformats.org/wordprocessingml/2006/main" w14:paraId="67CAF364" w14:textId="77777777" w:rsidR="00127287" w:rsidRDefault="00127287" w:rsidP="00527515"/>
    <w:p xmlns:w="http://schemas.openxmlformats.org/wordprocessingml/2006/main" w14:paraId="0F83CC62" w14:textId="24E5CC6C" w:rsidR="00127287" w:rsidRDefault="00127287" w:rsidP="00527515">
      <w:r>
        <w:rPr>
          <w:noProof/>
          <w:lang w:eastAsia="ja-jp" w:bidi="ja-jp" w:val="ja-jp"/>
        </w:rPr>
        <w:drawing>
          <wp:anchor xmlns:wp="http://schemas.openxmlformats.org/drawingml/2006/wordprocessingDrawing"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2A4D6BB1" w14:textId="49D380F4" w:rsidR="00F70F5D" w:rsidRDefault="00272FE0" w:rsidP="00527515">
      <w:pPr>
        <w:rPr>
          <w:noProof/>
          <w:lang w:val="en-GB" w:eastAsia="en-GB"/>
        </w:rPr>
      </w:pPr>
      <w:r>
        <w:rPr>
          <w:noProof/>
          <w:lang w:eastAsia="ja-jp" w:bidi="ja-jp" w:val="ja-jp"/>
        </w:rPr>
        <w:t xml:space="preserve">集計された状態モニターのタイルには、状態ごとにオブジェクトで選択されたクラスの数が表示されます。</w:t>
      </w:r>
    </w:p>
    <w:p xmlns:w="http://schemas.openxmlformats.org/wordprocessingml/2006/main" w14:paraId="73357BC8" w14:textId="77777777" w:rsidR="008E4AF2" w:rsidRDefault="008E4AF2" w:rsidP="00527515">
      <w:pPr>
        <w:rPr>
          <w:noProof/>
          <w:lang w:val="en-GB" w:eastAsia="en-GB"/>
        </w:rPr>
      </w:pPr>
    </w:p>
    <w:p xmlns:w="http://schemas.openxmlformats.org/wordprocessingml/2006/main" w14:paraId="65DAA6CF" w14:textId="77777777" w:rsidR="008E4AF2" w:rsidRDefault="008E4AF2" w:rsidP="00527515">
      <w:pPr>
        <w:rPr>
          <w:noProof/>
          <w:lang w:val="en-GB" w:eastAsia="en-GB"/>
        </w:rPr>
      </w:pPr>
    </w:p>
    <w:p xmlns:w="http://schemas.openxmlformats.org/wordprocessingml/2006/main" w14:paraId="103E367C" w14:textId="77777777" w:rsidR="008E4AF2" w:rsidRDefault="008E4AF2" w:rsidP="00527515">
      <w:pPr>
        <w:rPr>
          <w:noProof/>
          <w:lang w:val="en-GB" w:eastAsia="en-GB"/>
        </w:rPr>
      </w:pPr>
    </w:p>
    <w:p xmlns:w="http://schemas.openxmlformats.org/wordprocessingml/2006/main" w14:paraId="4A773FE7" w14:textId="2A7C9E4A" w:rsidR="00F70F5D" w:rsidRDefault="00127287" w:rsidP="00527515">
      <w:r>
        <w:rPr>
          <w:noProof/>
          <w:lang w:eastAsia="ja-jp" w:bidi="ja-jp" w:val="ja-jp"/>
        </w:rPr>
        <w:drawing>
          <wp:anchor xmlns:wp="http://schemas.openxmlformats.org/drawingml/2006/wordprocessingDrawing"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5BDB549D" w14:textId="542DD1D5" w:rsidR="00F70F5D" w:rsidRDefault="00EA3C9B" w:rsidP="00527515">
      <w:r>
        <w:rPr>
          <w:lang w:eastAsia="ja-jp" w:bidi="ja-jp" w:val="ja-jp"/>
        </w:rPr>
        <w:t xml:space="preserve">集計されたパフォーマンス タイルには、現在のデータ範囲にあるオブジェクトで選択されたクラスの数を示す 5 つの列が表示されます。</w:t>
      </w:r>
    </w:p>
    <w:p xmlns:w="http://schemas.openxmlformats.org/wordprocessingml/2006/main" w14:paraId="183E880D" w14:textId="7BEB199F" w:rsidR="00F70F5D" w:rsidRDefault="00F70F5D" w:rsidP="00527515"/>
    <w:p xmlns:w="http://schemas.openxmlformats.org/wordprocessingml/2006/main" w14:paraId="27683710" w14:textId="77777777" w:rsidR="00127287" w:rsidRDefault="00127287" w:rsidP="00527515"/>
    <w:p xmlns:w="http://schemas.openxmlformats.org/wordprocessingml/2006/main" w14:paraId="7B91B4C6" w14:textId="77777777" w:rsidR="00B20A5B" w:rsidRPr="00B20A5B" w:rsidRDefault="00B20A5B" w:rsidP="00B20A5B">
      <w:pPr>
        <w:pStyle w:val="AlertLabel"/>
        <w:framePr w:wrap="notBeside"/>
      </w:pPr>
      <w:r w:rsidRPr="00B20A5B">
        <w:rPr>
          <w:noProof/>
          <w:lang w:eastAsia="ja-jp" w:bidi="ja-jp" w:val="ja-jp"/>
        </w:rPr>
        <w:drawing>
          <wp:inline xmlns:wp="http://schemas.openxmlformats.org/drawingml/2006/wordprocessingDrawing"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eastAsia="ja-jp" w:bidi="ja-jp" w:val="ja-jp"/>
        </w:rPr>
        <w:t xml:space="preserve">注 </w:t>
      </w:r>
    </w:p>
    <w:p xmlns:w="http://schemas.openxmlformats.org/wordprocessingml/2006/main" w14:paraId="1FD0FA7B" w14:textId="3B1E9E38" w:rsidR="00B20A5B" w:rsidRDefault="00B20A5B" w:rsidP="00B20A5B">
      <w:pPr>
        <w:pStyle w:val="AlertText"/>
      </w:pPr>
      <w:r>
        <w:rPr>
          <w:lang w:eastAsia="ja-jp" w:bidi="ja-jp" w:val="ja-jp"/>
        </w:rPr>
        <w:t xml:space="preserve">新しいグループを追加する場合は、データセンター ビューの右上隅にある </w:t>
      </w:r>
      <w:r w:rsidR="00C8587B">
        <w:rPr>
          <w:noProof/>
          <w:lang w:eastAsia="ja-jp" w:bidi="ja-jp" w:val="ja-jp"/>
        </w:rPr>
        <w:drawing>
          <wp:inline xmlns:wp="http://schemas.openxmlformats.org/drawingml/2006/wordprocessingDrawing"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ja-jp" w:bidi="ja-jp" w:val="ja-jp"/>
        </w:rPr>
        <w:t xml:space="preserve"> メニュー ボタンを使用してください。グループで新しいタイルを追加する場合は、グループの右上隅にある </w:t>
      </w:r>
      <w:r w:rsidR="002E7CB3">
        <w:rPr>
          <w:noProof/>
          <w:lang w:eastAsia="ja-jp" w:bidi="ja-jp" w:val="ja-jp"/>
        </w:rPr>
        <w:drawing>
          <wp:inline xmlns:wp="http://schemas.openxmlformats.org/drawingml/2006/wordprocessingDrawing" distT="0" distB="0" distL="0" distR="0" wp14:anchorId="562731B2" wp14:editId="38AA59A6">
            <wp:extent cx="160020" cy="1333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ja-jp" w:bidi="ja-jp" w:val="ja-jp"/>
        </w:rPr>
        <w:t xml:space="preserve"> メニュー ボタンを使用してください。</w:t>
      </w:r>
    </w:p>
    <w:p xmlns:w="http://schemas.openxmlformats.org/wordprocessingml/2006/main" w14:paraId="4AA8D0FE" w14:textId="77777777" w:rsidR="00D15ABF" w:rsidRPr="00B20A5B" w:rsidRDefault="00D15ABF" w:rsidP="00D15ABF">
      <w:pPr>
        <w:pStyle w:val="AlertLabel"/>
        <w:framePr w:wrap="notBeside"/>
      </w:pPr>
      <w:r w:rsidRPr="00B20A5B">
        <w:rPr>
          <w:noProof/>
          <w:lang w:eastAsia="ja-jp" w:bidi="ja-jp" w:val="ja-jp"/>
        </w:rPr>
        <w:drawing>
          <wp:inline xmlns:wp="http://schemas.openxmlformats.org/drawingml/2006/wordprocessingDrawing"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eastAsia="ja-jp" w:bidi="ja-jp" w:val="ja-jp"/>
        </w:rPr>
        <w:t xml:space="preserve">注 </w:t>
      </w:r>
    </w:p>
    <w:p xmlns:w="http://schemas.openxmlformats.org/wordprocessingml/2006/main" w14:paraId="496683D8" w14:textId="73B47A9A" w:rsidR="00D15ABF" w:rsidRDefault="00BE6910" w:rsidP="00D15ABF">
      <w:pPr>
        <w:pStyle w:val="AlertText"/>
      </w:pPr>
      <w:r>
        <w:rPr>
          <w:lang w:eastAsia="ja-jp" w:bidi="ja-jp" w:val="ja-jp"/>
        </w:rPr>
        <w:t xml:space="preserve">右クリック コンテキスト メニューで、対応するメニュー項目を選択して、タイルを編集または削除することができます。</w:t>
      </w:r>
    </w:p>
    <w:p xmlns:w="http://schemas.openxmlformats.org/wordprocessingml/2006/main" w14:paraId="16FD447F" w14:textId="77777777" w:rsidR="00D3348B" w:rsidRPr="00B20A5B" w:rsidRDefault="00D3348B" w:rsidP="00D3348B">
      <w:pPr>
        <w:pStyle w:val="AlertLabel"/>
        <w:framePr w:wrap="notBeside"/>
      </w:pPr>
      <w:r w:rsidRPr="00B20A5B">
        <w:rPr>
          <w:noProof/>
          <w:lang w:eastAsia="ja-jp" w:bidi="ja-jp" w:val="ja-jp"/>
        </w:rPr>
        <w:drawing>
          <wp:inline xmlns:wp="http://schemas.openxmlformats.org/drawingml/2006/wordprocessingDrawing"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eastAsia="ja-jp" w:bidi="ja-jp" w:val="ja-jp"/>
        </w:rPr>
        <w:t xml:space="preserve">注 </w:t>
      </w:r>
    </w:p>
    <w:p xmlns:w="http://schemas.openxmlformats.org/wordprocessingml/2006/main" w14:paraId="0D397EC0" w14:textId="046001F1" w:rsidR="00D3348B" w:rsidRDefault="00D3348B" w:rsidP="00D3348B">
      <w:pPr>
        <w:pStyle w:val="AlertText"/>
      </w:pPr>
      <w:r>
        <w:rPr>
          <w:lang w:eastAsia="ja-jp" w:bidi="ja-jp" w:val="ja-jp"/>
        </w:rPr>
        <w:t xml:space="preserve">データセンター ビューとすべてのインスタンス ビューに適用された背景色、間隔、および更新頻度の設定は、データセンター ビュー メニューとインスタンス ビュー メニューで設定できます。</w:t>
      </w:r>
    </w:p>
    <w:p xmlns:w="http://schemas.openxmlformats.org/wordprocessingml/2006/main" w14:paraId="1323C366" w14:textId="77777777" w:rsidR="003464EC" w:rsidRDefault="003464EC">
      <w:pPr>
        <w:spacing w:before="0" w:after="0" w:line="240" w:lineRule="auto"/>
        <w:jc w:val="left"/>
        <w:rPr>
          <w:b/>
          <w:sz w:val="28"/>
          <w:szCs w:val="28"/>
        </w:rPr>
      </w:pPr>
      <w:r>
        <w:rPr>
          <w:lang w:eastAsia="ja-jp" w:bidi="ja-jp" w:val="ja-jp"/>
        </w:rPr>
        <w:br w:type="page"/>
      </w:r>
    </w:p>
    <w:p xmlns:w="http://schemas.openxmlformats.org/wordprocessingml/2006/main" w14:paraId="7A8DB717" w14:textId="1B7E99D2" w:rsidR="0028645B" w:rsidRDefault="0028645B" w:rsidP="00E93E8E">
      <w:pPr>
        <w:pStyle w:val="Heading3"/>
      </w:pPr>
      <w:r w:rsidRPr="009C46D9">
        <w:rPr>
          <w:lang w:eastAsia="ja-jp" w:bidi="ja-jp" w:val="ja-jp"/>
        </w:rPr>
        <w:t xml:space="preserve">インスタンス ビュー</w:t>
      </w:r>
    </w:p>
    <w:p xmlns:w="http://schemas.openxmlformats.org/wordprocessingml/2006/main" w14:paraId="2C490F55" w14:textId="6E8661DB" w:rsidR="004833E3" w:rsidRDefault="00A415CF" w:rsidP="004833E3">
      <w:r>
        <w:rPr>
          <w:lang w:eastAsia="ja-jp" w:bidi="ja-jp" w:val="ja-jp"/>
        </w:rPr>
        <w:t xml:space="preserve">前のインスタンス ビューまたはデータセンター ダッシュボードのグループまたはオブジェクトへのドリル イン中に開かれたダッシュボードのインスタンス ビューを以下に示します。</w:t>
      </w:r>
    </w:p>
    <w:p xmlns:w="http://schemas.openxmlformats.org/wordprocessingml/2006/main" w14:paraId="05EC6772" w14:textId="3AB795DA" w:rsidR="00C269F4" w:rsidRDefault="00214538" w:rsidP="00701679">
      <w:pPr>
        <w:pStyle w:val="Figure"/>
        <w:jc w:val="center"/>
      </w:pPr>
      <w:r>
        <w:rPr>
          <w:noProof/>
          <w:lang w:eastAsia="ja-jp" w:bidi="ja-jp" w:val="ja-jp"/>
        </w:rPr>
        <w:drawing>
          <wp:inline xmlns:wp="http://schemas.openxmlformats.org/drawingml/2006/wordprocessingDrawing" distT="0" distB="0" distL="0" distR="0" wp14:anchorId="2FFC9CF8" wp14:editId="254EFCDC">
            <wp:extent cx="5486400" cy="524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DA2E1E1.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xmlns:w="http://schemas.openxmlformats.org/wordprocessingml/2006/main" w14:paraId="71B9D64A" w14:textId="1A81656D" w:rsidR="003E685B" w:rsidRPr="002E7CDC" w:rsidRDefault="002F67CA" w:rsidP="003E685B">
      <w:pPr>
        <w:pStyle w:val="AlertLabel"/>
        <w:framePr w:wrap="notBeside"/>
      </w:pPr>
      <w:bookmarkStart w:id="17" w:name="OLE_LINK36"/>
      <w:bookmarkStart w:id="18" w:name="OLE_LINK37"/>
      <w:r w:rsidRPr="002E7CDC">
        <w:rPr>
          <w:noProof/>
          <w:lang w:eastAsia="ja-jp" w:bidi="ja-jp" w:val="ja-jp"/>
        </w:rPr>
        <w:drawing>
          <wp:inline xmlns:wp="http://schemas.openxmlformats.org/drawingml/2006/wordprocessingDrawing"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rPr>
          <w:lang w:eastAsia="ja-jp" w:bidi="ja-jp" w:val="ja-jp"/>
        </w:rPr>
        <w:t xml:space="preserve">注 </w:t>
      </w:r>
    </w:p>
    <w:p xmlns:w="http://schemas.openxmlformats.org/wordprocessingml/2006/main" w14:paraId="015EB71E" w14:textId="418490FF" w:rsidR="003E685B" w:rsidRDefault="0033045B" w:rsidP="003E685B">
      <w:pPr>
        <w:pStyle w:val="AlertText"/>
      </w:pPr>
      <w:r>
        <w:rPr>
          <w:lang w:eastAsia="ja-jp" w:bidi="ja-jp" w:val="ja-jp"/>
        </w:rPr>
        <w:t xml:space="preserve">関連するオブジェクトのインスタンス ダッシュボードにドリルダウンするには、オブジェクトのウィジェット内のオブジェクト名をダブルクリックします ([関連するオブジェクト] タイルをダブルクリックしてドリルダウンすることもできます)。前のインスタンス ビューに戻るには、ナビゲーション ウィンドウの左上隅にある [戻る] ボタンを使用することができます。</w:t>
      </w:r>
    </w:p>
    <w:bookmarkEnd xmlns:w="http://schemas.openxmlformats.org/wordprocessingml/2006/main" w:id="17"/>
    <w:bookmarkEnd xmlns:w="http://schemas.openxmlformats.org/wordprocessingml/2006/main" w:id="18"/>
    <w:p xmlns:w="http://schemas.openxmlformats.org/wordprocessingml/2006/main" w14:paraId="454EAF06" w14:textId="77777777" w:rsidR="009130FC" w:rsidRPr="00D057C4" w:rsidRDefault="009130FC" w:rsidP="009130FC"/>
    <w:p xmlns:w="http://schemas.openxmlformats.org/wordprocessingml/2006/main" w14:paraId="0D9ACE53" w14:textId="77777777" w:rsidR="00DE7465" w:rsidRDefault="00DE7465">
      <w:pPr>
        <w:spacing w:before="0" w:after="0" w:line="240" w:lineRule="auto"/>
        <w:jc w:val="left"/>
        <w:rPr>
          <w:b/>
          <w:noProof/>
          <w:sz w:val="28"/>
          <w:szCs w:val="28"/>
        </w:rPr>
      </w:pPr>
      <w:r>
        <w:rPr>
          <w:noProof/>
          <w:lang w:eastAsia="ja-jp" w:bidi="ja-jp" w:val="ja-jp"/>
        </w:rPr>
        <w:br w:type="page"/>
      </w:r>
    </w:p>
    <w:p xmlns:w="http://schemas.openxmlformats.org/wordprocessingml/2006/main" w14:paraId="761B68BE" w14:textId="5FAF814D" w:rsidR="00F672FE" w:rsidRDefault="00673755" w:rsidP="00673755">
      <w:pPr>
        <w:pStyle w:val="Heading4"/>
      </w:pPr>
      <w:r>
        <w:rPr>
          <w:lang w:eastAsia="ja-jp" w:bidi="ja-jp" w:val="ja-jp"/>
        </w:rPr>
        <w:t xml:space="preserve">インスタンス ビューのタイル</w:t>
      </w:r>
    </w:p>
    <w:p xmlns:w="http://schemas.openxmlformats.org/wordprocessingml/2006/main" w14:paraId="47B1274E" w14:textId="51A76C06" w:rsidR="0014741A" w:rsidRDefault="005E18CF" w:rsidP="0014741A">
      <w:r>
        <w:rPr>
          <w:lang w:eastAsia="ja-jp" w:bidi="ja-jp" w:val="ja-jp"/>
        </w:rPr>
        <w:t xml:space="preserve">タイルには、最新のパフォーマンス データのほか、モニターの現在の状態に関する情報が表示されます。現在の状態と構成によって、タイルの背景色とレイアウトは異なります。タイル機能のイラストについては、以下の例を参照してください。</w:t>
      </w:r>
    </w:p>
    <w:p xmlns:w="http://schemas.openxmlformats.org/wordprocessingml/2006/main" w14:paraId="1201C4F7" w14:textId="77777777" w:rsidR="00673755" w:rsidRDefault="00673755" w:rsidP="0014741A"/>
    <w:p xmlns:w="http://schemas.openxmlformats.org/wordprocessingml/2006/main" w14:paraId="2F395E07" w14:textId="66B1B11B" w:rsidR="0090415D" w:rsidRDefault="0090415D" w:rsidP="0014741A">
      <w:r>
        <w:rPr>
          <w:noProof/>
          <w:lang w:eastAsia="ja-jp" w:bidi="ja-jp" w:val="ja-jp"/>
        </w:rPr>
        <w:drawing>
          <wp:anchor xmlns:wp="http://schemas.openxmlformats.org/drawingml/2006/wordprocessingDrawing"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Pr>
          <w:lang w:eastAsia="ja-jp" w:bidi="ja-jp" w:val="ja-jp"/>
        </w:rPr>
        <w:t xml:space="preserve">[関連するオブジェクト] タイルには、選択したエンティティでホストされているか、またはコンテインメントによってリンクされているオブジェクトの数が表示されます。タイルをダブルクリックすると、関連するオブジェクトのインスタンス ビューが開きます。</w:t>
      </w:r>
    </w:p>
    <w:p xmlns:w="http://schemas.openxmlformats.org/wordprocessingml/2006/main" w14:paraId="1CE1DA1C" w14:textId="77777777" w:rsidR="0078496D" w:rsidRDefault="0078496D" w:rsidP="0014741A"/>
    <w:p xmlns:w="http://schemas.openxmlformats.org/wordprocessingml/2006/main" w14:paraId="05D1EC18" w14:textId="77777777" w:rsidR="0090415D" w:rsidRDefault="0090415D" w:rsidP="0014741A"/>
    <w:p xmlns:w="http://schemas.openxmlformats.org/wordprocessingml/2006/main" w14:paraId="35704371" w14:textId="77777777" w:rsidR="00615512" w:rsidRPr="0014741A" w:rsidRDefault="00615512" w:rsidP="0014741A"/>
    <w:tbl xmlns:w="http://schemas.openxmlformats.org/wordprocessingml/2006/main">
      <w:tblPr>
        <w:tblW w:w="8730" w:type="dxa"/>
        <w:tblLook w:val="04A0" w:firstRow="1" w:lastRow="0" w:firstColumn="1" w:lastColumn="0" w:noHBand="0" w:noVBand="1"/>
      </w:tblPr>
      <w:tblGrid>
        <w:gridCol w:w="2211"/>
        <w:gridCol w:w="1924"/>
        <w:gridCol w:w="4506"/>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rPr>
                <w:lang w:eastAsia="ja-jp" w:bidi="ja-jp" w:val="ja-jp"/>
              </w:rPr>
              <w:object w:dxaOrig="2340" w:dyaOrig="2340" w14:anchorId="269C4096">
                <v:shapetype xmlns:v="urn:schemas-microsoft-com:vml"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xmlns:o="urn:schemas-microsoft-com:office:office" v:ext="edit" aspectratio="t"/>
                </v:shapetype>
                <v:shape xmlns:v="urn:schemas-microsoft-com:vml" id="_x0000_i1025" type="#_x0000_t75" style="width:95.05pt;height:95.05pt" o:ole="">
                  <v:imagedata r:id="rId29" o:title=""/>
                </v:shape>
                <o:OLEObject xmlns:o="urn:schemas-microsoft-com:office:office" Type="Embed" ProgID="PBrush" ShapeID="_x0000_i1025" DrawAspect="Content" ObjectID="_1571141377" r:id="rId30"/>
              </w:object>
            </w:r>
          </w:p>
        </w:tc>
        <w:tc>
          <w:tcPr>
            <w:tcW w:w="6570" w:type="dxa"/>
            <w:gridSpan w:val="3"/>
            <w:shd w:val="clear" w:color="auto" w:fill="auto"/>
          </w:tcPr>
          <w:p w14:paraId="3167791E" w14:textId="6008CB4C" w:rsidR="00EB2ED3" w:rsidRDefault="005F6A95">
            <w:r>
              <w:rPr>
                <w:noProof/>
                <w:lang w:eastAsia="ja-jp" w:bidi="ja-jp" w:val="ja-jp"/>
              </w:rPr>
              <w:t xml:space="preserve">モニターは重大な状態です。</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rPr>
                <w:lang w:eastAsia="ja-jp" w:bidi="ja-jp" w:val="ja-jp"/>
              </w:rPr>
              <w:object w:dxaOrig="2310" w:dyaOrig="2310" w14:anchorId="288185D5">
                <v:shape xmlns:v="urn:schemas-microsoft-com:vml" id="_x0000_i1026" type="#_x0000_t75" style="width:93.9pt;height:93.9pt" o:ole="">
                  <v:imagedata r:id="rId32" o:title=""/>
                </v:shape>
                <o:OLEObject xmlns:o="urn:schemas-microsoft-com:office:office" Type="Embed" ProgID="PBrush" ShapeID="_x0000_i1026" DrawAspect="Content" ObjectID="_1571141378" r:id="rId33"/>
              </w:object>
            </w:r>
          </w:p>
        </w:tc>
        <w:tc>
          <w:tcPr>
            <w:tcW w:w="6570" w:type="dxa"/>
            <w:gridSpan w:val="3"/>
            <w:shd w:val="clear" w:color="auto" w:fill="auto"/>
          </w:tcPr>
          <w:p w14:paraId="659D38E1" w14:textId="77777777" w:rsidR="0014741A" w:rsidRDefault="005F6A95">
            <w:r>
              <w:rPr>
                <w:noProof/>
                <w:lang w:eastAsia="ja-jp" w:bidi="ja-jp" w:val="ja-jp"/>
              </w:rPr>
              <w:t xml:space="preserve">モニターは正常な状態です。</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lang w:eastAsia="ja-jp" w:bidi="ja-jp" w:val="ja-jp"/>
              </w:rPr>
              <w:t xml:space="preserve">モニターは警告状態です。</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rPr>
                <w:lang w:eastAsia="ja-jp" w:bidi="ja-jp" w:val="ja-jp"/>
              </w:rPr>
              <w:object w:dxaOrig="2355" w:dyaOrig="2355" w14:anchorId="0BC149E1">
                <v:shape xmlns:v="urn:schemas-microsoft-com:vml" id="_x0000_i1027" type="#_x0000_t75" style="width:93.9pt;height:93.9pt" o:ole="">
                  <v:imagedata r:id="rId34" o:title=""/>
                </v:shape>
                <o:OLEObject xmlns:o="urn:schemas-microsoft-com:office:office" Type="Embed" ProgID="PBrush" ShapeID="_x0000_i1027" DrawAspect="Content" ObjectID="_1571141379" r:id="rId35"/>
              </w:object>
            </w:r>
          </w:p>
          <w:p w14:paraId="70C74518" w14:textId="75C46873" w:rsidR="00A479E8" w:rsidRDefault="00025649" w:rsidP="0014741A">
            <w:pPr>
              <w:spacing w:line="240" w:lineRule="auto"/>
            </w:pPr>
            <w:r>
              <w:rPr>
                <w:lang w:eastAsia="ja-jp" w:bidi="ja-jp" w:val="ja-jp"/>
              </w:rPr>
              <w:object w:dxaOrig="2340" w:dyaOrig="2340" w14:anchorId="28F159BD">
                <v:shape xmlns:v="urn:schemas-microsoft-com:vml" id="_x0000_i1028" type="#_x0000_t75" style="width:99.05pt;height:99.05pt" o:ole="">
                  <v:imagedata r:id="rId36" o:title=""/>
                </v:shape>
                <o:OLEObject xmlns:o="urn:schemas-microsoft-com:office:office" Type="Embed" ProgID="PBrush" ShapeID="_x0000_i1028" DrawAspect="Content" ObjectID="_1571141380" r:id="rId37"/>
              </w:object>
            </w:r>
          </w:p>
          <w:p w14:paraId="537FDD83" w14:textId="4A24943F" w:rsidR="000F0A29" w:rsidRDefault="000F0A29" w:rsidP="0014741A">
            <w:pPr>
              <w:spacing w:line="240" w:lineRule="auto"/>
            </w:pPr>
            <w:r>
              <w:rPr>
                <w:lang w:eastAsia="ja-jp" w:bidi="ja-jp" w:val="ja-jp"/>
              </w:rPr>
              <w:object w:dxaOrig="2355" w:dyaOrig="2340" w14:anchorId="4C54CB8C">
                <v:shape xmlns:v="urn:schemas-microsoft-com:vml" id="_x0000_i1029" type="#_x0000_t75" style="width:99.65pt;height:99.05pt" o:ole="">
                  <v:imagedata r:id="rId38" o:title=""/>
                </v:shape>
                <o:OLEObject xmlns:o="urn:schemas-microsoft-com:office:office" Type="Embed" ProgID="PBrush" ShapeID="_x0000_i1029" DrawAspect="Content" ObjectID="_1571141381"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lang w:eastAsia="ja-jp" w:bidi="ja-jp" w:val="ja-jp"/>
              </w:rPr>
              <w:t xml:space="preserve">モニターは無効化されています。</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rPr>
                <w:lang w:eastAsia="ja-jp" w:bidi="ja-jp" w:val="ja-jp"/>
              </w:rPr>
              <w:t xml:space="preserve">モニターは使用できません。</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rPr>
                <w:lang w:eastAsia="ja-jp" w:bidi="ja-jp" w:val="ja-jp"/>
              </w:rPr>
              <w:t xml:space="preserve">モニターはメンテナンス中です。</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rPr>
                <w:lang w:eastAsia="ja-jp" w:bidi="ja-jp" w:val="ja-jp"/>
              </w:rPr>
              <w:object w:dxaOrig="4740" w:dyaOrig="2355" w14:anchorId="3EBCA94C">
                <v:shape xmlns:v="urn:schemas-microsoft-com:vml" id="_x0000_i1030" type="#_x0000_t75" style="width:191.8pt;height:95.05pt" o:ole="">
                  <v:imagedata r:id="rId40" o:title=""/>
                </v:shape>
                <o:OLEObject xmlns:o="urn:schemas-microsoft-com:office:office" Type="Embed" ProgID="PBrush" ShapeID="_x0000_i1030" DrawAspect="Content" ObjectID="_1571141382" r:id="rId41"/>
              </w:object>
            </w:r>
          </w:p>
        </w:tc>
        <w:tc>
          <w:tcPr>
            <w:tcW w:w="4554" w:type="dxa"/>
            <w:shd w:val="clear" w:color="auto" w:fill="auto"/>
          </w:tcPr>
          <w:p w14:paraId="0C2F2E86" w14:textId="720B3CF1" w:rsidR="00EB2ED3" w:rsidRDefault="00964F6A">
            <w:r>
              <w:rPr>
                <w:noProof/>
                <w:lang w:eastAsia="ja-jp" w:bidi="ja-jp" w:val="ja-jp"/>
              </w:rPr>
              <w:t xml:space="preserve">モニターは重大な状態です。選択された時間範囲のデータが表示されます。</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rPr>
                <w:lang w:eastAsia="ja-jp" w:bidi="ja-jp" w:val="ja-jp"/>
              </w:rPr>
              <w:object w:dxaOrig="4710" w:dyaOrig="2295" w14:anchorId="7BEEE323">
                <v:shape xmlns:v="urn:schemas-microsoft-com:vml" id="_x0000_i1031" type="#_x0000_t75" style="width:190.1pt;height:92.75pt" o:ole="">
                  <v:imagedata r:id="rId42" o:title=""/>
                </v:shape>
                <o:OLEObject xmlns:o="urn:schemas-microsoft-com:office:office" Type="Embed" ProgID="PBrush" ShapeID="_x0000_i1031" DrawAspect="Content" ObjectID="_1571141383" r:id="rId43"/>
              </w:object>
            </w:r>
          </w:p>
        </w:tc>
        <w:tc>
          <w:tcPr>
            <w:tcW w:w="4554" w:type="dxa"/>
            <w:shd w:val="clear" w:color="auto" w:fill="auto"/>
          </w:tcPr>
          <w:p w14:paraId="6CF7979C" w14:textId="610B7BD2" w:rsidR="00D335A7" w:rsidRDefault="00964F6A">
            <w:r>
              <w:rPr>
                <w:noProof/>
                <w:lang w:eastAsia="ja-jp" w:bidi="ja-jp" w:val="ja-jp"/>
              </w:rPr>
              <w:t xml:space="preserve">モニターは警告状態です。選択された時間範囲のデータが表示されます。</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lang w:eastAsia="ja-jp" w:bidi="ja-jp" w:val="ja-jp"/>
              </w:rPr>
              <w:t xml:space="preserve">モニターは正常な状態です。選択された時間範囲のデータが表示されます。</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rPr>
                <w:lang w:eastAsia="ja-jp" w:bidi="ja-jp" w:val="ja-jp"/>
              </w:rPr>
              <w:object w:dxaOrig="4755" w:dyaOrig="2370" w14:anchorId="4610DF4D">
                <v:shape xmlns:v="urn:schemas-microsoft-com:vml" id="_x0000_i1032" type="#_x0000_t75" style="width:190.65pt;height:95.05pt" o:ole="">
                  <v:imagedata r:id="rId45" o:title=""/>
                </v:shape>
                <o:OLEObject xmlns:o="urn:schemas-microsoft-com:office:office" Type="Embed" ProgID="PBrush" ShapeID="_x0000_i1032" DrawAspect="Content" ObjectID="_1571141384" r:id="rId46"/>
              </w:object>
            </w:r>
          </w:p>
        </w:tc>
        <w:tc>
          <w:tcPr>
            <w:tcW w:w="4554" w:type="dxa"/>
            <w:shd w:val="clear" w:color="auto" w:fill="auto"/>
          </w:tcPr>
          <w:p w14:paraId="3E33A8F1" w14:textId="60EF2746" w:rsidR="000E5049" w:rsidRDefault="00964F6A" w:rsidP="00964F6A">
            <w:r>
              <w:rPr>
                <w:noProof/>
                <w:lang w:eastAsia="ja-jp" w:bidi="ja-jp" w:val="ja-jp"/>
              </w:rPr>
              <w:t xml:space="preserve">モニターは無効化されています。選択された時間範囲のデータが表示されます。</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rPr>
                <w:lang w:eastAsia="ja-jp" w:bidi="ja-jp" w:val="ja-jp"/>
              </w:rPr>
              <w:object w:dxaOrig="4755" w:dyaOrig="2355" w14:anchorId="20939126">
                <v:shape xmlns:v="urn:schemas-microsoft-com:vml" id="_x0000_i1033" type="#_x0000_t75" style="width:188.35pt;height:93.9pt" o:ole="">
                  <v:imagedata r:id="rId47" o:title=""/>
                </v:shape>
                <o:OLEObject xmlns:o="urn:schemas-microsoft-com:office:office" Type="Embed" ProgID="PBrush" ShapeID="_x0000_i1033" DrawAspect="Content" ObjectID="_1571141385" r:id="rId48"/>
              </w:object>
            </w:r>
          </w:p>
        </w:tc>
        <w:tc>
          <w:tcPr>
            <w:tcW w:w="4554" w:type="dxa"/>
            <w:shd w:val="clear" w:color="auto" w:fill="auto"/>
          </w:tcPr>
          <w:p w14:paraId="27FC8C28" w14:textId="63846B26" w:rsidR="00EB2ED3" w:rsidRDefault="000E5049" w:rsidP="00964F6A">
            <w:r>
              <w:rPr>
                <w:lang w:eastAsia="ja-jp" w:bidi="ja-jp" w:val="ja-jp"/>
              </w:rPr>
              <w:t xml:space="preserve">パフォーマンス カウンターには、関連付けられたモニターがありません (右上隅にアイコンがないことに注意してください)。選択された時間範囲のデータが表示されます。</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lang w:eastAsia="ja-jp" w:bidi="ja-jp" w:val="ja-jp"/>
              </w:rPr>
              <w:drawing>
                <wp:inline xmlns:wp="http://schemas.openxmlformats.org/drawingml/2006/wordprocessingDrawing"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rPr>
                <w:lang w:eastAsia="ja-jp" w:bidi="ja-jp" w:val="ja-jp"/>
              </w:rPr>
              <w:object w:dxaOrig="4740" w:dyaOrig="2355" w14:anchorId="28002A0E">
                <v:shape xmlns:v="urn:schemas-microsoft-com:vml" id="_x0000_i1034" type="#_x0000_t75" style="width:190.1pt;height:95.05pt" o:ole="">
                  <v:imagedata r:id="rId50" o:title=""/>
                </v:shape>
                <o:OLEObject xmlns:o="urn:schemas-microsoft-com:office:office" Type="Embed" ProgID="PBrush" ShapeID="_x0000_i1034" DrawAspect="Content" ObjectID="_1571141386"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rPr>
                <w:lang w:eastAsia="ja-jp" w:bidi="ja-jp" w:val="ja-jp"/>
              </w:rPr>
              <w:object w:dxaOrig="4725" w:dyaOrig="2340" w14:anchorId="1B50A3C7">
                <v:shape xmlns:v="urn:schemas-microsoft-com:vml" id="_x0000_i1035" type="#_x0000_t75" style="width:191.8pt;height:95.05pt" o:ole="">
                  <v:imagedata r:id="rId52" o:title=""/>
                </v:shape>
                <o:OLEObject xmlns:o="urn:schemas-microsoft-com:office:office" Type="Embed" ProgID="PBrush" ShapeID="_x0000_i1035" DrawAspect="Content" ObjectID="_1571141387" r:id="rId53"/>
              </w:object>
            </w:r>
          </w:p>
        </w:tc>
        <w:tc>
          <w:tcPr>
            <w:tcW w:w="4554" w:type="dxa"/>
            <w:shd w:val="clear" w:color="auto" w:fill="auto"/>
          </w:tcPr>
          <w:p w14:paraId="413CE974" w14:textId="77777777" w:rsidR="00EB2ED3" w:rsidRDefault="00B82697" w:rsidP="00D335A7">
            <w:r>
              <w:rPr>
                <w:lang w:eastAsia="ja-jp" w:bidi="ja-jp" w:val="ja-jp"/>
              </w:rPr>
              <w:t xml:space="preserve">パフォーマンス グラフ上にカーソルを置くことによって、パフォーマンス メトリックの正確な値を表示することができます。</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rPr>
                <w:lang w:eastAsia="ja-jp" w:bidi="ja-jp" w:val="ja-jp"/>
              </w:rPr>
              <w:t xml:space="preserve">モニターは使用できません。選択された時間範囲のデータが表示されます。</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rPr>
                <w:lang w:eastAsia="ja-jp" w:bidi="ja-jp" w:val="ja-jp"/>
              </w:rPr>
              <w:t xml:space="preserve">モニターはメンテナンス中です。選択された時間範囲のデータが表示されます。</w:t>
            </w:r>
          </w:p>
        </w:tc>
      </w:tr>
    </w:tbl>
    <w:p xmlns:w="http://schemas.openxmlformats.org/wordprocessingml/2006/main" w14:paraId="5C430B38" w14:textId="2171EDE9" w:rsidR="00160EA2" w:rsidRDefault="00754C4F" w:rsidP="00C76C01">
      <w:pPr>
        <w:pStyle w:val="Heading2"/>
        <w:jc w:val="left"/>
      </w:pPr>
      <w:r>
        <w:rPr>
          <w:lang w:eastAsia="ja-jp" w:bidi="ja-jp" w:val="ja-jp"/>
        </w:rPr>
        <w:t xml:space="preserve">データセンター ダッシュボードを作成して構成する方法</w:t>
      </w:r>
    </w:p>
    <w:p xmlns:w="http://schemas.openxmlformats.org/wordprocessingml/2006/main" w14:paraId="613ACEE8" w14:textId="286B4A5C" w:rsidR="00160EA2" w:rsidRDefault="00D66887" w:rsidP="00B96BBF">
      <w:pPr>
        <w:pStyle w:val="Heading3"/>
      </w:pPr>
      <w:r>
        <w:rPr>
          <w:lang w:eastAsia="ja-jp" w:bidi="ja-jp" w:val="ja-jp"/>
        </w:rPr>
        <w:t xml:space="preserve">データセンター ダッシュボードとインスタンス ダッシュボードの作成</w:t>
      </w:r>
    </w:p>
    <w:p xmlns:w="http://schemas.openxmlformats.org/wordprocessingml/2006/main" w14:paraId="7A44AFE0" w14:textId="7982C510" w:rsidR="00B96BBF" w:rsidRDefault="00A7296F" w:rsidP="00B96BBF">
      <w:pPr>
        <w:pStyle w:val="Heading4"/>
      </w:pPr>
      <w:r>
        <w:rPr>
          <w:lang w:eastAsia="ja-jp" w:bidi="ja-jp" w:val="ja-jp"/>
        </w:rPr>
        <w:t xml:space="preserve">データセンター ダッシュボードの作成</w:t>
      </w:r>
    </w:p>
    <w:p xmlns:w="http://schemas.openxmlformats.org/wordprocessingml/2006/main" w14:paraId="381C1418" w14:textId="73CBACEB" w:rsidR="00B96BBF" w:rsidRDefault="00B96BBF" w:rsidP="00B96BBF">
      <w:pPr>
        <w:pStyle w:val="Heading5"/>
      </w:pPr>
      <w:r w:rsidRPr="0085152C">
        <w:rPr>
          <w:color w:val="auto"/>
          <w:lang w:eastAsia="ja-jp" w:bidi="ja-jp" w:val="ja-jp"/>
        </w:rPr>
        <w:t xml:space="preserve">[New Dashboard and Widget Wizard (新しいダッシュボードとウィジェット ウィザード)] を開く</w:t>
      </w:r>
    </w:p>
    <w:p xmlns:w="http://schemas.openxmlformats.org/wordprocessingml/2006/main" w14:paraId="2DA891CB" w14:textId="1A0526CD" w:rsidR="00B96BBF" w:rsidRDefault="00325037" w:rsidP="00B96BBF">
      <w:r>
        <w:rPr>
          <w:lang w:eastAsia="ja-jp" w:bidi="ja-jp" w:val="ja-jp"/>
        </w:rPr>
        <w:t xml:space="preserve">[監視] タブに移動し、新しいダッシュボードのフォルダーを選択します。</w:t>
      </w:r>
    </w:p>
    <w:p xmlns:w="http://schemas.openxmlformats.org/wordprocessingml/2006/main" w14:paraId="36EDE09A" w14:textId="51877F32" w:rsidR="00B96BBF" w:rsidRDefault="00B96BBF" w:rsidP="00B96BBF">
      <w:r>
        <w:rPr>
          <w:lang w:eastAsia="ja-jp" w:bidi="ja-jp" w:val="ja-jp"/>
        </w:rPr>
        <w:t xml:space="preserve">右クリックして [新規]、[Dashboard View (ダッシュボード ビュー)] の順に選択します。</w:t>
      </w:r>
    </w:p>
    <w:p xmlns:w="http://schemas.openxmlformats.org/wordprocessingml/2006/main" w14:paraId="3F2B82BD" w14:textId="77777777" w:rsidR="0031408E" w:rsidRDefault="0031408E" w:rsidP="00B96BBF"/>
    <w:p xmlns:w="http://schemas.openxmlformats.org/wordprocessingml/2006/main" w14:paraId="0343695A" w14:textId="4730176C" w:rsidR="0031408E" w:rsidRDefault="0031408E" w:rsidP="0007599D">
      <w:pPr>
        <w:spacing w:line="240" w:lineRule="auto"/>
        <w:jc w:val="center"/>
      </w:pPr>
      <w:r>
        <w:rPr>
          <w:noProof/>
          <w:lang w:eastAsia="ja-jp" w:bidi="ja-jp" w:val="ja-jp"/>
        </w:rPr>
        <w:drawing>
          <wp:inline xmlns:wp="http://schemas.openxmlformats.org/drawingml/2006/wordprocessingDrawing" distT="0" distB="0" distL="0" distR="0" wp14:anchorId="0216ECEA" wp14:editId="5B56D474">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0987" cy="3191683"/>
                    </a:xfrm>
                    <a:prstGeom prst="rect">
                      <a:avLst/>
                    </a:prstGeom>
                  </pic:spPr>
                </pic:pic>
              </a:graphicData>
            </a:graphic>
          </wp:inline>
        </w:drawing>
      </w:r>
    </w:p>
    <w:p xmlns:w="http://schemas.openxmlformats.org/wordprocessingml/2006/main" w14:paraId="536D89E8" w14:textId="23C72CEC" w:rsidR="002E3ABD" w:rsidRDefault="002E3ABD" w:rsidP="002B7112"/>
    <w:p xmlns:w="http://schemas.openxmlformats.org/wordprocessingml/2006/main" w14:paraId="5AC79BDC" w14:textId="1C881EBF" w:rsidR="002E3ABD" w:rsidRDefault="002E3ABD" w:rsidP="002B7112">
      <w:r>
        <w:rPr>
          <w:lang w:eastAsia="ja-jp" w:bidi="ja-jp" w:val="ja-jp"/>
        </w:rPr>
        <w:t xml:space="preserve">[New Dashboard and Widget Wizard (新しいダッシュボードとウィジェット ウィザード)] ページで [SQL Server ダッシュ ボード] テンプレートを選択します。新しいダッシュボード名を指定し、[作成] ボタンをクリックします。</w:t>
      </w:r>
    </w:p>
    <w:p xmlns:w="http://schemas.openxmlformats.org/wordprocessingml/2006/main" w14:paraId="2D1045E7" w14:textId="77777777" w:rsidR="00695A42" w:rsidRDefault="00695A42" w:rsidP="002B7112"/>
    <w:p xmlns:w="http://schemas.openxmlformats.org/wordprocessingml/2006/main" w14:paraId="54154B86" w14:textId="454B08D4" w:rsidR="00D17578" w:rsidRDefault="00695A42" w:rsidP="00695A42">
      <w:pPr>
        <w:spacing w:line="240" w:lineRule="auto"/>
      </w:pPr>
      <w:r>
        <w:rPr>
          <w:noProof/>
          <w:lang w:eastAsia="ja-jp" w:bidi="ja-jp" w:val="ja-jp"/>
        </w:rPr>
        <w:drawing>
          <wp:inline xmlns:wp="http://schemas.openxmlformats.org/drawingml/2006/wordprocessingDrawing" distT="0" distB="0" distL="0" distR="0" wp14:anchorId="6A9E813C" wp14:editId="34A76834">
            <wp:extent cx="5486400" cy="40563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geret.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4056380"/>
                    </a:xfrm>
                    <a:prstGeom prst="rect">
                      <a:avLst/>
                    </a:prstGeom>
                  </pic:spPr>
                </pic:pic>
              </a:graphicData>
            </a:graphic>
          </wp:inline>
        </w:drawing>
      </w:r>
    </w:p>
    <w:p xmlns:w="http://schemas.openxmlformats.org/wordprocessingml/2006/main" w14:paraId="20700F43" w14:textId="77777777" w:rsidR="00695A42" w:rsidRDefault="00695A42" w:rsidP="002B7112"/>
    <w:p xmlns:w="http://schemas.openxmlformats.org/wordprocessingml/2006/main" w14:paraId="203BDCF5" w14:textId="7C388C6C" w:rsidR="00D17578" w:rsidRDefault="00D17578" w:rsidP="002B7112">
      <w:r w:rsidRPr="00D17578">
        <w:rPr>
          <w:lang w:eastAsia="ja-jp" w:bidi="ja-jp" w:val="ja-jp"/>
        </w:rPr>
        <w:t xml:space="preserve">ダッシュボードの名前は表示名になりますが、ダッシュボードに [説明] フィールドは表示されません。</w:t>
      </w:r>
    </w:p>
    <w:p xmlns:w="http://schemas.openxmlformats.org/wordprocessingml/2006/main" w14:paraId="3376064D" w14:textId="10276FEF" w:rsidR="00B72C1E" w:rsidRPr="0085152C" w:rsidRDefault="00A7296F" w:rsidP="00B72C1E">
      <w:pPr>
        <w:pStyle w:val="Heading5"/>
        <w:rPr>
          <w:color w:val="auto"/>
        </w:rPr>
      </w:pPr>
      <w:r w:rsidRPr="0085152C">
        <w:rPr>
          <w:color w:val="auto"/>
          <w:lang w:eastAsia="ja-jp" w:bidi="ja-jp" w:val="ja-jp"/>
        </w:rPr>
        <w:t xml:space="preserve">新しく作成されたデータセンター ダッシュボードの初期状態</w:t>
      </w:r>
    </w:p>
    <w:p xmlns:w="http://schemas.openxmlformats.org/wordprocessingml/2006/main" w14:paraId="2E49EB14" w14:textId="556BE4E2" w:rsidR="002C28B1" w:rsidRDefault="002C28B1" w:rsidP="00B72C1E">
      <w:pPr>
        <w:spacing w:after="0" w:line="360" w:lineRule="atLeast"/>
        <w:jc w:val="left"/>
        <w:rPr>
          <w:noProof/>
        </w:rPr>
      </w:pPr>
      <w:r w:rsidRPr="002C28B1">
        <w:rPr>
          <w:noProof/>
          <w:lang w:eastAsia="ja-jp" w:bidi="ja-jp" w:val="ja-jp"/>
        </w:rPr>
        <w:t xml:space="preserve">既定では、新しいダッシュボードにはグループは含まれません。各種階層リンクのルートとデータセンター メニューを表す、クリック不可能な "ホーム" メモのみが含まれます。ダッシュボードが「読み込み中...」状態ではハンバーガー ボタンと [ホーム] タイトルは表示されないことに注意してください。</w:t>
      </w:r>
    </w:p>
    <w:p xmlns:w="http://schemas.openxmlformats.org/wordprocessingml/2006/main" w14:paraId="190B53EC" w14:textId="77777777" w:rsidR="006543BC" w:rsidRDefault="006543BC" w:rsidP="00B72C1E">
      <w:pPr>
        <w:spacing w:after="0" w:line="360" w:lineRule="atLeast"/>
        <w:jc w:val="left"/>
        <w:rPr>
          <w:noProof/>
        </w:rPr>
      </w:pPr>
    </w:p>
    <w:p xmlns:w="http://schemas.openxmlformats.org/wordprocessingml/2006/main" w14:paraId="14BD7FFB" w14:textId="4E834F29" w:rsidR="0031408E" w:rsidRDefault="002C28B1" w:rsidP="002C28B1">
      <w:pPr>
        <w:spacing w:after="0" w:line="360" w:lineRule="atLeast"/>
        <w:jc w:val="left"/>
      </w:pPr>
      <w:r>
        <w:rPr>
          <w:noProof/>
          <w:lang w:eastAsia="ja-jp" w:bidi="ja-jp" w:val="ja-jp"/>
        </w:rPr>
        <w:drawing>
          <wp:inline xmlns:wp="http://schemas.openxmlformats.org/drawingml/2006/wordprocessingDrawing"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xmlns:w="http://schemas.openxmlformats.org/wordprocessingml/2006/main" w14:paraId="4720289E" w14:textId="32FD20F0" w:rsidR="002C28B1" w:rsidRDefault="002C28B1" w:rsidP="002C28B1">
      <w:pPr>
        <w:spacing w:after="0" w:line="360" w:lineRule="atLeast"/>
        <w:jc w:val="left"/>
      </w:pPr>
    </w:p>
    <w:p xmlns:w="http://schemas.openxmlformats.org/wordprocessingml/2006/main" w14:paraId="51DC8D04" w14:textId="29007444" w:rsidR="00B72C1E" w:rsidRDefault="002326F5" w:rsidP="002326F5">
      <w:pPr>
        <w:pStyle w:val="Heading3"/>
      </w:pPr>
      <w:r>
        <w:rPr>
          <w:lang w:eastAsia="ja-jp" w:bidi="ja-jp" w:val="ja-jp"/>
        </w:rPr>
        <w:t xml:space="preserve">データセンター ダッシュボードの調整</w:t>
      </w:r>
    </w:p>
    <w:p xmlns:w="http://schemas.openxmlformats.org/wordprocessingml/2006/main" w14:paraId="60D1BEE5" w14:textId="13D7CC95" w:rsidR="00B72C1E" w:rsidRDefault="002326F5" w:rsidP="002326F5">
      <w:r>
        <w:rPr>
          <w:lang w:eastAsia="ja-jp" w:bidi="ja-jp" w:val="ja-jp"/>
        </w:rPr>
        <w:t xml:space="preserve">データセンター ダッシュボードを設定するには、複数のグループを追加し、各グループに対応するウィジェットを指定する必要があります。</w:t>
      </w:r>
    </w:p>
    <w:p xmlns:w="http://schemas.openxmlformats.org/wordprocessingml/2006/main" w14:paraId="44117F8B" w14:textId="148EFF83" w:rsidR="002326F5" w:rsidRPr="000E39CB" w:rsidRDefault="00FD3C7E" w:rsidP="00FD3C7E">
      <w:pPr>
        <w:pStyle w:val="Heading4"/>
      </w:pPr>
      <w:r w:rsidRPr="00FD3C7E">
        <w:rPr>
          <w:lang w:eastAsia="ja-jp" w:bidi="ja-jp" w:val="ja-jp"/>
        </w:rPr>
        <w:t xml:space="preserve">データセンター ビューの個人用設定</w:t>
      </w:r>
    </w:p>
    <w:p xmlns:w="http://schemas.openxmlformats.org/wordprocessingml/2006/main" w14:paraId="603C6D10" w14:textId="61056145" w:rsidR="00FD3C7E" w:rsidRDefault="003D7397" w:rsidP="00FD3C7E">
      <w:bookmarkStart w:id="26" w:name="OLE_LINK103"/>
      <w:bookmarkStart w:id="27" w:name="OLE_LINK104"/>
      <w:bookmarkStart w:id="28" w:name="OLE_LINK105"/>
      <w:r w:rsidRPr="003D7397">
        <w:rPr>
          <w:lang w:eastAsia="ja-jp" w:bidi="ja-jp" w:val="ja-jp"/>
        </w:rPr>
        <w:t xml:space="preserve">データセンター ダッシュボードのメニューには、</w:t>
      </w:r>
      <w:r w:rsidR="005E30E7">
        <w:rPr>
          <w:noProof/>
          <w:lang w:eastAsia="ja-jp" w:bidi="ja-jp" w:val="ja-jp"/>
        </w:rPr>
        <w:drawing>
          <wp:inline xmlns:wp="http://schemas.openxmlformats.org/drawingml/2006/wordprocessingDrawing"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3D7397">
        <w:rPr>
          <w:lang w:eastAsia="ja-jp" w:bidi="ja-jp" w:val="ja-jp"/>
        </w:rPr>
        <w:t xml:space="preserve"> メニュー ボタンを左または右クリックするとアクセスできます。</w:t>
      </w:r>
      <w:bookmarkEnd w:id="26"/>
      <w:bookmarkEnd w:id="27"/>
      <w:bookmarkEnd w:id="28"/>
      <w:r w:rsidRPr="003D7397">
        <w:rPr>
          <w:lang w:eastAsia="ja-jp" w:bidi="ja-jp" w:val="ja-jp"/>
        </w:rPr>
        <w:t xml:space="preserve">このメニューでは、グループの追加、仮想グループの追加、設定の構成、およびダッシュボードの更新を行うことができます。</w:t>
      </w:r>
    </w:p>
    <w:p xmlns:w="http://schemas.openxmlformats.org/wordprocessingml/2006/main" w14:paraId="628062E4" w14:textId="77777777" w:rsidR="0031408E" w:rsidRDefault="0031408E" w:rsidP="00FD3C7E"/>
    <w:p xmlns:w="http://schemas.openxmlformats.org/wordprocessingml/2006/main" w14:paraId="2CDB5F40" w14:textId="32A3A1C0" w:rsidR="001C239A" w:rsidRDefault="00FC6837" w:rsidP="001C239A">
      <w:pPr>
        <w:spacing w:line="240" w:lineRule="auto"/>
        <w:jc w:val="center"/>
      </w:pPr>
      <w:r>
        <w:rPr>
          <w:noProof/>
          <w:lang w:eastAsia="ja-jp" w:bidi="ja-jp" w:val="ja-jp"/>
        </w:rPr>
        <w:drawing>
          <wp:inline xmlns:wp="http://schemas.openxmlformats.org/drawingml/2006/wordprocessingDrawing"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xmlns:w="http://schemas.openxmlformats.org/wordprocessingml/2006/main" w14:paraId="28EF1EB2" w14:textId="77777777" w:rsidR="00477AE0" w:rsidRDefault="00477AE0" w:rsidP="00FD3C7E"/>
    <w:p xmlns:w="http://schemas.openxmlformats.org/wordprocessingml/2006/main" w14:paraId="1518A593" w14:textId="7AAE7416" w:rsidR="00513A9A" w:rsidRDefault="00513A9A" w:rsidP="00FD3C7E">
      <w:r>
        <w:rPr>
          <w:lang w:eastAsia="ja-jp" w:bidi="ja-jp" w:val="ja-jp"/>
        </w:rPr>
        <w:t xml:space="preserve">使用可能な設定は次のとおりです。</w:t>
      </w:r>
    </w:p>
    <w:p xmlns:w="http://schemas.openxmlformats.org/wordprocessingml/2006/main"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eastAsia="ja-jp" w:bidi="ja-jp" w:val="ja-jp"/>
        </w:rPr>
        <w:t xml:space="preserve">[更新頻度] – この設定で、ダッシュボードがクライアント上のデータを更新する頻度を定義します。この設定で、サーバーのメトリックの実際の収集頻度は変更されません。更新頻度は、5 分 (既定)、15 分、および 30 分に設定することができます。</w:t>
      </w:r>
    </w:p>
    <w:p xmlns:w="http://schemas.openxmlformats.org/wordprocessingml/2006/main"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eastAsia="ja-jp" w:bidi="ja-jp" w:val="ja-jp"/>
        </w:rPr>
        <w:t xml:space="preserve">[時間間隔] – この設定で、データを表示する期間を定義します。「インスタンス」 ビューのパフォーマンス ウィジェットは、この設定に依存します。時間間隔は、「最後の日」、「先週」および「最後の 2 週間」として設定することができます。</w:t>
      </w:r>
    </w:p>
    <w:p xmlns:w="http://schemas.openxmlformats.org/wordprocessingml/2006/main"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eastAsia="ja-jp" w:bidi="ja-jp" w:val="ja-jp"/>
        </w:rPr>
        <w:t xml:space="preserve">[背景色] – この設定により、すべてのビューの背景色を変更できます。</w:t>
      </w:r>
    </w:p>
    <w:p xmlns:w="http://schemas.openxmlformats.org/wordprocessingml/2006/main"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eastAsia="Arial" w:hint="Arial"/>
          <w:sz w:val="20"/>
          <w:szCs w:val="20"/>
          <w:lang w:eastAsia="ja-jp" w:bidi="ja-jp" w:val="ja-jp"/>
        </w:rPr>
        <w:t xml:space="preserve">[テーマ] – この設定では、ダッシュボードに「淡色」または「濃色」のテーマを選択することができます。背景色は手動で変更することができます。</w:t>
      </w:r>
    </w:p>
    <w:p xmlns:w="http://schemas.openxmlformats.org/wordprocessingml/2006/main"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eastAsia="Arial" w:hint="Arial"/>
          <w:sz w:val="20"/>
          <w:szCs w:val="20"/>
          <w:lang w:eastAsia="ja-jp" w:bidi="ja-jp" w:val="ja-jp"/>
        </w:rPr>
        <w:t xml:space="preserve">[Show instance path (インスタンス パスを表示)] チェックボックスは、既定ではオンになっています (詳細については「</w:t>
      </w:r>
      <w:hyperlink w:anchor="Path" w:history="1">
        <w:r w:rsidR="009B7C79" w:rsidRPr="009B7C79">
          <w:rPr>
            <w:rStyle w:val="Hyperlink"/>
            <w:rFonts w:ascii="Arial" w:hAnsi="Arial" w:cs="Arial" w:eastAsia="Arial" w:hint="Arial"/>
            <w:szCs w:val="20"/>
            <w:lang w:eastAsia="ja-jp" w:bidi="ja-jp" w:val="ja-jp"/>
          </w:rPr>
          <w:t xml:space="preserve">SQL インスタンス パスのプロパティ</w:t>
        </w:r>
      </w:hyperlink>
      <w:r w:rsidRPr="007F6819">
        <w:rPr>
          <w:rFonts w:ascii="Arial" w:hAnsi="Arial" w:cs="Arial" w:eastAsia="Arial" w:hint="Arial"/>
          <w:sz w:val="20"/>
          <w:szCs w:val="20"/>
          <w:lang w:eastAsia="ja-jp" w:bidi="ja-jp" w:val="ja-jp"/>
        </w:rPr>
        <w:t xml:space="preserve">」セクションを参照)。これをオフにすると、タイトルが "表示" から "非表示" になります。</w:t>
      </w:r>
    </w:p>
    <w:p xmlns:w="http://schemas.openxmlformats.org/wordprocessingml/2006/main" w14:paraId="118378E0" w14:textId="77777777" w:rsidR="0084707F" w:rsidRPr="006307B4" w:rsidRDefault="0084707F" w:rsidP="00FD3C7E">
      <w:pPr>
        <w:rPr>
          <w:rFonts w:cs="Arial"/>
        </w:rPr>
      </w:pPr>
    </w:p>
    <w:p xmlns:w="http://schemas.openxmlformats.org/wordprocessingml/2006/main" w14:paraId="1CE1CB90" w14:textId="3D1EA878" w:rsidR="00FD3C7E" w:rsidRDefault="00894B45" w:rsidP="007F6819">
      <w:pPr>
        <w:spacing w:line="240" w:lineRule="auto"/>
        <w:ind w:left="360"/>
        <w:jc w:val="center"/>
      </w:pPr>
      <w:r>
        <w:rPr>
          <w:noProof/>
          <w:lang w:eastAsia="ja-jp" w:bidi="ja-jp" w:val="ja-jp"/>
        </w:rPr>
        <w:drawing>
          <wp:inline xmlns:wp="http://schemas.openxmlformats.org/drawingml/2006/wordprocessingDrawing"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xmlns:w="http://schemas.openxmlformats.org/wordprocessingml/2006/main" w14:paraId="2A6FF855" w14:textId="77777777" w:rsidR="00A36361" w:rsidRDefault="00A36361" w:rsidP="001C239A">
      <w:pPr>
        <w:spacing w:line="240" w:lineRule="auto"/>
        <w:jc w:val="center"/>
      </w:pPr>
    </w:p>
    <w:p xmlns:w="http://schemas.openxmlformats.org/wordprocessingml/2006/main" w14:paraId="4C84936D" w14:textId="1A6B7B92" w:rsidR="00513A9A" w:rsidRPr="004072BC" w:rsidRDefault="000C685C" w:rsidP="00C928DA">
      <w:pPr>
        <w:pStyle w:val="ListParagraph"/>
        <w:numPr>
          <w:ilvl w:val="0"/>
          <w:numId w:val="29"/>
        </w:numPr>
      </w:pPr>
      <w:r w:rsidRPr="004072BC">
        <w:rPr>
          <w:rFonts w:cs="Arial"/>
          <w:lang w:eastAsia="ja-jp" w:bidi="ja-jp" w:val="ja-jp"/>
        </w:rPr>
        <w:t xml:space="preserve">対応するシステム テーマを使用すると、「コントラスト」テーマが自動的に有効化されます。背景色とフォントの色は、システム パレットから取得されます。</w:t>
      </w:r>
    </w:p>
    <w:p xmlns:w="http://schemas.openxmlformats.org/wordprocessingml/2006/main" w14:paraId="7C77B21A" w14:textId="77777777" w:rsidR="00A36361" w:rsidRDefault="00A36361" w:rsidP="00C928DA">
      <w:pPr>
        <w:pStyle w:val="ListParagraph"/>
        <w:rPr>
          <w:rFonts w:cs="Arial"/>
        </w:rPr>
      </w:pPr>
    </w:p>
    <w:p xmlns:w="http://schemas.openxmlformats.org/wordprocessingml/2006/main" w14:paraId="6A345CB0" w14:textId="159CF72C" w:rsidR="00A36361" w:rsidRDefault="00003F48" w:rsidP="007F6819">
      <w:pPr>
        <w:pStyle w:val="ListParagraph"/>
        <w:ind w:left="360"/>
        <w:jc w:val="center"/>
      </w:pPr>
      <w:r>
        <w:rPr>
          <w:noProof/>
          <w:lang w:eastAsia="ja-jp" w:bidi="ja-jp" w:val="ja-jp"/>
        </w:rPr>
        <w:drawing>
          <wp:inline xmlns:wp="http://schemas.openxmlformats.org/drawingml/2006/wordprocessingDrawing"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xmlns:w="http://schemas.openxmlformats.org/wordprocessingml/2006/main" w14:paraId="08151630" w14:textId="77777777" w:rsidR="00A36361" w:rsidRDefault="00A36361" w:rsidP="00C928DA">
      <w:pPr>
        <w:pStyle w:val="ListParagraph"/>
        <w:ind w:left="360"/>
        <w:jc w:val="center"/>
      </w:pPr>
    </w:p>
    <w:p xmlns:w="http://schemas.openxmlformats.org/wordprocessingml/2006/main" w14:paraId="1EF66A02" w14:textId="1C7D9688" w:rsidR="00B72C1E" w:rsidRDefault="00713F5E" w:rsidP="00713F5E">
      <w:pPr>
        <w:pStyle w:val="Heading4"/>
      </w:pPr>
      <w:r>
        <w:rPr>
          <w:lang w:eastAsia="ja-jp" w:bidi="ja-jp" w:val="ja-jp"/>
        </w:rPr>
        <w:t xml:space="preserve">グループを追加する</w:t>
      </w:r>
    </w:p>
    <w:p xmlns:w="http://schemas.openxmlformats.org/wordprocessingml/2006/main" w14:paraId="4D3E3489" w14:textId="5B3A5DE3" w:rsidR="005832D2" w:rsidRDefault="002B52EA" w:rsidP="005832D2">
      <w:bookmarkStart w:id="29" w:name="OLE_LINK118"/>
      <w:bookmarkStart w:id="30" w:name="OLE_LINK119"/>
      <w:bookmarkStart w:id="31" w:name="OLE_LINK120"/>
      <w:r w:rsidR="00AD74D0">
        <w:rPr>
          <w:noProof/>
          <w:lang w:eastAsia="ja-jp" w:bidi="ja-jp" w:val="ja-jp"/>
        </w:rPr>
        <w:drawing>
          <wp:inline xmlns:wp="http://schemas.openxmlformats.org/drawingml/2006/wordprocessingDrawing"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ja-jp" w:bidi="ja-jp" w:val="ja-jp"/>
        </w:rPr>
        <w:t xml:space="preserve"> メニュー ボタンをクリックして</w:t>
      </w:r>
      <w:bookmarkEnd w:id="29"/>
      <w:bookmarkEnd w:id="30"/>
      <w:bookmarkEnd w:id="31"/>
      <w:r>
        <w:rPr>
          <w:lang w:eastAsia="ja-jp" w:bidi="ja-jp" w:val="ja-jp"/>
        </w:rPr>
        <w:t xml:space="preserve">ドロップダウン ボックスで [+ グループを追加] 項目を選択します。</w:t>
      </w:r>
      <w:bookmarkStart w:id="32" w:name="OLE_LINK100"/>
      <w:bookmarkStart w:id="33" w:name="OLE_LINK101"/>
      <w:bookmarkStart w:id="34" w:name="OLE_LINK102"/>
      <w:r>
        <w:rPr>
          <w:lang w:eastAsia="ja-jp" w:bidi="ja-jp" w:val="ja-jp"/>
        </w:rPr>
        <w:t xml:space="preserve">[グループの追加] ダイアログで対応するグループ名を入力して、目的のグループを検索することもできます。</w:t>
      </w:r>
      <w:bookmarkEnd w:id="32"/>
      <w:bookmarkEnd w:id="33"/>
      <w:bookmarkEnd w:id="34"/>
    </w:p>
    <w:p xmlns:w="http://schemas.openxmlformats.org/wordprocessingml/2006/main" w14:paraId="447D2CB9" w14:textId="591FB0E3" w:rsidR="00616DEE" w:rsidRDefault="0080477E" w:rsidP="0080477E">
      <w:r>
        <w:rPr>
          <w:lang w:eastAsia="ja-jp" w:bidi="ja-jp" w:val="ja-jp"/>
        </w:rPr>
        <w:t xml:space="preserve">[グループの追加] ダイアログでは、[グループ] コンボボックスと [表示名] フィールドが必須項目です。[グループ] コンボボックスにカーソルを合わせると、"グループを選択する必要があります" ヒントが表示されます。[表示名] フィールドにカーソルを合わせると、"The field is required (このフィールドは必須です)" ヒントが表示されます。既定では、[グループの追加] ビューを開くと [グループ] コンボボックスにカーソルが移動します。</w:t>
      </w:r>
    </w:p>
    <w:p xmlns:w="http://schemas.openxmlformats.org/wordprocessingml/2006/main" w14:paraId="00A5DAF2" w14:textId="77777777" w:rsidR="00616DEE" w:rsidRPr="002E7CDC" w:rsidRDefault="00616DEE" w:rsidP="00616DEE">
      <w:pPr>
        <w:pStyle w:val="AlertLabel"/>
        <w:framePr w:wrap="notBeside"/>
      </w:pPr>
      <w:r w:rsidRPr="002E7CDC">
        <w:rPr>
          <w:noProof/>
          <w:lang w:eastAsia="ja-jp" w:bidi="ja-jp" w:val="ja-jp"/>
        </w:rPr>
        <w:drawing>
          <wp:inline xmlns:wp="http://schemas.openxmlformats.org/drawingml/2006/wordprocessingDrawing"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ja-jp" w:bidi="ja-jp" w:val="ja-jp"/>
        </w:rPr>
        <w:t xml:space="preserve">注 </w:t>
      </w:r>
    </w:p>
    <w:p xmlns:w="http://schemas.openxmlformats.org/wordprocessingml/2006/main" w14:paraId="4F810CAE" w14:textId="6D119C82" w:rsidR="0080477E" w:rsidRDefault="00616DEE" w:rsidP="0080477E">
      <w:r>
        <w:rPr>
          <w:noProof/>
          <w:lang w:eastAsia="ja-jp" w:bidi="ja-jp" w:val="ja-jp"/>
        </w:rPr>
        <w:drawing>
          <wp:anchor xmlns:wp="http://schemas.openxmlformats.org/drawingml/2006/wordprocessingDrawing" distT="0" distB="0" distL="114300" distR="114300" simplePos="0" relativeHeight="251658248"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eastAsia="ja-jp" w:bidi="ja-jp" w:val="ja-jp"/>
        </w:rPr>
        <w:t xml:space="preserve">赤色の強調表示は、該当するフィールドに有効なデータを入力すると表示されなくなります。</w:t>
      </w:r>
    </w:p>
    <w:p xmlns:w="http://schemas.openxmlformats.org/wordprocessingml/2006/main" w14:paraId="73C7DEE4" w14:textId="65579C3C" w:rsidR="0080477E" w:rsidRDefault="0080477E" w:rsidP="0080477E"/>
    <w:p xmlns:w="http://schemas.openxmlformats.org/wordprocessingml/2006/main" w14:paraId="24D047A1" w14:textId="2C2EDED1" w:rsidR="0080477E" w:rsidRDefault="00616DEE" w:rsidP="0080477E">
      <w:r>
        <w:rPr>
          <w:noProof/>
          <w:lang w:eastAsia="ja-jp" w:bidi="ja-jp" w:val="ja-jp"/>
        </w:rPr>
        <w:drawing>
          <wp:anchor xmlns:wp="http://schemas.openxmlformats.org/drawingml/2006/wordprocessingDrawing" distT="0" distB="0" distL="114300" distR="114300" simplePos="0" relativeHeight="251658247"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eastAsia="ja-jp" w:bidi="ja-jp" w:val="ja-jp"/>
        </w:rPr>
        <w:t xml:space="preserve">利用可能なグループを含むドロップダウン リストを開くかグループ名の一部を入力すると、最も一致するグループがドロップダウン リストに表示されます。[グループ] フィールドに入力した情報は、[X] ボタンをクリックすると削除できます。</w:t>
      </w:r>
    </w:p>
    <w:p xmlns:w="http://schemas.openxmlformats.org/wordprocessingml/2006/main" w14:paraId="62F4EE6E" w14:textId="1FA3009D" w:rsidR="00616DEE" w:rsidRDefault="00616DEE" w:rsidP="0080477E"/>
    <w:p xmlns:w="http://schemas.openxmlformats.org/wordprocessingml/2006/main" w14:paraId="15C5A529" w14:textId="24D13333" w:rsidR="0080477E" w:rsidRDefault="0080477E" w:rsidP="0080477E">
      <w:r>
        <w:rPr>
          <w:lang w:eastAsia="ja-jp" w:bidi="ja-jp" w:val="ja-jp"/>
        </w:rPr>
        <w:t xml:space="preserve">グループを選択するには、ドロップダウン リストから目的のグループを選択します (ドロップダウン リストのグループはアルファベット順に並んでいます)。表示名を定義していない場合は、[表示名] フィールドにも名前を入力する必要があります。</w:t>
      </w:r>
    </w:p>
    <w:p xmlns:w="http://schemas.openxmlformats.org/wordprocessingml/2006/main" w14:paraId="05DB8079" w14:textId="10F6A75A" w:rsidR="0080477E" w:rsidRDefault="0080477E" w:rsidP="0080477E">
      <w:r>
        <w:rPr>
          <w:lang w:eastAsia="ja-jp" w:bidi="ja-jp" w:val="ja-jp"/>
        </w:rPr>
        <w:t xml:space="preserve">選択したグループが既にボードに追加されている場合は、[表示名] フィールドにカーソルを合わせると "この名前は既に存在しています" ヒントが表示されます。</w:t>
      </w:r>
    </w:p>
    <w:p xmlns:w="http://schemas.openxmlformats.org/wordprocessingml/2006/main" w14:paraId="02B6B27A" w14:textId="4F54D4B9" w:rsidR="00616DEE" w:rsidRDefault="005D0C9A" w:rsidP="0080477E">
      <w:r>
        <w:rPr>
          <w:lang w:eastAsia="ja-jp" w:bidi="ja-jp" w:val="ja-jp"/>
        </w:rPr>
        <w:t xml:space="preserve">[追加] ボタンは、無効化されると状態が変化することに注意してください。</w:t>
      </w:r>
    </w:p>
    <w:p xmlns:w="http://schemas.openxmlformats.org/wordprocessingml/2006/main" w14:paraId="1C086D72" w14:textId="04DE3F90" w:rsidR="005832D2" w:rsidRPr="00B96BBF" w:rsidRDefault="0080477E" w:rsidP="0080477E">
      <w:pPr>
        <w:rPr>
          <w:b/>
          <w:sz w:val="32"/>
          <w:szCs w:val="32"/>
        </w:rPr>
      </w:pPr>
      <w:r>
        <w:rPr>
          <w:lang w:eastAsia="ja-jp" w:bidi="ja-jp" w:val="ja-jp"/>
        </w:rPr>
        <w:t xml:space="preserve">データセンター ダッシュボードの初回読み込み時またはダッシュボード メニューの [更新] オプションで更新する場合、特殊な点滅アニメーションが表示されます。</w:t>
      </w:r>
    </w:p>
    <w:p xmlns:w="http://schemas.openxmlformats.org/wordprocessingml/2006/main" w14:paraId="5A3C733D" w14:textId="259A717E" w:rsidR="00D51B5C" w:rsidRDefault="00D51B5C" w:rsidP="0080477E">
      <w:pPr>
        <w:spacing w:line="240" w:lineRule="auto"/>
        <w:jc w:val="center"/>
      </w:pPr>
    </w:p>
    <w:p xmlns:w="http://schemas.openxmlformats.org/wordprocessingml/2006/main" w14:paraId="0AD27033" w14:textId="77777777" w:rsidR="001570EC" w:rsidRPr="002E7CDC" w:rsidRDefault="001570EC" w:rsidP="001570EC">
      <w:pPr>
        <w:pStyle w:val="AlertLabel"/>
        <w:framePr w:wrap="notBeside"/>
      </w:pPr>
      <w:bookmarkStart w:id="35" w:name="OLE_LINK44"/>
      <w:bookmarkStart w:id="36" w:name="OLE_LINK45"/>
      <w:r w:rsidRPr="002E7CDC">
        <w:rPr>
          <w:noProof/>
          <w:lang w:eastAsia="ja-jp" w:bidi="ja-jp" w:val="ja-jp"/>
        </w:rPr>
        <w:drawing>
          <wp:inline xmlns:wp="http://schemas.openxmlformats.org/drawingml/2006/wordprocessingDrawing"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ja-jp" w:bidi="ja-jp" w:val="ja-jp"/>
        </w:rPr>
        <w:t xml:space="preserve">注 </w:t>
      </w:r>
    </w:p>
    <w:p xmlns:w="http://schemas.openxmlformats.org/wordprocessingml/2006/main" w14:paraId="075B62B8" w14:textId="0ACEBFBB" w:rsidR="007D43A6" w:rsidRDefault="008543E9" w:rsidP="007D43A6">
      <w:pPr>
        <w:pStyle w:val="AlertText"/>
      </w:pPr>
      <w:r>
        <w:rPr>
          <w:lang w:eastAsia="ja-jp" w:bidi="ja-jp" w:val="ja-jp"/>
        </w:rPr>
        <w:t xml:space="preserve">カスタム グループを作成し、目的の一連のオブジェクトを追加することができます。ガイダンスについては、</w:t>
      </w:r>
      <w:hyperlink r:id="rId62" w:history="1">
        <w:r w:rsidR="00EE4E8A" w:rsidRPr="00EE4E8A">
          <w:rPr>
            <w:rStyle w:val="Hyperlink"/>
            <w:szCs w:val="20"/>
            <w:lang w:eastAsia="ja-jp" w:bidi="ja-jp" w:val="ja-jp"/>
          </w:rPr>
          <w:t xml:space="preserve">TechNet</w:t>
        </w:r>
      </w:hyperlink>
      <w:r>
        <w:rPr>
          <w:lang w:eastAsia="ja-jp" w:bidi="ja-jp" w:val="ja-jp"/>
        </w:rPr>
        <w:t xml:space="preserve"> を参照してください。</w:t>
      </w:r>
      <w:bookmarkEnd w:id="35"/>
      <w:bookmarkEnd w:id="36"/>
    </w:p>
    <w:p xmlns:w="http://schemas.openxmlformats.org/wordprocessingml/2006/main" w14:paraId="2B373EC5" w14:textId="492B1662" w:rsidR="00616DEE" w:rsidRDefault="00616DEE" w:rsidP="005D0C9A">
      <w:pPr>
        <w:pStyle w:val="AlertText"/>
        <w:ind w:left="0"/>
      </w:pPr>
    </w:p>
    <w:p xmlns:w="http://schemas.openxmlformats.org/wordprocessingml/2006/main" w14:paraId="4E91F90B" w14:textId="0F942A26" w:rsidR="005D0C9A" w:rsidRDefault="005D0C9A" w:rsidP="005D0C9A">
      <w:pPr>
        <w:pStyle w:val="AlertText"/>
        <w:ind w:left="0"/>
      </w:pPr>
      <w:r>
        <w:rPr>
          <w:noProof/>
          <w:lang w:eastAsia="ja-jp" w:bidi="ja-jp" w:val="ja-jp"/>
        </w:rPr>
        <w:drawing>
          <wp:anchor xmlns:wp="http://schemas.openxmlformats.org/drawingml/2006/wordprocessingDrawing" distT="0" distB="0" distL="114300" distR="114300" simplePos="0" relativeHeight="251658249"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16DEE">
        <w:rPr>
          <w:lang w:eastAsia="ja-jp" w:bidi="ja-jp" w:val="ja-jp"/>
        </w:rPr>
        <w:t xml:space="preserve">新しく追加したグループは、既定では折りたたまれた (最小化された) 状態で表示されます。パネルを展開するには、グループ名の左の矢印記号をクリックします。</w:t>
      </w:r>
    </w:p>
    <w:p xmlns:w="http://schemas.openxmlformats.org/wordprocessingml/2006/main" w14:paraId="0A3EB0F5" w14:textId="28C825E0" w:rsidR="005D0C9A" w:rsidRDefault="005D0C9A" w:rsidP="00616DEE"/>
    <w:p xmlns:w="http://schemas.openxmlformats.org/wordprocessingml/2006/main" w14:paraId="545EA979" w14:textId="4BF07533" w:rsidR="00616DEE" w:rsidRDefault="00616DEE" w:rsidP="00616DEE">
      <w:r>
        <w:rPr>
          <w:lang w:eastAsia="ja-jp" w:bidi="ja-jp" w:val="ja-jp"/>
        </w:rPr>
        <w:t xml:space="preserve">ウィジェットの [状態] 部分にはそのオブジェクトの最も悪い状態が表示され、表示されている状態に合わせて色付けされます (優先度の一覧には次のように表示されます: "重大"、"警告"、"利用できません"、"保守"、"監視されない"、"正常")。"重大"、"警告"、"利用できません"、"正常" の状態の色はそれぞれ赤、黄色、灰色、緑であり、ほかの状態は青色になります。アラートの重要度と色はそれぞれ、"重大" (赤)、"警告" (黄色)、"情報" (青) です。</w:t>
      </w:r>
    </w:p>
    <w:p xmlns:w="http://schemas.openxmlformats.org/wordprocessingml/2006/main" w14:paraId="33E111CB" w14:textId="123AE4DC" w:rsidR="00F60539" w:rsidRDefault="00F60539" w:rsidP="00F60539"/>
    <w:p xmlns:w="http://schemas.openxmlformats.org/wordprocessingml/2006/main" w14:paraId="761AFC4F" w14:textId="77777777" w:rsidR="00F60539" w:rsidRDefault="00F60539" w:rsidP="00F60539">
      <w:pPr>
        <w:spacing w:after="0"/>
      </w:pPr>
      <w:r>
        <w:rPr>
          <w:noProof/>
          <w:lang w:eastAsia="ja-jp" w:bidi="ja-jp" w:val="ja-jp"/>
        </w:rPr>
        <w:drawing>
          <wp:anchor xmlns:wp="http://schemas.openxmlformats.org/drawingml/2006/wordprocessingDrawing" distT="0" distB="0" distL="114300" distR="114300" simplePos="0" relativeHeight="251658254"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展開モードでは、[状態] ウィジェットの表示内容が変化します。</w:t>
      </w:r>
    </w:p>
    <w:p xmlns:w="http://schemas.openxmlformats.org/wordprocessingml/2006/main" w14:paraId="17631173" w14:textId="5AB3091B" w:rsidR="00F60539" w:rsidRPr="00762C25" w:rsidRDefault="00F60539" w:rsidP="007D43A6">
      <w:pPr>
        <w:spacing w:after="0"/>
      </w:pPr>
      <w:r>
        <w:rPr>
          <w:lang w:eastAsia="ja-jp" w:bidi="ja-jp" w:val="ja-jp"/>
        </w:rPr>
        <w:t xml:space="preserve">最も悪い状態が表示され、表示されている状態に合わせて色付けされることは変わりませんが (優先度の一覧には次のように表示されます: "重大"、"警告"、"利用できません"、"保守"、"監視されない"、"正常")、さらに考えられるすべての状態が一覧表示され、各状態にあるオブジェクトの数も表示されます。</w:t>
      </w:r>
    </w:p>
    <w:p xmlns:w="http://schemas.openxmlformats.org/wordprocessingml/2006/main" w14:paraId="4EA12CBD" w14:textId="475BF53A" w:rsidR="00F60539" w:rsidRDefault="00F60539" w:rsidP="00F60539">
      <w:r>
        <w:rPr>
          <w:noProof/>
          <w:lang w:eastAsia="ja-jp" w:bidi="ja-jp" w:val="ja-jp"/>
        </w:rPr>
        <w:drawing>
          <wp:anchor xmlns:wp="http://schemas.openxmlformats.org/drawingml/2006/wordprocessingDrawing" distT="0" distB="0" distL="114300" distR="114300" simplePos="0" relativeHeight="251658255"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状態] タイルのコンテキスト メニューでは、このタイルを削除でき、また [Enabled States (有効な状態)] ビューを開くこともできます。</w:t>
      </w:r>
    </w:p>
    <w:p xmlns:w="http://schemas.openxmlformats.org/wordprocessingml/2006/main" w14:paraId="183E1ED6" w14:textId="4EDBAF8E" w:rsidR="00F60539" w:rsidRDefault="00F60539" w:rsidP="00F60539">
      <w:pPr>
        <w:ind w:left="360"/>
      </w:pPr>
    </w:p>
    <w:p xmlns:w="http://schemas.openxmlformats.org/wordprocessingml/2006/main" w14:paraId="2231B8DB" w14:textId="6347EB8A" w:rsidR="00F60539" w:rsidRDefault="00F60539" w:rsidP="00F60539">
      <w:r>
        <w:rPr>
          <w:noProof/>
          <w:lang w:eastAsia="ja-jp" w:bidi="ja-jp" w:val="ja-jp"/>
        </w:rPr>
        <w:drawing>
          <wp:anchor xmlns:wp="http://schemas.openxmlformats.org/drawingml/2006/wordprocessingDrawing" distT="0" distB="0" distL="114300" distR="114300" simplePos="0" relativeHeight="251658256"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ほかのすべてのタイル (3 種類のアラート) は、コンテキスト メニューでのみ削除できます。</w:t>
      </w:r>
    </w:p>
    <w:p xmlns:w="http://schemas.openxmlformats.org/wordprocessingml/2006/main" w14:paraId="688D7D7A" w14:textId="2FB330CC" w:rsidR="00F60539" w:rsidRDefault="00F60539" w:rsidP="00F60539">
      <w:pPr>
        <w:ind w:left="360"/>
      </w:pPr>
    </w:p>
    <w:p xmlns:w="http://schemas.openxmlformats.org/wordprocessingml/2006/main" w14:paraId="66525898" w14:textId="61F64E95" w:rsidR="00F60539" w:rsidRDefault="007D43A6" w:rsidP="007D43A6">
      <w:pPr>
        <w:spacing w:after="0"/>
      </w:pPr>
      <w:r>
        <w:rPr>
          <w:noProof/>
          <w:lang w:eastAsia="ja-jp" w:bidi="ja-jp" w:val="ja-jp"/>
        </w:rPr>
        <w:drawing>
          <wp:anchor xmlns:wp="http://schemas.openxmlformats.org/drawingml/2006/wordprocessingDrawing" distT="0" distB="0" distL="114300" distR="114300" simplePos="0" relativeHeight="251658257"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0F3A79">
        <w:rPr>
          <w:lang w:eastAsia="ja-jp" w:bidi="ja-jp" w:val="ja-jp"/>
        </w:rPr>
        <w:t xml:space="preserve">すべてのタイルを削除すると、グループ ウィジェットの外観は次のようになります。</w:t>
      </w:r>
    </w:p>
    <w:p xmlns:w="http://schemas.openxmlformats.org/wordprocessingml/2006/main" w14:paraId="770A51F0" w14:textId="77777777" w:rsidR="007D43A6" w:rsidRDefault="007D43A6" w:rsidP="007D43A6">
      <w:pPr>
        <w:spacing w:after="0"/>
      </w:pPr>
    </w:p>
    <w:p xmlns:w="http://schemas.openxmlformats.org/wordprocessingml/2006/main" w14:paraId="0FD828D3" w14:textId="5DF8EDDC" w:rsidR="00F60539" w:rsidRDefault="00F60539" w:rsidP="007D43A6">
      <w:r>
        <w:rPr>
          <w:lang w:eastAsia="ja-jp" w:bidi="ja-jp" w:val="ja-jp"/>
        </w:rPr>
        <w:t xml:space="preserve">すべてのタイルで [オブジェクトの削除] ダイアログは似ていますが、削除対象のオブジェクトの表示名だけが異なります。</w:t>
      </w:r>
    </w:p>
    <w:p xmlns:w="http://schemas.openxmlformats.org/wordprocessingml/2006/main" w14:paraId="72A2DCD3" w14:textId="1D6A582D" w:rsidR="00F60539" w:rsidRDefault="00F60539" w:rsidP="00F60539">
      <w:r>
        <w:rPr>
          <w:lang w:eastAsia="ja-jp" w:bidi="ja-jp" w:val="ja-jp"/>
        </w:rPr>
        <w:t xml:space="preserve">展開モードでは、アラート ウィジェットはアラートの種類別に分けられています。赤色、オレンジ色、青色のウィジェットはそれぞれ、"重大"、"警告"、"情報" の各アラートを表します。</w:t>
      </w:r>
    </w:p>
    <w:p xmlns:w="http://schemas.openxmlformats.org/wordprocessingml/2006/main" w14:paraId="32E88682" w14:textId="21BB4BBA" w:rsidR="00F60539" w:rsidRDefault="00F60539" w:rsidP="00616DEE"/>
    <w:p xmlns:w="http://schemas.openxmlformats.org/wordprocessingml/2006/main" w14:paraId="47436C2F" w14:textId="54582C10" w:rsidR="00EC1766" w:rsidRPr="00E77178" w:rsidRDefault="00EC1766" w:rsidP="00EC1766">
      <w:pPr>
        <w:pStyle w:val="Heading5"/>
        <w:rPr>
          <w:color w:val="auto"/>
        </w:rPr>
      </w:pPr>
      <w:r>
        <w:rPr>
          <w:color w:val="auto"/>
          <w:lang w:eastAsia="ja-jp" w:bidi="ja-jp" w:val="ja-jp"/>
        </w:rPr>
        <w:t xml:space="preserve">有効な状態</w:t>
      </w:r>
    </w:p>
    <w:p xmlns:w="http://schemas.openxmlformats.org/wordprocessingml/2006/main" w14:paraId="7AB46524" w14:textId="1492939E" w:rsidR="00EC1766" w:rsidRDefault="004015D0" w:rsidP="004015D0">
      <w:r>
        <w:rPr>
          <w:noProof/>
          <w:lang w:eastAsia="ja-jp" w:bidi="ja-jp" w:val="ja-jp"/>
        </w:rPr>
        <w:drawing>
          <wp:anchor xmlns:wp="http://schemas.openxmlformats.org/drawingml/2006/wordprocessingDrawing" distT="0" distB="0" distL="114300" distR="114300" simplePos="0" relativeHeight="251658250"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EC1766">
        <w:rPr>
          <w:lang w:eastAsia="ja-jp" w:bidi="ja-jp" w:val="ja-jp"/>
        </w:rPr>
        <w:t xml:space="preserve">グループのコンテキスト メニュー (グループで右クリックすると表示されます) で [設定] を選択すると、[Enabled States (有効な状態)] ビューが表示されます。</w:t>
      </w:r>
    </w:p>
    <w:p xmlns:w="http://schemas.openxmlformats.org/wordprocessingml/2006/main" w14:paraId="77F82B33" w14:textId="77777777" w:rsidR="004015D0" w:rsidRDefault="004015D0" w:rsidP="004015D0"/>
    <w:p xmlns:w="http://schemas.openxmlformats.org/wordprocessingml/2006/main" w14:paraId="759914C7" w14:textId="28AF4A15" w:rsidR="00EC1766" w:rsidRDefault="00EC1766" w:rsidP="004015D0">
      <w:r>
        <w:rPr>
          <w:lang w:eastAsia="ja-jp" w:bidi="ja-jp" w:val="ja-jp"/>
        </w:rPr>
        <w:t xml:space="preserve">グループ オブジェクトの状態を選択でき、選択した状態がこのビューの [状態] タイルに表示されます。</w:t>
      </w:r>
    </w:p>
    <w:p xmlns:w="http://schemas.openxmlformats.org/wordprocessingml/2006/main" w14:paraId="0CBF1C7E" w14:textId="77777777" w:rsidR="00EC1766" w:rsidRDefault="00EC1766" w:rsidP="004015D0">
      <w:pPr>
        <w:spacing w:after="0"/>
      </w:pPr>
      <w:r>
        <w:rPr>
          <w:lang w:eastAsia="ja-jp" w:bidi="ja-jp" w:val="ja-jp"/>
        </w:rPr>
        <w:t xml:space="preserve">"既定" のチェックボックスの設定を変更すると、現在のダッシュボード ビューに含まれるすべてのグループで "現在" のチェックボックスの設定が変更されます。</w:t>
      </w:r>
    </w:p>
    <w:p xmlns:w="http://schemas.openxmlformats.org/wordprocessingml/2006/main" w14:paraId="1AB4CD8A" w14:textId="3C3C10E3" w:rsidR="00EC1766" w:rsidRPr="00762C25" w:rsidRDefault="00EC1766" w:rsidP="004015D0">
      <w:pPr>
        <w:spacing w:after="0"/>
      </w:pPr>
      <w:r>
        <w:rPr>
          <w:lang w:eastAsia="ja-jp" w:bidi="ja-jp" w:val="ja-jp"/>
        </w:rPr>
        <w:t xml:space="preserve">注: “現在” のグループ チェックボックスの設定を以前に変更したことがある場合、“既定” のチェックボックスの設定は、このグループに [既定値にリセット] 設定を適用するまで "現在" のチェックボックスの設定には反映されません。</w:t>
      </w:r>
    </w:p>
    <w:p xmlns:w="http://schemas.openxmlformats.org/wordprocessingml/2006/main" w14:paraId="253DF0B7" w14:textId="435EEF8B" w:rsidR="00EC1766" w:rsidRPr="00762C25" w:rsidRDefault="00EC1766" w:rsidP="004015D0">
      <w:r>
        <w:rPr>
          <w:lang w:eastAsia="ja-jp" w:bidi="ja-jp" w:val="ja-jp"/>
        </w:rPr>
        <w:t xml:space="preserve">“現在” のチェックボックスの設定は、現在のダッシュボード ビューのグループにのみ適用されます。</w:t>
      </w:r>
    </w:p>
    <w:p xmlns:w="http://schemas.openxmlformats.org/wordprocessingml/2006/main" w14:paraId="54485E31" w14:textId="7B6F7F9D" w:rsidR="00EC1766" w:rsidRDefault="00EC1766" w:rsidP="004015D0">
      <w:r>
        <w:rPr>
          <w:lang w:eastAsia="ja-jp" w:bidi="ja-jp" w:val="ja-jp"/>
        </w:rPr>
        <w:t xml:space="preserve">[Enabled States (有効な状態)] ウィンドウには、[保存] ボタン、[既定値にリセット] ボタン、[キャンセル] ボタンがあります。Esc キーを押すと操作がキャンセルされ、Enter キーを押すと挿入したデータが保存されます。</w:t>
      </w:r>
    </w:p>
    <w:p xmlns:w="http://schemas.openxmlformats.org/wordprocessingml/2006/main" w14:paraId="488B02C5" w14:textId="77777777" w:rsidR="00F60539" w:rsidRDefault="00EC1766" w:rsidP="00616DEE">
      <w:r>
        <w:rPr>
          <w:lang w:eastAsia="ja-jp" w:bidi="ja-jp" w:val="ja-jp"/>
        </w:rPr>
        <w:t xml:space="preserve">[既定値にリセット] ボタンは、"既定" のチェックボックスの設定と "現在" のチェックボックスの設定が一致する場合は無効になります。</w:t>
      </w:r>
    </w:p>
    <w:p xmlns:w="http://schemas.openxmlformats.org/wordprocessingml/2006/main" w14:paraId="746ACD58" w14:textId="17F61C1B" w:rsidR="00EC1766" w:rsidRDefault="00435A06" w:rsidP="00616DEE">
      <w:r>
        <w:rPr>
          <w:noProof/>
          <w:lang w:eastAsia="ja-jp" w:bidi="ja-jp" w:val="ja-jp"/>
        </w:rPr>
        <w:drawing>
          <wp:anchor xmlns:wp="http://schemas.openxmlformats.org/drawingml/2006/wordprocessingDrawing" distT="0" distB="0" distL="114300" distR="114300" simplePos="0" relativeHeight="251658252"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noProof/>
          <w:lang w:eastAsia="ja-jp" w:bidi="ja-jp" w:val="ja-jp"/>
        </w:rPr>
        <w:drawing>
          <wp:anchor xmlns:wp="http://schemas.openxmlformats.org/drawingml/2006/wordprocessingDrawing" distT="0" distB="0" distL="114300" distR="114300" simplePos="0" relativeHeight="251658251"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492BDB9" w14:textId="1E9105A6" w:rsidR="00435A06" w:rsidRDefault="00435A06" w:rsidP="00616DEE"/>
    <w:p xmlns:w="http://schemas.openxmlformats.org/wordprocessingml/2006/main" w14:paraId="66BCBAEB" w14:textId="77777777" w:rsidR="007D43A6" w:rsidRDefault="007D43A6" w:rsidP="007D43A6">
      <w:pPr>
        <w:spacing w:after="0"/>
      </w:pPr>
      <w:r>
        <w:rPr>
          <w:noProof/>
          <w:lang w:eastAsia="ja-jp" w:bidi="ja-jp" w:val="ja-jp"/>
        </w:rPr>
        <w:drawing>
          <wp:anchor xmlns:wp="http://schemas.openxmlformats.org/drawingml/2006/wordprocessingDrawing" distT="0" distB="0" distL="114300" distR="114300" simplePos="0" relativeHeight="251658258"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Enabled States (有効な状態)] ビューでチェックをオフにしたオブジェクトの状態はバックライトが灰色になり、これらの状態は [状態] タイルに含まれないことに注意してください。</w:t>
      </w:r>
    </w:p>
    <w:p xmlns:w="http://schemas.openxmlformats.org/wordprocessingml/2006/main" w14:paraId="180BFA60" w14:textId="77777777" w:rsidR="00F60539" w:rsidRDefault="00F60539" w:rsidP="00616DEE"/>
    <w:p xmlns:w="http://schemas.openxmlformats.org/wordprocessingml/2006/main" w14:paraId="195D673F" w14:textId="7F2D1BF1" w:rsidR="00CF0B7E" w:rsidRPr="00C00FC8" w:rsidRDefault="00CF0B7E" w:rsidP="00C00FC8">
      <w:pPr>
        <w:pStyle w:val="Heading5"/>
        <w:rPr>
          <w:color w:val="auto"/>
        </w:rPr>
      </w:pPr>
      <w:bookmarkStart w:id="37" w:name="OLE_LINK124"/>
      <w:bookmarkStart w:id="38" w:name="OLE_LINK125"/>
      <w:r w:rsidRPr="00C00FC8">
        <w:rPr>
          <w:color w:val="auto"/>
          <w:lang w:eastAsia="ja-jp" w:bidi="ja-jp" w:val="ja-jp"/>
        </w:rPr>
        <w:t xml:space="preserve">集計されたタイルの追加</w:t>
      </w:r>
    </w:p>
    <w:p xmlns:w="http://schemas.openxmlformats.org/wordprocessingml/2006/main" w14:paraId="36765F10" w14:textId="77777777" w:rsidR="005E1592" w:rsidRPr="002E7CDC" w:rsidRDefault="005E1592" w:rsidP="005E1592">
      <w:pPr>
        <w:pStyle w:val="AlertLabel"/>
        <w:framePr w:wrap="notBeside"/>
      </w:pPr>
      <w:r w:rsidRPr="002E7CDC">
        <w:rPr>
          <w:noProof/>
          <w:lang w:eastAsia="ja-jp" w:bidi="ja-jp" w:val="ja-jp"/>
        </w:rPr>
        <w:drawing>
          <wp:inline xmlns:wp="http://schemas.openxmlformats.org/drawingml/2006/wordprocessingDrawing"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ja-jp" w:bidi="ja-jp" w:val="ja-jp"/>
        </w:rPr>
        <w:t xml:space="preserve">注 </w:t>
      </w:r>
    </w:p>
    <w:p xmlns:w="http://schemas.openxmlformats.org/wordprocessingml/2006/main" w14:paraId="38093ABD" w14:textId="77777777" w:rsidR="00435A06" w:rsidRDefault="00BC0A00" w:rsidP="00435A06">
      <w:r>
        <w:rPr>
          <w:lang w:eastAsia="ja-jp" w:bidi="ja-jp" w:val="ja-jp"/>
        </w:rPr>
        <w:t xml:space="preserve">集計されたタイルは、データセンター ビューでのみ利用できます。</w:t>
      </w:r>
    </w:p>
    <w:p xmlns:w="http://schemas.openxmlformats.org/wordprocessingml/2006/main" w14:paraId="695C199E" w14:textId="66FA1492" w:rsidR="00435A06" w:rsidRDefault="00435A06" w:rsidP="00435A06">
      <w:r>
        <w:rPr>
          <w:lang w:eastAsia="ja-jp" w:bidi="ja-jp" w:val="ja-jp"/>
        </w:rPr>
        <w:t xml:space="preserve">グループ メニュー ボタンを左または右クリックすると、[集計されたタイルの追加] メニューが表示されます。</w:t>
      </w:r>
    </w:p>
    <w:p xmlns:w="http://schemas.openxmlformats.org/wordprocessingml/2006/main" w14:paraId="0D4FA3A9" w14:textId="6D09754E" w:rsidR="00435A06" w:rsidRDefault="00435A06" w:rsidP="00435A06">
      <w:r>
        <w:rPr>
          <w:noProof/>
          <w:lang w:eastAsia="ja-jp" w:bidi="ja-jp" w:val="ja-jp"/>
        </w:rPr>
        <w:drawing>
          <wp:anchor xmlns:wp="http://schemas.openxmlformats.org/drawingml/2006/wordprocessingDrawing" distT="0" distB="0" distL="114300" distR="114300" simplePos="0" relativeHeight="251658253"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このメニューでは、パフォーマンス タイルおよびモニター タイルの追加、グループの名前変更と削除を行うことができます。</w:t>
      </w:r>
    </w:p>
    <w:p xmlns:w="http://schemas.openxmlformats.org/wordprocessingml/2006/main" w14:paraId="4346407E" w14:textId="63F30DA0" w:rsidR="00435A06" w:rsidRPr="004E5FC4" w:rsidRDefault="00435A06" w:rsidP="00435A06">
      <w:pPr>
        <w:pStyle w:val="AlertText"/>
        <w:ind w:left="0"/>
        <w:rPr>
          <w:i/>
          <w:iCs/>
        </w:rPr>
      </w:pPr>
    </w:p>
    <w:p xmlns:w="http://schemas.openxmlformats.org/wordprocessingml/2006/main" w14:paraId="45D2AF2C" w14:textId="2FCCE8F2" w:rsidR="00435A06" w:rsidRPr="007D24BF" w:rsidRDefault="00435A06" w:rsidP="00DF0CE6"/>
    <w:bookmarkEnd xmlns:w="http://schemas.openxmlformats.org/wordprocessingml/2006/main" w:id="37"/>
    <w:bookmarkEnd xmlns:w="http://schemas.openxmlformats.org/wordprocessingml/2006/main" w:id="38"/>
    <w:p xmlns:w="http://schemas.openxmlformats.org/wordprocessingml/2006/main" w14:paraId="653EC029" w14:textId="12DCF8C6" w:rsidR="008108B6" w:rsidRDefault="008108B6" w:rsidP="00C00FC8">
      <w:pPr>
        <w:pStyle w:val="Heading6"/>
      </w:pPr>
      <w:r w:rsidRPr="00C17774">
        <w:rPr>
          <w:lang w:eastAsia="ja-jp" w:bidi="ja-jp" w:val="ja-jp"/>
        </w:rPr>
        <w:t xml:space="preserve">集計されたモニター タイルの追加</w:t>
      </w:r>
    </w:p>
    <w:p xmlns:w="http://schemas.openxmlformats.org/wordprocessingml/2006/main" w14:paraId="3D17D60B" w14:textId="48DDAB9F" w:rsidR="001D1D27" w:rsidRDefault="00B73D1E" w:rsidP="001D1D27">
      <w:r>
        <w:rPr>
          <w:noProof/>
          <w:lang w:eastAsia="ja-jp" w:bidi="ja-jp" w:val="ja-jp"/>
        </w:rPr>
        <w:drawing>
          <wp:anchor xmlns:wp="http://schemas.openxmlformats.org/drawingml/2006/wordprocessingDrawing" distT="0" distB="0" distL="114300" distR="114300" simplePos="0" relativeHeight="251658263"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1D1D27">
        <w:rPr>
          <w:lang w:eastAsia="ja-jp" w:bidi="ja-jp" w:val="ja-jp"/>
        </w:rPr>
        <w:t xml:space="preserve">[グループ オプション] メニューから [集計されたモニター タイルの追加] ダイアログを呼び出すことができます。コンテンツの読み込み中はプリローダーが表示されます。</w:t>
      </w:r>
    </w:p>
    <w:p xmlns:w="http://schemas.openxmlformats.org/wordprocessingml/2006/main" w14:paraId="3805FF1B" w14:textId="6162A71D" w:rsidR="00B73D1E" w:rsidRDefault="00B73D1E" w:rsidP="00B73D1E"/>
    <w:p xmlns:w="http://schemas.openxmlformats.org/wordprocessingml/2006/main" w14:paraId="1A95D8A1" w14:textId="75C996A7" w:rsidR="00B73D1E" w:rsidRDefault="00B73D1E" w:rsidP="00B73D1E">
      <w:r>
        <w:rPr>
          <w:noProof/>
          <w:lang w:eastAsia="ja-jp" w:bidi="ja-jp" w:val="ja-jp"/>
        </w:rPr>
        <w:drawing>
          <wp:anchor xmlns:wp="http://schemas.openxmlformats.org/drawingml/2006/wordprocessingDrawing" distT="0" distB="0" distL="114300" distR="114300" simplePos="0" relativeHeight="251658264"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集計されたモニター] タイルの左側には色付けされた円グラフがあり、ここには状態ごとのオブジェクトの相対的な割合が、エンティティの総数とともに表示されます。</w:t>
      </w:r>
    </w:p>
    <w:p xmlns:w="http://schemas.openxmlformats.org/wordprocessingml/2006/main" w14:paraId="01A45D20" w14:textId="28A913D6" w:rsidR="00B73D1E" w:rsidRDefault="00B73D1E" w:rsidP="00B73D1E"/>
    <w:p xmlns:w="http://schemas.openxmlformats.org/wordprocessingml/2006/main" w14:paraId="112F45C6" w14:textId="77E3F5B1" w:rsidR="00B73D1E" w:rsidRDefault="00B73D1E" w:rsidP="00B73D1E">
      <w:r>
        <w:rPr>
          <w:lang w:eastAsia="ja-jp" w:bidi="ja-jp" w:val="ja-jp"/>
        </w:rPr>
        <w:t xml:space="preserve">このタイルの右側には、状態の一覧および各状態にあるオブジェクトの数が表示されます。ある状態のオブジェクトが存在しない場合、その状態を示す行は表示されません。円グラフの各部にカーソルを合わせると、オブジェクトの量または状態名のバックライトが変化します。</w:t>
      </w:r>
    </w:p>
    <w:p xmlns:w="http://schemas.openxmlformats.org/wordprocessingml/2006/main" w14:paraId="5D94795C" w14:textId="0D64C6D3" w:rsidR="00B73D1E" w:rsidRDefault="00B73D1E" w:rsidP="00B73D1E">
      <w:r>
        <w:rPr>
          <w:noProof/>
          <w:lang w:eastAsia="ja-jp" w:bidi="ja-jp" w:val="ja-jp"/>
        </w:rPr>
        <w:drawing>
          <wp:anchor xmlns:wp="http://schemas.openxmlformats.org/drawingml/2006/wordprocessingDrawing" distT="0" distB="0" distL="114300" distR="114300" simplePos="0" relativeHeight="251658265"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集計されたモニターのすべての要素には、対応する以下のヒントがあります。</w:t>
      </w:r>
    </w:p>
    <w:p xmlns:w="http://schemas.openxmlformats.org/wordprocessingml/2006/main" w14:paraId="24009800" w14:textId="6A80033E" w:rsidR="00B73D1E" w:rsidRPr="00762C25" w:rsidRDefault="00B73D1E" w:rsidP="00B73D1E"/>
    <w:p xmlns:w="http://schemas.openxmlformats.org/wordprocessingml/2006/main" w14:paraId="18710A7E" w14:textId="42BE120F" w:rsidR="00B73D1E" w:rsidRPr="001D1D27" w:rsidRDefault="00B73D1E" w:rsidP="001D1D27"/>
    <w:p xmlns:w="http://schemas.openxmlformats.org/wordprocessingml/2006/main" w14:paraId="3B192E7E" w14:textId="1B282D12" w:rsidR="00C867A7" w:rsidRDefault="00C867A7" w:rsidP="00C00FC8">
      <w:pPr>
        <w:pStyle w:val="Heading6"/>
        <w:rPr>
          <w:noProof/>
        </w:rPr>
      </w:pPr>
      <w:r w:rsidRPr="00C17774">
        <w:rPr>
          <w:lang w:eastAsia="ja-jp" w:bidi="ja-jp" w:val="ja-jp"/>
        </w:rPr>
        <w:t xml:space="preserve">集計されたパフォーマンス タイルの追加</w:t>
      </w:r>
    </w:p>
    <w:p xmlns:w="http://schemas.openxmlformats.org/wordprocessingml/2006/main" w14:paraId="5C294B03" w14:textId="27875F3F" w:rsidR="003C117B" w:rsidRDefault="003C117B" w:rsidP="003C117B">
      <w:r>
        <w:rPr>
          <w:noProof/>
          <w:lang w:eastAsia="ja-jp" w:bidi="ja-jp" w:val="ja-jp"/>
        </w:rPr>
        <w:drawing>
          <wp:anchor xmlns:wp="http://schemas.openxmlformats.org/drawingml/2006/wordprocessingDrawing" distT="0" distB="0" distL="114300" distR="114300" simplePos="0" relativeHeight="251658259"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グループ オプション] メニューから [集計されたパフォーマンス タイルの追加] ダイアログを呼び出すことができます。コンテンツの読み込み中はプリローダーが表示されます。</w:t>
      </w:r>
    </w:p>
    <w:p xmlns:w="http://schemas.openxmlformats.org/wordprocessingml/2006/main" w14:paraId="1E86E097" w14:textId="4C607BC4" w:rsidR="003C117B" w:rsidRDefault="003C117B" w:rsidP="003C117B">
      <w:r>
        <w:rPr>
          <w:lang w:eastAsia="ja-jp" w:bidi="ja-jp" w:val="ja-jp"/>
        </w:rPr>
        <w:t xml:space="preserve">[表示名] は必須フィールドであり、パフォーマンス ルールを選択すると自動で入力されます。別のルールを選択してもこのフィールドは上書きされません。フィールドに入力済みの場合、自動入力は行われません。</w:t>
      </w:r>
    </w:p>
    <w:p xmlns:w="http://schemas.openxmlformats.org/wordprocessingml/2006/main" w14:paraId="3762C5DE" w14:textId="3DA29D09" w:rsidR="003C117B" w:rsidRDefault="003C117B" w:rsidP="003C117B">
      <w:pPr>
        <w:spacing w:after="0"/>
      </w:pPr>
      <w:r>
        <w:rPr>
          <w:lang w:eastAsia="ja-jp" w:bidi="ja-jp" w:val="ja-jp"/>
        </w:rPr>
        <w:t xml:space="preserve">[クラス] 列には、グループに含まれるすべてのクラスが表示されます。[パフォーマンス ルール] 列には、クラスのパフォーマンス ルールがすべて表示されます。</w:t>
      </w:r>
    </w:p>
    <w:p xmlns:w="http://schemas.openxmlformats.org/wordprocessingml/2006/main" w14:paraId="634D9449" w14:textId="2738A80A" w:rsidR="003C117B" w:rsidRDefault="003C117B" w:rsidP="003C117B">
      <w:pPr>
        <w:spacing w:after="0"/>
      </w:pPr>
      <w:r>
        <w:rPr>
          <w:noProof/>
          <w:lang w:eastAsia="ja-jp" w:bidi="ja-jp" w:val="ja-jp"/>
        </w:rPr>
        <w:drawing>
          <wp:anchor xmlns:wp="http://schemas.openxmlformats.org/drawingml/2006/wordprocessingDrawing" distT="0" distB="0" distL="114300" distR="114300" simplePos="0" relativeHeight="251658260"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注: すべてのクラスのルールが同じプレフィックスを持つ場合 (例: 「MSSSQL SERVER 2014:」)、プレフィックスは表示されません。[クラス] リストでは、まず親クラスがアルファベット順に表示され、その後に子クラスがアルファベット順で表示されます。[パフォーマンス ルール] ドロップダウン リストのルールもアルファベット順に表示されます。既にルールが選択されているクラスから順番に表示されます。</w:t>
      </w:r>
    </w:p>
    <w:p xmlns:w="http://schemas.openxmlformats.org/wordprocessingml/2006/main" w14:paraId="323EAF07" w14:textId="70FD4431" w:rsidR="003C117B" w:rsidRPr="003C7B4D" w:rsidRDefault="003C117B" w:rsidP="003C117B">
      <w:pPr>
        <w:spacing w:after="0"/>
      </w:pPr>
    </w:p>
    <w:p xmlns:w="http://schemas.openxmlformats.org/wordprocessingml/2006/main" w14:paraId="4A9C9770" w14:textId="631C5FCF" w:rsidR="003C117B" w:rsidRDefault="003C117B" w:rsidP="003C117B">
      <w:pPr>
        <w:spacing w:after="0"/>
      </w:pPr>
      <w:r>
        <w:rPr>
          <w:lang w:eastAsia="ja-jp" w:bidi="ja-jp" w:val="ja-jp"/>
        </w:rPr>
        <w:t xml:space="preserve">[X] ボタンをクリックすると、選択したデータが消去されます。条件が満たされると、検証メッセージは表示されなくなります。</w:t>
      </w:r>
    </w:p>
    <w:p xmlns:w="http://schemas.openxmlformats.org/wordprocessingml/2006/main" w14:paraId="628270FF" w14:textId="5D0B1389" w:rsidR="003C117B" w:rsidRDefault="003C117B" w:rsidP="003C117B">
      <w:r>
        <w:rPr>
          <w:noProof/>
          <w:lang w:eastAsia="ja-jp" w:bidi="ja-jp" w:val="ja-jp"/>
        </w:rPr>
        <w:drawing>
          <wp:anchor xmlns:wp="http://schemas.openxmlformats.org/drawingml/2006/wordprocessingDrawing" distT="0" distB="0" distL="114300" distR="114300" simplePos="0" relativeHeight="251658261"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Enter キーおよび Esc キーはそれぞれ、[保存] および [キャンセル] に対応しています。折りたたまれた状態のグループにパフォーマンス タイルを追加すると、グループは自動で展開され、ウィジェットの中心に表示されます。</w:t>
      </w:r>
    </w:p>
    <w:p xmlns:w="http://schemas.openxmlformats.org/wordprocessingml/2006/main" w14:paraId="3E834376" w14:textId="451490DD" w:rsidR="003C117B" w:rsidRDefault="003C117B" w:rsidP="003C117B"/>
    <w:p xmlns:w="http://schemas.openxmlformats.org/wordprocessingml/2006/main" w14:paraId="469B9900" w14:textId="11A0531B" w:rsidR="003C117B" w:rsidRDefault="003C117B" w:rsidP="003C117B">
      <w:r>
        <w:rPr>
          <w:noProof/>
          <w:lang w:eastAsia="ja-jp" w:bidi="ja-jp" w:val="ja-jp"/>
        </w:rPr>
        <w:drawing>
          <wp:anchor xmlns:wp="http://schemas.openxmlformats.org/drawingml/2006/wordprocessingDrawing" distT="0" distB="0" distL="114300" distR="114300" simplePos="0" relativeHeight="251658262"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パフォーマンス タイルには 5 つの列があります。各列には、値の範囲が表示されます。列にカーソルを合わせると、詳細な情報を含むヒントが表示されます。ウィジェットの右上隅には、値の程度が表示されます。選択したパフォーマンス ルールからデータが返されない場合、ウィジェットには "データなし" と表示されます。ウィジェットから返される値は、エージェントから最後に取得された値です。集計されたパフォーマンス タイルの名前には、以下の対応するヒントがあります。</w:t>
      </w:r>
    </w:p>
    <w:p xmlns:w="http://schemas.openxmlformats.org/wordprocessingml/2006/main" w14:paraId="136CFA88" w14:textId="2A2A042B" w:rsidR="003C117B" w:rsidRDefault="003C117B" w:rsidP="003C117B"/>
    <w:p xmlns:w="http://schemas.openxmlformats.org/wordprocessingml/2006/main" w14:paraId="3405C5F1" w14:textId="479C51C8" w:rsidR="00513533" w:rsidRDefault="00BF4CD6" w:rsidP="00BF4CD6">
      <w:pPr>
        <w:pStyle w:val="Heading4"/>
        <w:rPr>
          <w:noProof/>
        </w:rPr>
      </w:pPr>
      <w:r w:rsidRPr="00C17774">
        <w:rPr>
          <w:lang w:eastAsia="ja-jp" w:bidi="ja-jp" w:val="ja-jp"/>
        </w:rPr>
        <w:t xml:space="preserve">仮想グループの追加</w:t>
      </w:r>
    </w:p>
    <w:p xmlns:w="http://schemas.openxmlformats.org/wordprocessingml/2006/main" w14:paraId="45CBE426" w14:textId="23D42C0F" w:rsidR="00BF4CD6" w:rsidRDefault="00BF4CD6" w:rsidP="00BF4CD6">
      <w:r>
        <w:rPr>
          <w:noProof/>
          <w:lang w:eastAsia="ja-jp" w:bidi="ja-jp" w:val="ja-jp"/>
        </w:rPr>
        <w:drawing>
          <wp:anchor xmlns:wp="http://schemas.openxmlformats.org/drawingml/2006/wordprocessingDrawing" distT="0" distB="0" distL="114300" distR="114300" simplePos="0" relativeHeight="251658266"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ja-jp" w:bidi="ja-jp" w:val="ja-jp"/>
        </w:rPr>
        <w:t xml:space="preserve">データセンター ダッシュボードには、多数のクラスを含む仮想グループを追加できます。</w:t>
      </w:r>
    </w:p>
    <w:p xmlns:w="http://schemas.openxmlformats.org/wordprocessingml/2006/main" w14:paraId="451E6A4F" w14:textId="28735013" w:rsidR="00513533" w:rsidRPr="003C117B" w:rsidRDefault="00513533" w:rsidP="003C117B"/>
    <w:p xmlns:w="http://schemas.openxmlformats.org/wordprocessingml/2006/main" w14:paraId="52614B34" w14:textId="67CC78A2" w:rsidR="00E6266D" w:rsidRDefault="00E6266D" w:rsidP="00BD59A8">
      <w:pPr>
        <w:pStyle w:val="Heading3"/>
      </w:pPr>
      <w:r>
        <w:rPr>
          <w:lang w:eastAsia="ja-jp" w:bidi="ja-jp" w:val="ja-jp"/>
        </w:rPr>
        <w:t xml:space="preserve">インスタンス ダッシュボードの調整</w:t>
      </w:r>
    </w:p>
    <w:p xmlns:w="http://schemas.openxmlformats.org/wordprocessingml/2006/main" w14:paraId="5365F92D" w14:textId="77777777" w:rsidR="00620C46" w:rsidRPr="002E7CDC" w:rsidRDefault="00620C46" w:rsidP="00620C46">
      <w:pPr>
        <w:pStyle w:val="AlertLabel"/>
        <w:framePr w:wrap="notBeside"/>
      </w:pPr>
      <w:r w:rsidRPr="002E7CDC">
        <w:rPr>
          <w:noProof/>
          <w:lang w:eastAsia="ja-jp" w:bidi="ja-jp" w:val="ja-jp"/>
        </w:rPr>
        <w:drawing>
          <wp:inline xmlns:wp="http://schemas.openxmlformats.org/drawingml/2006/wordprocessingDrawing"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ja-jp" w:bidi="ja-jp" w:val="ja-jp"/>
        </w:rPr>
        <w:t xml:space="preserve">注 </w:t>
      </w:r>
    </w:p>
    <w:p xmlns:w="http://schemas.openxmlformats.org/wordprocessingml/2006/main" w14:paraId="664977B4" w14:textId="589DDDF8" w:rsidR="007D24BF" w:rsidRDefault="007D24BF" w:rsidP="007D24BF">
      <w:bookmarkStart w:id="41" w:name="OLE_LINK129"/>
      <w:bookmarkStart w:id="42" w:name="OLE_LINK130"/>
      <w:bookmarkStart w:id="43" w:name="OLE_LINK131"/>
      <w:r>
        <w:rPr>
          <w:lang w:eastAsia="ja-jp" w:bidi="ja-jp" w:val="ja-jp"/>
        </w:rPr>
        <w:t xml:space="preserve">インスタンス タイルは、インスタンス ビューでのみ利用できます。</w:t>
      </w:r>
    </w:p>
    <w:p xmlns:w="http://schemas.openxmlformats.org/wordprocessingml/2006/main" w14:paraId="5492CF29" w14:textId="3FCE9B86" w:rsidR="00656E0B" w:rsidRDefault="00656E0B" w:rsidP="007D24BF"/>
    <w:p xmlns:w="http://schemas.openxmlformats.org/wordprocessingml/2006/main" w14:paraId="2905D25B" w14:textId="3CAB10A3" w:rsidR="00656E0B" w:rsidRDefault="00AE1965" w:rsidP="00656E0B">
      <w:r>
        <w:rPr>
          <w:noProof/>
          <w:lang w:eastAsia="ja-jp" w:bidi="ja-jp" w:val="ja-jp"/>
        </w:rPr>
        <w:drawing>
          <wp:anchor xmlns:wp="http://schemas.openxmlformats.org/drawingml/2006/wordprocessingDrawing" distT="0" distB="0" distL="114300" distR="114300" simplePos="0" relativeHeight="251658267"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グループ ウィジェットのいずれかまたは仮想グループをダブルクリックすると、インスタンス ダッシュボードへと掘り下げていくことができます。インスタンス ダッシュボード ビューの上部にはオブジェクト ツリーが表示されます。</w:t>
      </w:r>
    </w:p>
    <w:p xmlns:w="http://schemas.openxmlformats.org/wordprocessingml/2006/main" w14:paraId="5F63B5E3" w14:textId="18DEF6B4" w:rsidR="00656E0B" w:rsidRDefault="00656E0B" w:rsidP="00656E0B"/>
    <w:p xmlns:w="http://schemas.openxmlformats.org/wordprocessingml/2006/main" w14:paraId="0F45B496" w14:textId="0DB93332" w:rsidR="00656E0B" w:rsidRDefault="007972F7" w:rsidP="00656E0B">
      <w:pPr>
        <w:spacing w:after="0"/>
      </w:pPr>
      <w:r>
        <w:rPr>
          <w:noProof/>
          <w:lang w:eastAsia="ja-jp" w:bidi="ja-jp" w:val="ja-jp"/>
        </w:rPr>
        <w:drawing>
          <wp:anchor xmlns:wp="http://schemas.openxmlformats.org/drawingml/2006/wordprocessingDrawing" distT="0" distB="0" distL="114300" distR="114300" simplePos="0" relativeHeight="251658268"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グループまたは仮想グループの最初のレベルに含まれるグループ オブジェクトの一覧が表示されます。</w:t>
      </w:r>
    </w:p>
    <w:p xmlns:w="http://schemas.openxmlformats.org/wordprocessingml/2006/main" w14:paraId="002DA049" w14:textId="1AECE927" w:rsidR="00656E0B" w:rsidRDefault="00656E0B" w:rsidP="00656E0B">
      <w:pPr>
        <w:spacing w:after="0"/>
      </w:pPr>
    </w:p>
    <w:p xmlns:w="http://schemas.openxmlformats.org/wordprocessingml/2006/main" w14:paraId="716AB010" w14:textId="74889155" w:rsidR="00656E0B" w:rsidRDefault="007972F7" w:rsidP="00656E0B">
      <w:pPr>
        <w:spacing w:after="0"/>
      </w:pPr>
      <w:r>
        <w:rPr>
          <w:noProof/>
          <w:lang w:eastAsia="ja-jp" w:bidi="ja-jp" w:val="ja-jp"/>
        </w:rPr>
        <w:drawing>
          <wp:anchor xmlns:wp="http://schemas.openxmlformats.org/drawingml/2006/wordprocessingDrawing" distT="0" distB="0" distL="114300" distR="114300" simplePos="0" relativeHeight="251658269"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グループ オブジェクトをドリルダウンすると、グループ オブジェクトの子の一覧が表示されます。</w:t>
      </w:r>
    </w:p>
    <w:p xmlns:w="http://schemas.openxmlformats.org/wordprocessingml/2006/main" w14:paraId="535D08BE" w14:textId="77777777" w:rsidR="00AE1965" w:rsidRDefault="00AE1965" w:rsidP="00656E0B">
      <w:pPr>
        <w:spacing w:after="0"/>
      </w:pPr>
    </w:p>
    <w:p xmlns:w="http://schemas.openxmlformats.org/wordprocessingml/2006/main" w14:paraId="5672BA8F" w14:textId="33254D25" w:rsidR="00656E0B" w:rsidRDefault="007972F7" w:rsidP="00656E0B">
      <w:pPr>
        <w:spacing w:after="0"/>
      </w:pPr>
      <w:r>
        <w:rPr>
          <w:lang w:eastAsia="ja-jp" w:bidi="ja-jp" w:val="ja-jp"/>
        </w:rPr>
        <w:t xml:space="preserve">グループ オブジェクトまたはその子に子が含まれていない場合、これらをドリルダウンすることはできません。</w:t>
      </w:r>
    </w:p>
    <w:p xmlns:w="http://schemas.openxmlformats.org/wordprocessingml/2006/main" w14:paraId="66698DBC" w14:textId="410EFF36" w:rsidR="00656E0B" w:rsidRDefault="00656E0B" w:rsidP="00656E0B">
      <w:r>
        <w:rPr>
          <w:lang w:eastAsia="ja-jp" w:bidi="ja-jp" w:val="ja-jp"/>
        </w:rPr>
        <w:t xml:space="preserve">[戻る] ボタンをクリックすると、前のインスタンス ダッシュボードが表示されます。いずれかの要素をクリックすると、その要素のダッシュボードに直接移動できます。グループのオブジェクトまたはオブジェクトの子はすべて状態別に並んでおり、最も重要なものが一覧の先頭に表示されます。</w:t>
      </w:r>
    </w:p>
    <w:p xmlns:w="http://schemas.openxmlformats.org/wordprocessingml/2006/main" w14:paraId="7A6F4DE5" w14:textId="77777777" w:rsidR="00656E0B" w:rsidRPr="00A33E53" w:rsidRDefault="00656E0B" w:rsidP="00656E0B">
      <w:r>
        <w:rPr>
          <w:lang w:eastAsia="ja-jp" w:bidi="ja-jp" w:val="ja-jp"/>
        </w:rPr>
        <w:t xml:space="preserve">[詳細] ウィジェットには、選択したエンティティのすべてのプロパティが表示されます。ダッシュボードを開くと最初の要素が自動で選択されますが、別のオブジェクトを選択した場合、更新が行われても選択した内容はそのままになります。</w:t>
      </w:r>
    </w:p>
    <w:p xmlns:w="http://schemas.openxmlformats.org/wordprocessingml/2006/main" w14:paraId="1B0C39E9" w14:textId="5103F95F" w:rsidR="00656E0B" w:rsidRDefault="00656E0B" w:rsidP="00656E0B">
      <w:r>
        <w:rPr>
          <w:lang w:eastAsia="ja-jp" w:bidi="ja-jp" w:val="ja-jp"/>
        </w:rPr>
        <w:t xml:space="preserve">ダッシュボードのヘッダーにある </w:t>
      </w:r>
      <w:r>
        <w:rPr>
          <w:noProof/>
          <w:lang w:eastAsia="ja-jp" w:bidi="ja-jp" w:val="ja-jp"/>
        </w:rPr>
        <w:drawing>
          <wp:inline xmlns:wp="http://schemas.openxmlformats.org/drawingml/2006/wordprocessingDrawing"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Pr>
          <w:lang w:eastAsia="ja-jp" w:bidi="ja-jp" w:val="ja-jp"/>
        </w:rPr>
        <w:t xml:space="preserve"> アイコンをクリックすると、すべてのデータがクリップボードにコピーされます。[詳細] ウィジェットでプロパティにカーソルを合わせると似たようなボタンが表示され、そのプロパティのデータをコピーすることができます。</w:t>
      </w:r>
    </w:p>
    <w:p xmlns:w="http://schemas.openxmlformats.org/wordprocessingml/2006/main" w14:paraId="3F1672E4" w14:textId="0100FED5"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0"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エンティティの名前およびパスまたはエンティティ名のみで検索結果をフィルタリングするこができます  </w:t>
      </w:r>
    </w:p>
    <w:p xmlns:w="http://schemas.openxmlformats.org/wordprocessingml/2006/main" w14:paraId="5B426719" w14:textId="2A16AED7" w:rsidR="00656E0B" w:rsidRDefault="00656E0B" w:rsidP="00656E0B">
      <w:pPr>
        <w:spacing w:after="0"/>
      </w:pPr>
    </w:p>
    <w:p xmlns:w="http://schemas.openxmlformats.org/wordprocessingml/2006/main" w14:paraId="1D7A14DB" w14:textId="48E21567" w:rsidR="00656E0B" w:rsidRDefault="00656E0B" w:rsidP="00656E0B">
      <w:pPr>
        <w:spacing w:after="0"/>
      </w:pPr>
      <w:r>
        <w:rPr>
          <w:lang w:eastAsia="ja-jp" w:bidi="ja-jp" w:val="ja-jp"/>
        </w:rPr>
        <w:t xml:space="preserve">(フィルターは、[設定] ビューの [Show instance path (インスタンス パスを表示)] チェックボックスの設定に応じて異なります)。</w:t>
      </w:r>
    </w:p>
    <w:p xmlns:w="http://schemas.openxmlformats.org/wordprocessingml/2006/main" w14:paraId="6F7EE92D" w14:textId="245BEBFB"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2"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72C45875" w14:textId="2E570BAA"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1"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アクティブなアラート] には、閉じられたアラートを除くすべてのオブジェクト アラートが表示されます (カスタム アラートも表示されます)。</w:t>
      </w:r>
    </w:p>
    <w:p xmlns:w="http://schemas.openxmlformats.org/wordprocessingml/2006/main" w14:paraId="639ED665" w14:textId="77777777" w:rsidR="00AE1965" w:rsidRDefault="00AE1965" w:rsidP="00656E0B">
      <w:pPr>
        <w:spacing w:after="0"/>
      </w:pPr>
    </w:p>
    <w:p xmlns:w="http://schemas.openxmlformats.org/wordprocessingml/2006/main" w14:paraId="71827D1B" w14:textId="562DB7CE"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3"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注: アクティブなアラートの数は、"アクティブなアラート" タイトルの隣にかっこで囲まれて表示されます。</w:t>
      </w:r>
    </w:p>
    <w:p xmlns:w="http://schemas.openxmlformats.org/wordprocessingml/2006/main" w14:paraId="360677B6" w14:textId="3CD1C2DF" w:rsidR="00656E0B" w:rsidRPr="004E748F" w:rsidRDefault="00656E0B" w:rsidP="00656E0B">
      <w:pPr>
        <w:spacing w:after="0"/>
      </w:pPr>
    </w:p>
    <w:p xmlns:w="http://schemas.openxmlformats.org/wordprocessingml/2006/main" w14:paraId="312B412F" w14:textId="655FEE17" w:rsidR="00656E0B" w:rsidRPr="004E748F"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4"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4E748F">
        <w:rPr>
          <w:lang w:eastAsia="ja-jp" w:bidi="ja-jp" w:val="ja-jp"/>
        </w:rPr>
        <w:t xml:space="preserve">[Show alerts from all levels (すべてのレベルのアラートを表示)] チェックボックスをオンにしている場合、オブジェクト アラートおよびその子のアラートが表示されます。</w:t>
      </w:r>
    </w:p>
    <w:p xmlns:w="http://schemas.openxmlformats.org/wordprocessingml/2006/main" w14:paraId="63706729" w14:textId="4CF870E5" w:rsidR="00656E0B" w:rsidRPr="004E748F" w:rsidRDefault="00656E0B" w:rsidP="00656E0B">
      <w:pPr>
        <w:spacing w:after="0"/>
      </w:pPr>
    </w:p>
    <w:p xmlns:w="http://schemas.openxmlformats.org/wordprocessingml/2006/main" w14:paraId="6A328DD9" w14:textId="55462D28"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5"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アラートは、[フィルター] フィールドを使用すると名前でフィルターできます。</w:t>
      </w:r>
    </w:p>
    <w:p xmlns:w="http://schemas.openxmlformats.org/wordprocessingml/2006/main" w14:paraId="7BC11BC9" w14:textId="1FC9F9D4" w:rsidR="00AE1965" w:rsidRDefault="00AE1965" w:rsidP="00656E0B">
      <w:pPr>
        <w:spacing w:after="0"/>
      </w:pPr>
    </w:p>
    <w:p xmlns:w="http://schemas.openxmlformats.org/wordprocessingml/2006/main" w14:paraId="1F50BCC9" w14:textId="43935DBA"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6"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関連するオブジェクト] タイルおよび [アラート] タイルは既定で表示され、削除することはできません。これらのタイルのロジックは、集計された状態タイルと似ています。タイルをダブルクリックすると、選択したオブジェクトの子へとさらにドリルダウンすることができます。</w:t>
      </w:r>
    </w:p>
    <w:p xmlns:w="http://schemas.openxmlformats.org/wordprocessingml/2006/main" w14:paraId="77672E01" w14:textId="6123DC5E" w:rsidR="00656E0B" w:rsidRDefault="00656E0B" w:rsidP="00656E0B">
      <w:pPr>
        <w:spacing w:after="0"/>
      </w:pPr>
    </w:p>
    <w:p xmlns:w="http://schemas.openxmlformats.org/wordprocessingml/2006/main" w14:paraId="4C5CC50A" w14:textId="6C0F040B"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7"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関連するオブジェクト] タイルには、オブジェクトの次のレベルの子が表示されます。タイルの色は、その子の最も悪い状態の色になります。タイルの名前の下には、最も悪い状態にあるオブジェクトの子の数と子の総数が表示されます。オブジェクトの子の数の下には、最も悪い状態にあるオブジェクトの子の状態名と状態アイコンが表示されます。</w:t>
      </w:r>
    </w:p>
    <w:p xmlns:w="http://schemas.openxmlformats.org/wordprocessingml/2006/main" w14:paraId="1DFFE109" w14:textId="6C57ED46" w:rsidR="00656E0B" w:rsidRDefault="00656E0B" w:rsidP="00656E0B">
      <w:pPr>
        <w:spacing w:after="0"/>
      </w:pPr>
    </w:p>
    <w:p xmlns:w="http://schemas.openxmlformats.org/wordprocessingml/2006/main" w14:paraId="7C68C5EC" w14:textId="1EC811A2" w:rsidR="00656E0B" w:rsidRPr="00776ED1" w:rsidRDefault="00AE1965" w:rsidP="00656E0B">
      <w:pPr>
        <w:spacing w:after="0"/>
        <w:rPr>
          <w:color w:val="000000" w:themeColor="text1"/>
        </w:rPr>
      </w:pPr>
      <w:r>
        <w:rPr>
          <w:noProof/>
          <w:lang w:eastAsia="ja-jp" w:bidi="ja-jp" w:val="ja-jp"/>
        </w:rPr>
        <w:drawing>
          <wp:anchor xmlns:wp="http://schemas.openxmlformats.org/drawingml/2006/wordprocessingDrawing" distT="0" distB="0" distL="114300" distR="114300" simplePos="0" relativeHeight="251658278"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776ED1">
        <w:rPr>
          <w:color w:val="000000" w:themeColor="text1"/>
          <w:lang w:eastAsia="ja-jp" w:bidi="ja-jp" w:val="ja-jp"/>
        </w:rPr>
        <w:t xml:space="preserve">[アラート] タイルには、子の最も重要なアラートとその子の最も重要なアラートを足した合計数が表示されます。タイルの色は、その子の最も重要なアラートの色になります。アラートの数の下には、最も状態の悪い子のアラートの重要度名と重要度アイコンが表示されます。</w:t>
      </w:r>
    </w:p>
    <w:p xmlns:w="http://schemas.openxmlformats.org/wordprocessingml/2006/main" w14:paraId="5A7DDCA7" w14:textId="43448947" w:rsidR="00656E0B" w:rsidRPr="000A0F82" w:rsidRDefault="00656E0B" w:rsidP="00656E0B">
      <w:pPr>
        <w:spacing w:after="0"/>
        <w:rPr>
          <w:color w:val="FF0000"/>
        </w:rPr>
      </w:pPr>
    </w:p>
    <w:p xmlns:w="http://schemas.openxmlformats.org/wordprocessingml/2006/main" w14:paraId="2986DE7E" w14:textId="375331D9" w:rsidR="00656E0B" w:rsidRDefault="00AE1965" w:rsidP="00656E0B">
      <w:pPr>
        <w:spacing w:after="0"/>
      </w:pPr>
      <w:r>
        <w:rPr>
          <w:noProof/>
          <w:lang w:eastAsia="ja-jp" w:bidi="ja-jp" w:val="ja-jp"/>
        </w:rPr>
        <w:drawing>
          <wp:anchor xmlns:wp="http://schemas.openxmlformats.org/drawingml/2006/wordprocessingDrawing" distT="0" distB="0" distL="114300" distR="114300" simplePos="0" relativeHeight="251658279"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ja-jp" w:bidi="ja-jp" w:val="ja-jp"/>
        </w:rPr>
        <w:t xml:space="preserve">[監視] セクションのメニューでは、パフォーマンス タイルおよびモニター タイルの追加、[Bulk add tiles (タイルの一括追加)] ビューを使用したパフォーマンス タイルとモニター タイルの一括追加、[設定] メニューを使用したダッシュボード ビューのカスタマイズ、ダッシュボード ビューの更新を行うことができます。</w:t>
      </w:r>
    </w:p>
    <w:p xmlns:w="http://schemas.openxmlformats.org/wordprocessingml/2006/main" w14:paraId="361249DC" w14:textId="47852F9A" w:rsidR="00656E0B" w:rsidRDefault="00656E0B" w:rsidP="00656E0B">
      <w:pPr>
        <w:spacing w:after="0"/>
      </w:pPr>
    </w:p>
    <w:p xmlns:w="http://schemas.openxmlformats.org/wordprocessingml/2006/main" w14:paraId="40ACCA03" w14:textId="41BE9FA9" w:rsidR="00656E0B" w:rsidRDefault="00656E0B" w:rsidP="007D24BF">
      <w:r>
        <w:rPr>
          <w:lang w:eastAsia="ja-jp" w:bidi="ja-jp" w:val="ja-jp"/>
        </w:rPr>
        <w:t xml:space="preserve">パフォーマンス タイルをダブルクリックするとパフォーマンス ビューが表示されます。モニター タイルをダブルクリックするとヘルス エクスプローラーが開きます。</w:t>
      </w:r>
    </w:p>
    <w:p xmlns:w="http://schemas.openxmlformats.org/wordprocessingml/2006/main" w14:paraId="28549036" w14:textId="2036E0D8" w:rsidR="0011124A" w:rsidRPr="00CF6633" w:rsidRDefault="0011124A" w:rsidP="0011124A">
      <w:pPr>
        <w:pStyle w:val="Heading4"/>
      </w:pPr>
      <w:r w:rsidRPr="00CF6633">
        <w:rPr>
          <w:lang w:eastAsia="ja-jp" w:bidi="ja-jp" w:val="ja-jp"/>
        </w:rPr>
        <w:t xml:space="preserve">パフォーマンス タイルの追加</w:t>
      </w:r>
    </w:p>
    <w:p xmlns:w="http://schemas.openxmlformats.org/wordprocessingml/2006/main" w14:paraId="53115AFC" w14:textId="67F8DB46" w:rsidR="0011124A" w:rsidRDefault="0011124A" w:rsidP="0011124A">
      <w:r>
        <w:rPr>
          <w:lang w:eastAsia="ja-jp" w:bidi="ja-jp" w:val="ja-jp"/>
        </w:rPr>
        <w:t xml:space="preserve">グループをダブルクリックしてデータセンターからインスタンス レベルにドリルダウンします。</w:t>
      </w:r>
    </w:p>
    <w:p xmlns:w="http://schemas.openxmlformats.org/wordprocessingml/2006/main" w14:paraId="5BDC5D65" w14:textId="169450C8" w:rsidR="0011124A" w:rsidRPr="00CF5C6A" w:rsidRDefault="0011124A" w:rsidP="0011124A">
      <w:r>
        <w:rPr>
          <w:noProof/>
          <w:lang w:eastAsia="ja-jp" w:bidi="ja-jp" w:val="ja-jp"/>
        </w:rPr>
        <w:drawing>
          <wp:inline xmlns:wp="http://schemas.openxmlformats.org/drawingml/2006/wordprocessingDrawing"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ja-jp" w:bidi="ja-jp" w:val="ja-jp"/>
        </w:rPr>
        <w:t xml:space="preserve"> メニュー ボタンをクリックしてパフォーマンス タイルを追加します。</w:t>
      </w:r>
    </w:p>
    <w:p xmlns:w="http://schemas.openxmlformats.org/wordprocessingml/2006/main" w14:paraId="4F2D2907" w14:textId="58FD4C3F" w:rsidR="0011124A" w:rsidRDefault="0011124A" w:rsidP="0011124A">
      <w:r>
        <w:rPr>
          <w:noProof/>
          <w:lang w:eastAsia="ja-jp" w:bidi="ja-jp" w:val="ja-jp"/>
        </w:rPr>
        <w:drawing>
          <wp:anchor xmlns:wp="http://schemas.openxmlformats.org/drawingml/2006/wordprocessingDrawing" distT="0" distB="0" distL="114300" distR="114300" simplePos="0" relativeHeight="251658280"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1140C34" w14:textId="28C642CC" w:rsidR="0011124A" w:rsidRDefault="0011124A" w:rsidP="007D24BF"/>
    <w:p xmlns:w="http://schemas.openxmlformats.org/wordprocessingml/2006/main" w14:paraId="1BAC77A5" w14:textId="1315C4EC" w:rsidR="003846CA" w:rsidRPr="003846CA" w:rsidRDefault="0011124A" w:rsidP="003846CA">
      <w:r>
        <w:rPr>
          <w:lang w:eastAsia="ja-jp" w:bidi="ja-jp" w:val="ja-jp"/>
        </w:rPr>
        <w:t xml:space="preserve">[パフォーマンス タイルの追加] ダイアログで、目的のパフォーマンス タイルを選択します。</w:t>
      </w:r>
    </w:p>
    <w:p xmlns:w="http://schemas.openxmlformats.org/wordprocessingml/2006/main"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xmlns:w="http://schemas.openxmlformats.org/wordprocessingml/2006/main"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lang w:eastAsia="ja-jp" w:bidi="ja-jp" w:val="ja-jp"/>
        </w:rPr>
        <w:t xml:space="preserve">パフォーマンス タイルには、モニターがリンクされていない 2x1 サイズのタイル、モニターがリンクされている 2x1 サイズのタイル、および 1x1 サイズのタイルの 3 種類があります。</w:t>
      </w:r>
    </w:p>
    <w:p xmlns:w="http://schemas.openxmlformats.org/wordprocessingml/2006/main"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eastAsia="ja-jp" w:bidi="ja-jp" w:val="ja-jp"/>
        </w:rPr>
        <w:t xml:space="preserve">表示名は、ルールの初回選択時に自動で入力されます。ドロップダウンでは、入力したテキストに基づく高度なフィルタリング オプションを使用することができます。</w:t>
      </w:r>
    </w:p>
    <w:p xmlns:w="http://schemas.openxmlformats.org/wordprocessingml/2006/main"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eastAsia="ja-jp" w:bidi="ja-jp" w:val="ja-jp"/>
        </w:rPr>
        <w:t xml:space="preserve">同じタイルを 2 回追加して表示名の自動入力機能を使用すると、[表示名] フィールドのルール/モニターの名前には日時が自動で追加されます。</w:t>
      </w:r>
    </w:p>
    <w:p xmlns:w="http://schemas.openxmlformats.org/wordprocessingml/2006/main"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xmlns:w="http://schemas.openxmlformats.org/wordprocessingml/2006/main"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すべてのルールのプレフィックスが似通っている場合、類似のルールにプレフィックスは表示されません。</w:t>
      </w:r>
    </w:p>
    <w:p xmlns:w="http://schemas.openxmlformats.org/wordprocessingml/2006/main"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バツ印入りの円をクリックすると、フィールドのすべてのデータが削除されます。</w:t>
      </w:r>
      <w:r w:rsidRPr="003846CA">
        <w:rPr>
          <w:noProof/>
          <w:rFonts w:asciiTheme="minorHAnsi" w:eastAsiaTheme="minorHAnsi" w:hAnsiTheme="minorHAnsi" w:cstheme="minorBidi"/>
          <w:kern w:val="0"/>
          <w:sz w:val="22"/>
          <w:szCs w:val="22"/>
          <w:lang w:eastAsia="ja-jp" w:bidi="ja-jp" w:val="ja-jp"/>
        </w:rPr>
        <w:drawing>
          <wp:inline xmlns:wp="http://schemas.openxmlformats.org/drawingml/2006/wordprocessingDrawing"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xmlns:w="http://schemas.openxmlformats.org/wordprocessingml/2006/main"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ルールを選択すると、検証メッセージが消えて、[追加] ボタンが有効になります。既にある "表示名" が設定されたパフォーマンス タイルを追加しようとすると、対応するエラー メッセージがヒントに表示されます。</w:t>
      </w:r>
    </w:p>
    <w:p xmlns:w="http://schemas.openxmlformats.org/wordprocessingml/2006/main"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xmlns:w="http://schemas.openxmlformats.org/wordprocessingml/2006/main"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lang w:eastAsia="ja-jp" w:bidi="ja-jp" w:val="ja-jp"/>
        </w:rPr>
        <w:t xml:space="preserve">モニターを選択すると、タイルにはモニターがリンクされ、タイルの色はモニターの状態によって変化します。モニターを選択してからサイズを 1x1 に設定した場合、[モニター] フィールドのデータは無効化され、タイルの追加時に構成には保存されません。ただし、2x1 のサイズに設定しなおすと再び有効化されます。</w:t>
      </w:r>
    </w:p>
    <w:p xmlns:w="http://schemas.openxmlformats.org/wordprocessingml/2006/main"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xmlns:w="http://schemas.openxmlformats.org/wordprocessingml/2006/main"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グラフの上にカーソルを合わせると、日付と値を含むヒントが表示されます。</w:t>
      </w:r>
    </w:p>
    <w:p xmlns:w="http://schemas.openxmlformats.org/wordprocessingml/2006/main"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xmlns:w="http://schemas.openxmlformats.org/wordprocessingml/2006/main"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ウィジェットには、傾向線に似た矢印が表示されます。この矢印の近くには、インデックスの最後の値が表示されます。</w:t>
      </w:r>
    </w:p>
    <w:p xmlns:w="http://schemas.openxmlformats.org/wordprocessingml/2006/main"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xmlns:w="http://schemas.openxmlformats.org/wordprocessingml/2006/main"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eastAsia="ja-jp" w:bidi="ja-jp" w:val="ja-jp"/>
        </w:rPr>
        <w:t xml:space="preserve">表示期間中にルール値が変更されていない場合、傾向線は表示されません。</w:t>
      </w:r>
    </w:p>
    <w:p xmlns:w="http://schemas.openxmlformats.org/wordprocessingml/2006/main"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eastAsia="ja-jp" w:bidi="ja-jp" w:val="ja-jp"/>
        </w:rPr>
        <w:t xml:space="preserve">インデックスの最後の値が長すぎてタイルに収まらない場合、この値はヒントに表示されます。</w:t>
      </w:r>
    </w:p>
    <w:p xmlns:w="http://schemas.openxmlformats.org/wordprocessingml/2006/main"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グラフの横にルール値の最小値、最大値、平均値が表示されます。</w:t>
      </w:r>
    </w:p>
    <w:p xmlns:w="http://schemas.openxmlformats.org/wordprocessingml/2006/main"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ルールに測定単位がある場合は、それらの単位がかっこで囲まれて表示されます。</w:t>
      </w:r>
    </w:p>
    <w:p xmlns:w="http://schemas.openxmlformats.org/wordprocessingml/2006/main"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設定] メニューで、ダッシュボード ビューの 2x1 タイル グラフに表示する期間を指定できます。</w:t>
      </w:r>
    </w:p>
    <w:p xmlns:w="http://schemas.openxmlformats.org/wordprocessingml/2006/main"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xmlns:w="http://schemas.openxmlformats.org/wordprocessingml/2006/main"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1x1 には、最後の値のみが表示されます。同じデータは、2x1 サイズのタイルではウィジェット名のすぐ下に表示されます。</w:t>
      </w:r>
    </w:p>
    <w:p xmlns:w="http://schemas.openxmlformats.org/wordprocessingml/2006/main"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eastAsia="ja-jp" w:bidi="ja-jp" w:val="ja-jp"/>
        </w:rPr>
        <w:t xml:space="preserve">1x1 サイズのパフォーマンス タイルでは、ルールの最後の値の下に日時の最後の値が表示されることに注意してください。設定した期間のデータが SCOM データベースに存在しない場合、"データなし" メッセージが表示されます。</w:t>
      </w:r>
    </w:p>
    <w:p xmlns:w="http://schemas.openxmlformats.org/wordprocessingml/2006/main"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noProof/>
          <w:rFonts w:asciiTheme="minorHAnsi" w:eastAsiaTheme="minorHAnsi" w:hAnsiTheme="minorHAnsi" w:cstheme="minorBidi"/>
          <w:kern w:val="0"/>
          <w:sz w:val="22"/>
          <w:szCs w:val="22"/>
          <w:lang w:eastAsia="ja-jp" w:bidi="ja-jp" w:val="ja-jp"/>
        </w:rPr>
        <w:drawing>
          <wp:inline xmlns:wp="http://schemas.openxmlformats.org/drawingml/2006/wordprocessingDrawing"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lang w:eastAsia="ja-jp" w:bidi="ja-jp" w:val="ja-jp"/>
        </w:rPr>
        <w:t xml:space="preserve"> </w:t>
      </w:r>
      <w:r w:rsidRPr="003846CA">
        <w:rPr>
          <w:noProof/>
          <w:rFonts w:asciiTheme="minorHAnsi" w:eastAsiaTheme="minorHAnsi" w:hAnsiTheme="minorHAnsi" w:cstheme="minorBidi"/>
          <w:kern w:val="0"/>
          <w:sz w:val="22"/>
          <w:szCs w:val="22"/>
          <w:lang w:eastAsia="ja-jp" w:bidi="ja-jp" w:val="ja-jp"/>
        </w:rPr>
        <w:drawing>
          <wp:inline xmlns:wp="http://schemas.openxmlformats.org/drawingml/2006/wordprocessingDrawing"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ja-jp" w:bidi="ja-jp" w:val="ja-jp"/>
        </w:rPr>
        <w:t xml:space="preserve">タイルを右クリックすると、[編集] および [削除] の 2 つのオプションを使用できます。</w:t>
      </w:r>
    </w:p>
    <w:p xmlns:w="http://schemas.openxmlformats.org/wordprocessingml/2006/main"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DEAEFE" w14:textId="24D5F6E7" w:rsidR="003846CA" w:rsidRPr="007D24BF" w:rsidRDefault="003846CA" w:rsidP="007D24BF"/>
    <w:bookmarkEnd xmlns:w="http://schemas.openxmlformats.org/wordprocessingml/2006/main" w:id="41"/>
    <w:bookmarkEnd xmlns:w="http://schemas.openxmlformats.org/wordprocessingml/2006/main" w:id="42"/>
    <w:bookmarkEnd xmlns:w="http://schemas.openxmlformats.org/wordprocessingml/2006/main" w:id="43"/>
    <w:p xmlns:w="http://schemas.openxmlformats.org/wordprocessingml/2006/main" w14:paraId="7BD55623" w14:textId="41D1049E" w:rsidR="008108B6" w:rsidRPr="00CF6633" w:rsidRDefault="008108B6" w:rsidP="00916E3B">
      <w:pPr>
        <w:pStyle w:val="Heading4"/>
      </w:pPr>
      <w:r w:rsidRPr="00CF6633">
        <w:rPr>
          <w:lang w:eastAsia="ja-jp" w:bidi="ja-jp" w:val="ja-jp"/>
        </w:rPr>
        <w:t xml:space="preserve">モニター タイルの追加</w:t>
      </w:r>
    </w:p>
    <w:p xmlns:w="http://schemas.openxmlformats.org/wordprocessingml/2006/main" w14:paraId="33BE1ACB" w14:textId="66FCEF92" w:rsidR="00CF5C6A" w:rsidRDefault="008E1812" w:rsidP="002B7112">
      <w:r>
        <w:rPr>
          <w:lang w:eastAsia="ja-jp" w:bidi="ja-jp" w:val="ja-jp"/>
        </w:rPr>
        <w:t xml:space="preserve">グループをダブルクリックしてデータセンターからインスタンス レベルにドリルダウンします。</w:t>
      </w:r>
    </w:p>
    <w:p xmlns:w="http://schemas.openxmlformats.org/wordprocessingml/2006/main" w14:paraId="28F3C02B" w14:textId="405A3C60" w:rsidR="00CF5C6A" w:rsidRPr="00CF5C6A" w:rsidRDefault="00CF5C6A" w:rsidP="002B7112">
      <w:bookmarkStart w:id="44" w:name="OLE_LINK111"/>
      <w:bookmarkStart w:id="45" w:name="OLE_LINK112"/>
      <w:bookmarkStart w:id="46" w:name="OLE_LINK113"/>
      <w:r w:rsidR="00384FB2">
        <w:rPr>
          <w:noProof/>
          <w:lang w:eastAsia="ja-jp" w:bidi="ja-jp" w:val="ja-jp"/>
        </w:rPr>
        <w:drawing>
          <wp:inline xmlns:wp="http://schemas.openxmlformats.org/drawingml/2006/wordprocessingDrawing"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ja-jp" w:bidi="ja-jp" w:val="ja-jp"/>
        </w:rPr>
        <w:t xml:space="preserve"> メニュー ボタン をクリックして</w:t>
      </w:r>
      <w:bookmarkEnd w:id="44"/>
      <w:bookmarkEnd w:id="45"/>
      <w:bookmarkEnd w:id="46"/>
      <w:r>
        <w:rPr>
          <w:lang w:eastAsia="ja-jp" w:bidi="ja-jp" w:val="ja-jp"/>
        </w:rPr>
        <w:t xml:space="preserve">モニター タイルを追加します。</w:t>
      </w:r>
    </w:p>
    <w:p xmlns:w="http://schemas.openxmlformats.org/wordprocessingml/2006/main" w14:paraId="5B2DA301" w14:textId="4620CB4C" w:rsidR="008E1812" w:rsidRDefault="008E1812" w:rsidP="002B7112"/>
    <w:p xmlns:w="http://schemas.openxmlformats.org/wordprocessingml/2006/main" w14:paraId="1F0D150C" w14:textId="7AB33E5E" w:rsidR="00E3349D" w:rsidRDefault="00916E3B" w:rsidP="00E3349D">
      <w:pPr>
        <w:spacing w:line="240" w:lineRule="auto"/>
        <w:jc w:val="center"/>
      </w:pPr>
      <w:r>
        <w:rPr>
          <w:noProof/>
          <w:lang w:eastAsia="ja-jp" w:bidi="ja-jp" w:val="ja-jp"/>
        </w:rPr>
        <w:drawing>
          <wp:inline xmlns:wp="http://schemas.openxmlformats.org/drawingml/2006/wordprocessingDrawing"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xmlns:w="http://schemas.openxmlformats.org/wordprocessingml/2006/main" w14:paraId="7C95378A" w14:textId="77777777" w:rsidR="00983F02" w:rsidRDefault="00983F02" w:rsidP="00447457"/>
    <w:p xmlns:w="http://schemas.openxmlformats.org/wordprocessingml/2006/main" w14:paraId="4B5A191D" w14:textId="47B0BD88" w:rsidR="00916E3B" w:rsidRPr="00916E3B" w:rsidRDefault="00CC1263" w:rsidP="00916E3B">
      <w:bookmarkStart w:id="47" w:name="OLE_LINK114"/>
      <w:bookmarkStart w:id="48" w:name="OLE_LINK115"/>
      <w:bookmarkStart w:id="49" w:name="OLE_LINK116"/>
      <w:r>
        <w:rPr>
          <w:lang w:eastAsia="ja-jp" w:bidi="ja-jp" w:val="ja-jp"/>
        </w:rPr>
        <w:t xml:space="preserve">[モニター タイルの追加] ダイアログで、目的のモニターを選択します。</w:t>
      </w:r>
      <w:bookmarkEnd w:id="47"/>
      <w:bookmarkEnd w:id="48"/>
      <w:bookmarkEnd w:id="49"/>
    </w:p>
    <w:p xmlns:w="http://schemas.openxmlformats.org/wordprocessingml/2006/main"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xmlns:w="http://schemas.openxmlformats.org/wordprocessingml/2006/main"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eastAsia="ja-jp" w:bidi="ja-jp" w:val="ja-jp"/>
        </w:rPr>
        <w:t xml:space="preserve">コントロールのロジックは、[パフォーマンス] ダイアログに似ています。</w:t>
      </w:r>
    </w:p>
    <w:p xmlns:w="http://schemas.openxmlformats.org/wordprocessingml/2006/main"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eastAsia="ja-jp" w:bidi="ja-jp" w:val="ja-jp"/>
        </w:rPr>
        <w:t xml:space="preserve">モニターには、日時、状態インジケーター、および最後に状態が変更された日時が表示されます。タイルを右クリックすると、[編集] および [削除] の 2 つのオプションを使用できます。</w:t>
      </w:r>
    </w:p>
    <w:p xmlns:w="http://schemas.openxmlformats.org/wordprocessingml/2006/main"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3BDAC33A" w14:textId="10387388" w:rsidR="00256D81" w:rsidRDefault="00A7296F" w:rsidP="008B602D">
      <w:pPr>
        <w:pStyle w:val="Heading3"/>
      </w:pPr>
      <w:r>
        <w:rPr>
          <w:lang w:eastAsia="ja-jp" w:bidi="ja-jp" w:val="ja-jp"/>
        </w:rPr>
        <w:t xml:space="preserve">タイルの移動</w:t>
      </w:r>
    </w:p>
    <w:p xmlns:w="http://schemas.openxmlformats.org/wordprocessingml/2006/main" w14:paraId="0AB660FE" w14:textId="2BDDAA9F" w:rsidR="00256D81" w:rsidRPr="001F020C" w:rsidRDefault="00FF047C" w:rsidP="00256D81">
      <w:pPr>
        <w:spacing w:line="240" w:lineRule="auto"/>
        <w:rPr>
          <w:rFonts w:cs="Arial"/>
        </w:rPr>
      </w:pPr>
      <w:r w:rsidRPr="006307B4">
        <w:rPr>
          <w:rFonts w:cs="Arial"/>
          <w:lang w:eastAsia="ja-jp" w:bidi="ja-jp" w:val="ja-jp"/>
        </w:rPr>
        <w:t xml:space="preserve">タイルは、ドラッグ アンド ドロップを使用して移動することができます。</w:t>
      </w:r>
    </w:p>
    <w:p xmlns:w="http://schemas.openxmlformats.org/wordprocessingml/2006/main" w14:paraId="11B3ABD8" w14:textId="68C397C9" w:rsidR="00256D81" w:rsidRPr="003A05A8" w:rsidRDefault="00256D81" w:rsidP="00256D81">
      <w:pPr>
        <w:spacing w:line="240" w:lineRule="auto"/>
        <w:rPr>
          <w:rFonts w:cs="Arial"/>
        </w:rPr>
      </w:pPr>
      <w:bookmarkStart w:id="52" w:name="OLE_LINK148"/>
      <w:r w:rsidRPr="001F020C">
        <w:rPr>
          <w:rFonts w:cs="Arial"/>
          <w:lang w:eastAsia="ja-jp" w:bidi="ja-jp" w:val="ja-jp"/>
        </w:rPr>
        <w:t xml:space="preserve">データセンター ダッシュ ボードでは、次の方法でタイルを移動できます。</w:t>
      </w:r>
      <w:bookmarkEnd w:id="52"/>
    </w:p>
    <w:p xmlns:w="http://schemas.openxmlformats.org/wordprocessingml/2006/main" w14:paraId="34D44075" w14:textId="7715AFC0"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eastAsia="ja-jp" w:bidi="ja-jp" w:val="ja-jp"/>
        </w:rPr>
        <w:t xml:space="preserve">データセンター ビュー</w:t>
      </w:r>
      <w:bookmarkStart w:id="53" w:name="OLE_LINK145"/>
      <w:bookmarkStart w:id="54" w:name="OLE_LINK146"/>
      <w:bookmarkStart w:id="55" w:name="OLE_LINK147"/>
      <w:r w:rsidRPr="00AF1D33">
        <w:rPr>
          <w:rFonts w:ascii="Arial" w:hAnsi="Arial" w:cs="Arial" w:eastAsia="Arial" w:hint="Arial"/>
          <w:sz w:val="20"/>
          <w:szCs w:val="20"/>
          <w:lang w:eastAsia="ja-jp" w:bidi="ja-jp" w:val="ja-jp"/>
        </w:rPr>
        <w:t xml:space="preserve">でグループを移動します</w:t>
      </w:r>
      <w:bookmarkEnd w:id="53"/>
      <w:bookmarkEnd w:id="54"/>
      <w:bookmarkEnd w:id="55"/>
      <w:r w:rsidRPr="00AF1D33">
        <w:rPr>
          <w:rFonts w:ascii="Arial" w:hAnsi="Arial" w:cs="Arial" w:eastAsia="Arial" w:hint="Arial"/>
          <w:sz w:val="20"/>
          <w:szCs w:val="20"/>
          <w:lang w:eastAsia="ja-jp" w:bidi="ja-jp" w:val="ja-jp"/>
        </w:rPr>
        <w:t xml:space="preserve">。</w:t>
      </w:r>
    </w:p>
    <w:p xmlns:w="http://schemas.openxmlformats.org/wordprocessingml/2006/main"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eastAsia="ja-jp" w:bidi="ja-jp" w:val="ja-jp"/>
        </w:rPr>
        <w:t xml:space="preserve">データセンター ビューの展開されたグループ内で、集計されたタイルを移動します。</w:t>
      </w:r>
    </w:p>
    <w:p xmlns:w="http://schemas.openxmlformats.org/wordprocessingml/2006/main" w14:paraId="5280522D" w14:textId="1DC4C79E" w:rsidR="00256D81" w:rsidRDefault="00256D81" w:rsidP="00AF1D33">
      <w:pPr>
        <w:pStyle w:val="ListParagraph"/>
        <w:numPr>
          <w:ilvl w:val="0"/>
          <w:numId w:val="16"/>
        </w:numPr>
      </w:pPr>
      <w:r w:rsidRPr="00AF1D33">
        <w:rPr>
          <w:rFonts w:ascii="Arial" w:hAnsi="Arial" w:cs="Arial" w:eastAsia="Arial" w:hint="Arial"/>
          <w:sz w:val="20"/>
          <w:szCs w:val="20"/>
          <w:lang w:eastAsia="ja-jp" w:bidi="ja-jp" w:val="ja-jp"/>
        </w:rPr>
        <w:t xml:space="preserve">インスタンス ビューでタイルを移動します。</w:t>
      </w:r>
    </w:p>
    <w:p xmlns:w="http://schemas.openxmlformats.org/wordprocessingml/2006/main" w14:paraId="4FE15706" w14:textId="212AC979" w:rsidR="001F1F97" w:rsidRDefault="001F1F97" w:rsidP="008B602D">
      <w:pPr>
        <w:pStyle w:val="Heading3"/>
      </w:pPr>
      <w:r>
        <w:rPr>
          <w:lang w:eastAsia="ja-jp" w:bidi="ja-jp" w:val="ja-jp"/>
        </w:rPr>
        <w:t xml:space="preserve">パフォーマンス ビューおよびヘルス エクスプローラー</w:t>
      </w:r>
    </w:p>
    <w:p xmlns:w="http://schemas.openxmlformats.org/wordprocessingml/2006/main" w14:paraId="395DEC61" w14:textId="118EEF5D" w:rsidR="001A04FD" w:rsidRDefault="001F1F97" w:rsidP="002B7112">
      <w:r>
        <w:rPr>
          <w:lang w:eastAsia="ja-jp" w:bidi="ja-jp" w:val="ja-jp"/>
        </w:rPr>
        <w:t xml:space="preserve">パフォーマンス ビューおよびヘルス エクスプローラーを開くには、対応するタイル (それぞれパフォーマンス タイルとモニター タイル) をダブルクリックする必要があります。</w:t>
      </w:r>
    </w:p>
    <w:p xmlns:w="http://schemas.openxmlformats.org/wordprocessingml/2006/main" w14:paraId="1AF7A972" w14:textId="1FF711BD" w:rsidR="0067099E" w:rsidRDefault="0067099E" w:rsidP="002B7112"/>
    <w:p xmlns:w="http://schemas.openxmlformats.org/wordprocessingml/2006/main" w14:paraId="65337033" w14:textId="60CCD2A6" w:rsidR="0067099E" w:rsidRDefault="0067099E" w:rsidP="008B602D">
      <w:pPr>
        <w:pStyle w:val="Heading3"/>
      </w:pPr>
      <w:r w:rsidRPr="0067099E">
        <w:rPr>
          <w:lang w:eastAsia="ja-jp" w:bidi="ja-jp" w:val="ja-jp"/>
        </w:rPr>
        <w:t xml:space="preserve">タイルの一括追加 </w:t>
      </w:r>
    </w:p>
    <w:p xmlns:w="http://schemas.openxmlformats.org/wordprocessingml/2006/main"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ja-jp" w:bidi="ja-jp" w:val="ja-jp"/>
        </w:rPr>
        <w:t xml:space="preserve">[Bulk add Tiles (タイルの一括追加)] メニューを使用すると、インスタンス ビューにモニター タイルとパフォーマンス タイルを素早く追加することができます ([Choose tiles to be added to the view (ビューに追加するタイルの選択)] ビューにはすべてのオブジェクト ルールとモニターが表示されます)。</w:t>
      </w:r>
    </w:p>
    <w:p xmlns:w="http://schemas.openxmlformats.org/wordprocessingml/2006/main"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xmlns:w="http://schemas.openxmlformats.org/wordprocessingml/2006/main"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ja-jp" w:bidi="ja-jp" w:val="ja-jp"/>
        </w:rPr>
        <w:t xml:space="preserve">追加済みのタイルのチェックボックスはオフになっています (2x1 サイズのパフォーマンス タイルの一部として追加されたモニター タイルも追加済みとみなされます)。</w:t>
      </w:r>
    </w:p>
    <w:p xmlns:w="http://schemas.openxmlformats.org/wordprocessingml/2006/main"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xmlns:w="http://schemas.openxmlformats.org/wordprocessingml/2006/main"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ja-jp" w:bidi="ja-jp" w:val="ja-jp"/>
        </w:rPr>
        <w:t xml:space="preserve">インスタンス ビューに追加されていないタイルについて、チェックボックスをオンにしてください。</w:t>
      </w:r>
    </w:p>
    <w:p xmlns:w="http://schemas.openxmlformats.org/wordprocessingml/2006/main"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xmlns:w="http://schemas.openxmlformats.org/wordprocessingml/2006/main"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ja-jp" w:bidi="ja-jp" w:val="ja-jp"/>
        </w:rPr>
        <w:t xml:space="preserve">パフォーマンス タイルとモニター タイルのアイコンは異なります。</w:t>
      </w:r>
    </w:p>
    <w:p xmlns:w="http://schemas.openxmlformats.org/wordprocessingml/2006/main"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xmlns:w="http://schemas.openxmlformats.org/wordprocessingml/2006/main"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ja-jp" w:bidi="ja-jp" w:val="ja-jp"/>
        </w:rPr>
        <w:t xml:space="preserve">[Bulk add Tiles (タイルの一括追加)] メニューでは、同じパフォーマンス タイルとモニター タイルを複数回追加できます。パフォーマンス/モニター タイルを繰り返し追加する場合、2 回目以降は "表示名" に日時パラメーターが追加されます。</w:t>
      </w:r>
    </w:p>
    <w:p xmlns:w="http://schemas.openxmlformats.org/wordprocessingml/2006/main"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noProof/>
          <w:rFonts w:asciiTheme="minorHAnsi" w:eastAsiaTheme="minorHAnsi" w:hAnsiTheme="minorHAnsi" w:cstheme="minorBidi"/>
          <w:kern w:val="0"/>
          <w:sz w:val="22"/>
          <w:szCs w:val="22"/>
          <w:lang w:eastAsia="ja-jp" w:bidi="ja-jp" w:val="ja-jp"/>
        </w:rPr>
        <w:drawing>
          <wp:inline xmlns:wp="http://schemas.openxmlformats.org/drawingml/2006/wordprocessingDrawing"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lang w:eastAsia="ja-jp" w:bidi="ja-jp" w:val="ja-jp"/>
        </w:rPr>
        <w:t xml:space="preserve"> </w:t>
      </w:r>
    </w:p>
    <w:p xmlns:w="http://schemas.openxmlformats.org/wordprocessingml/2006/main" w14:paraId="3BBB6AA5" w14:textId="77777777" w:rsidR="0067099E" w:rsidRDefault="0067099E" w:rsidP="002B7112"/>
    <w:p xmlns:w="http://schemas.openxmlformats.org/wordprocessingml/2006/main" w14:paraId="7C77BE45" w14:textId="01194E16" w:rsidR="008E1812" w:rsidRDefault="00313469" w:rsidP="00B6459D">
      <w:pPr>
        <w:pStyle w:val="Heading3"/>
      </w:pPr>
      <w:r>
        <w:rPr>
          <w:lang w:eastAsia="ja-jp" w:bidi="ja-jp" w:val="ja-jp"/>
        </w:rPr>
        <w:t xml:space="preserve">インスタンス ダッシュボードのナビゲーション</w:t>
      </w:r>
    </w:p>
    <w:p xmlns:w="http://schemas.openxmlformats.org/wordprocessingml/2006/main" w14:paraId="203E2B0B" w14:textId="19E3ED7C" w:rsidR="00E36038" w:rsidRDefault="00E36038" w:rsidP="00E36038">
      <w:pPr>
        <w:pStyle w:val="Heading4"/>
      </w:pPr>
      <w:r w:rsidRPr="00E36038">
        <w:rPr>
          <w:lang w:eastAsia="ja-jp" w:bidi="ja-jp" w:val="ja-jp"/>
        </w:rPr>
        <w:t xml:space="preserve">関連するオブジェクトへのドリルダウン</w:t>
      </w:r>
    </w:p>
    <w:p xmlns:w="http://schemas.openxmlformats.org/wordprocessingml/2006/main" w14:paraId="474EBB37" w14:textId="057E1AD5" w:rsidR="000E28BF" w:rsidRPr="000E28BF" w:rsidRDefault="00E85835" w:rsidP="002B7112">
      <w:r>
        <w:rPr>
          <w:lang w:eastAsia="ja-jp" w:bidi="ja-jp" w:val="ja-jp"/>
        </w:rPr>
        <w:t xml:space="preserve">ドリルダウンは、次のように実行できます。</w:t>
      </w:r>
    </w:p>
    <w:p xmlns:w="http://schemas.openxmlformats.org/wordprocessingml/2006/main"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eastAsia="Arial" w:hint="Arial"/>
          <w:sz w:val="20"/>
          <w:szCs w:val="20"/>
          <w:lang w:eastAsia="ja-jp" w:bidi="ja-jp" w:val="ja-jp"/>
        </w:rPr>
        <w:t xml:space="preserve">左側のウィンドウからオブジェクトを選択し、[Related Objects State (関連するオブジェクトの状態)] ウィジェットをダブルクリックします。</w:t>
      </w:r>
    </w:p>
    <w:p xmlns:w="http://schemas.openxmlformats.org/wordprocessingml/2006/main" w14:paraId="1F6C548C" w14:textId="77777777" w:rsidR="00AA67E9" w:rsidRPr="006307B4" w:rsidRDefault="00AA67E9" w:rsidP="002B7112">
      <w:pPr>
        <w:rPr>
          <w:rFonts w:cs="Arial"/>
        </w:rPr>
      </w:pPr>
    </w:p>
    <w:p xmlns:w="http://schemas.openxmlformats.org/wordprocessingml/2006/main" w14:paraId="19F44FDC" w14:textId="636E0031" w:rsidR="00AA67E9" w:rsidRDefault="00AA67E9" w:rsidP="00715F25">
      <w:pPr>
        <w:spacing w:line="240" w:lineRule="auto"/>
        <w:jc w:val="center"/>
      </w:pPr>
      <w:r>
        <w:rPr>
          <w:noProof/>
          <w:lang w:eastAsia="ja-jp" w:bidi="ja-jp" w:val="ja-jp"/>
        </w:rPr>
        <w:drawing>
          <wp:inline xmlns:wp="http://schemas.openxmlformats.org/drawingml/2006/wordprocessingDrawing"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xmlns:w="http://schemas.openxmlformats.org/wordprocessingml/2006/main" w14:paraId="69C06108" w14:textId="573D7A0A" w:rsidR="00715F25" w:rsidRDefault="00715F25" w:rsidP="00715F25">
      <w:pPr>
        <w:pStyle w:val="ListParagraph"/>
      </w:pPr>
    </w:p>
    <w:p xmlns:w="http://schemas.openxmlformats.org/wordprocessingml/2006/main" w14:paraId="37B59997" w14:textId="3E08FF43" w:rsidR="00453057" w:rsidRDefault="00A3406A" w:rsidP="00AF1D33">
      <w:pPr>
        <w:pStyle w:val="ListParagraph"/>
        <w:numPr>
          <w:ilvl w:val="0"/>
          <w:numId w:val="15"/>
        </w:numPr>
      </w:pPr>
      <w:r w:rsidRPr="00AF1D33">
        <w:rPr>
          <w:rFonts w:ascii="Arial" w:hAnsi="Arial" w:cs="Arial" w:eastAsia="Arial" w:hint="Arial"/>
          <w:sz w:val="20"/>
          <w:szCs w:val="20"/>
          <w:lang w:eastAsia="ja-jp" w:bidi="ja-jp" w:val="ja-jp"/>
        </w:rPr>
        <w:t xml:space="preserve">左側のウィンドウでオブジェクトをダブルクリックします。</w:t>
      </w:r>
    </w:p>
    <w:p xmlns:w="http://schemas.openxmlformats.org/wordprocessingml/2006/main" w14:paraId="0EBB7F17" w14:textId="71ADE6F3" w:rsidR="004243D3" w:rsidRDefault="004243D3" w:rsidP="00AF1D33"/>
    <w:p xmlns:w="http://schemas.openxmlformats.org/wordprocessingml/2006/main" w14:paraId="6A521093" w14:textId="439E75E2" w:rsidR="004243D3" w:rsidRDefault="004243D3" w:rsidP="003E0104"/>
    <w:p xmlns:w="http://schemas.openxmlformats.org/wordprocessingml/2006/main" w14:paraId="32091196" w14:textId="3B052206" w:rsidR="004243D3" w:rsidRDefault="004243D3" w:rsidP="004243D3">
      <w:pPr>
        <w:pStyle w:val="Heading4"/>
      </w:pPr>
      <w:r>
        <w:rPr>
          <w:lang w:eastAsia="ja-jp" w:bidi="ja-jp" w:val="ja-jp"/>
        </w:rPr>
        <w:t xml:space="preserve">"アラートの表示" 機能の使用</w:t>
      </w:r>
    </w:p>
    <w:p xmlns:w="http://schemas.openxmlformats.org/wordprocessingml/2006/main" w14:paraId="6BE4D457" w14:textId="0A395558" w:rsidR="004243D3" w:rsidRDefault="004243D3" w:rsidP="004243D3">
      <w:pPr>
        <w:pStyle w:val="CommentText"/>
      </w:pPr>
      <w:r>
        <w:rPr>
          <w:lang w:eastAsia="ja-jp" w:bidi="ja-jp" w:val="ja-jp"/>
        </w:rPr>
        <w:t xml:space="preserve">この機能では、オブジェクトのアラートの一覧を表示することができます。この機能を有効化するには、対応するチェック ボックスをオンにします。</w:t>
      </w:r>
    </w:p>
    <w:p xmlns:w="http://schemas.openxmlformats.org/wordprocessingml/2006/main" w14:paraId="223E6B13" w14:textId="7DB04D60" w:rsidR="004243D3" w:rsidRDefault="004243D3" w:rsidP="00AF1D33"/>
    <w:p xmlns:w="http://schemas.openxmlformats.org/wordprocessingml/2006/main" w14:paraId="67241326" w14:textId="6F954D3D" w:rsidR="004243D3" w:rsidRDefault="00247D00" w:rsidP="00AF1D33">
      <w:r>
        <w:rPr>
          <w:noProof/>
          <w:lang w:eastAsia="ja-jp" w:bidi="ja-jp" w:val="ja-jp"/>
        </w:rPr>
        <w:drawing>
          <wp:anchor xmlns:wp="http://schemas.openxmlformats.org/drawingml/2006/wordprocessingDrawing" distT="0" distB="0" distL="114300" distR="114300" simplePos="0" relativeHeight="251658244"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DFF73C4" w14:textId="3AECA8FA" w:rsidR="004243D3" w:rsidRDefault="004243D3" w:rsidP="00AF1D33"/>
    <w:p xmlns:w="http://schemas.openxmlformats.org/wordprocessingml/2006/main" w14:paraId="7C0913AC" w14:textId="2840DDA5" w:rsidR="004243D3" w:rsidRDefault="004243D3" w:rsidP="00AF1D33"/>
    <w:p xmlns:w="http://schemas.openxmlformats.org/wordprocessingml/2006/main" w14:paraId="034495DD" w14:textId="2A11DD03" w:rsidR="004243D3" w:rsidRDefault="004243D3" w:rsidP="00AF1D33"/>
    <w:p xmlns:w="http://schemas.openxmlformats.org/wordprocessingml/2006/main" w14:paraId="7935F3CF" w14:textId="1BB6DD2A" w:rsidR="004243D3" w:rsidRDefault="004243D3" w:rsidP="00AF1D33"/>
    <w:p xmlns:w="http://schemas.openxmlformats.org/wordprocessingml/2006/main" w14:paraId="25D732B5" w14:textId="1210469A" w:rsidR="004243D3" w:rsidRDefault="004243D3" w:rsidP="00AF1D33"/>
    <w:p xmlns:w="http://schemas.openxmlformats.org/wordprocessingml/2006/main" w14:paraId="4BC10087" w14:textId="30908BDD" w:rsidR="004243D3" w:rsidRDefault="004243D3" w:rsidP="00AF1D33"/>
    <w:p xmlns:w="http://schemas.openxmlformats.org/wordprocessingml/2006/main" w14:paraId="463E0C6A" w14:textId="77777777" w:rsidR="004243D3" w:rsidRDefault="004243D3" w:rsidP="00AF1D33"/>
    <w:p xmlns:w="http://schemas.openxmlformats.org/wordprocessingml/2006/main" w14:paraId="556F2263" w14:textId="77777777" w:rsidR="004243D3" w:rsidRDefault="004243D3" w:rsidP="00AF1D33"/>
    <w:p xmlns:w="http://schemas.openxmlformats.org/wordprocessingml/2006/main" w14:paraId="23870EAD" w14:textId="77777777" w:rsidR="004243D3" w:rsidRDefault="004243D3" w:rsidP="00AF1D33"/>
    <w:p xmlns:w="http://schemas.openxmlformats.org/wordprocessingml/2006/main" w14:paraId="0F4ACD1B" w14:textId="77777777" w:rsidR="004243D3" w:rsidRDefault="004243D3" w:rsidP="00AF1D33"/>
    <w:p xmlns:w="http://schemas.openxmlformats.org/wordprocessingml/2006/main" w14:paraId="43AB3882" w14:textId="46A9A767" w:rsidR="004243D3" w:rsidRPr="001F020C" w:rsidRDefault="004243D3" w:rsidP="00AF1D33"/>
    <w:p xmlns:w="http://schemas.openxmlformats.org/wordprocessingml/2006/main" w14:paraId="3C060D42" w14:textId="1116573C" w:rsidR="004243D3" w:rsidRDefault="004243D3">
      <w:pPr>
        <w:spacing w:before="0" w:after="0" w:line="240" w:lineRule="auto"/>
        <w:jc w:val="left"/>
      </w:pPr>
    </w:p>
    <w:p xmlns:w="http://schemas.openxmlformats.org/wordprocessingml/2006/main" w14:paraId="635B27CB" w14:textId="77777777" w:rsidR="004243D3" w:rsidRDefault="004243D3">
      <w:pPr>
        <w:spacing w:before="0" w:after="0" w:line="240" w:lineRule="auto"/>
        <w:jc w:val="left"/>
      </w:pPr>
    </w:p>
    <w:p xmlns:w="http://schemas.openxmlformats.org/wordprocessingml/2006/main" w14:paraId="13332ED6" w14:textId="77777777" w:rsidR="004243D3" w:rsidRDefault="004243D3">
      <w:pPr>
        <w:spacing w:before="0" w:after="0" w:line="240" w:lineRule="auto"/>
        <w:jc w:val="left"/>
      </w:pPr>
    </w:p>
    <w:p xmlns:w="http://schemas.openxmlformats.org/wordprocessingml/2006/main" w14:paraId="3CCCE116" w14:textId="77777777" w:rsidR="004243D3" w:rsidRPr="00AF1D33" w:rsidRDefault="004243D3">
      <w:pPr>
        <w:spacing w:before="0" w:after="0" w:line="240" w:lineRule="auto"/>
        <w:jc w:val="left"/>
      </w:pPr>
    </w:p>
    <w:p xmlns:w="http://schemas.openxmlformats.org/wordprocessingml/2006/main" w14:paraId="68DBCDCD" w14:textId="260BD514" w:rsidR="00E36038" w:rsidRDefault="000F45B0" w:rsidP="00D71EF0">
      <w:pPr>
        <w:pStyle w:val="Heading4"/>
      </w:pPr>
      <w:r>
        <w:rPr>
          <w:lang w:eastAsia="ja-jp" w:bidi="ja-jp" w:val="ja-jp"/>
        </w:rPr>
        <w:t xml:space="preserve">ナビゲーション ウィンドウの使用</w:t>
      </w:r>
    </w:p>
    <w:p xmlns:w="http://schemas.openxmlformats.org/wordprocessingml/2006/main" w14:paraId="6A8512A7" w14:textId="7DAD1BEE" w:rsidR="00697C0E" w:rsidRDefault="00663392" w:rsidP="002B7112">
      <w:r>
        <w:rPr>
          <w:lang w:eastAsia="ja-jp" w:bidi="ja-jp" w:val="ja-jp"/>
        </w:rPr>
        <w:t xml:space="preserve">パスの任意の場所に移動するには、そのパスをクリックします。親ビューに移動するには、</w:t>
      </w:r>
      <w:r w:rsidR="005270DA">
        <w:rPr>
          <w:noProof/>
          <w:lang w:eastAsia="ja-jp" w:bidi="ja-jp" w:val="ja-jp"/>
        </w:rPr>
        <w:drawing>
          <wp:inline xmlns:wp="http://schemas.openxmlformats.org/drawingml/2006/wordprocessingDrawing"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Pr>
          <w:lang w:eastAsia="ja-jp" w:bidi="ja-jp" w:val="ja-jp"/>
        </w:rPr>
        <w:t xml:space="preserve"> ボタンをクリックします。</w:t>
      </w:r>
    </w:p>
    <w:p xmlns:w="http://schemas.openxmlformats.org/wordprocessingml/2006/main" w14:paraId="1092FE99" w14:textId="7E258D8A" w:rsidR="00247D00" w:rsidRDefault="00AA67E9" w:rsidP="00C928DA">
      <w:pPr>
        <w:spacing w:line="240" w:lineRule="auto"/>
        <w:jc w:val="center"/>
      </w:pPr>
      <w:r>
        <w:rPr>
          <w:noProof/>
          <w:lang w:eastAsia="ja-jp" w:bidi="ja-jp" w:val="ja-jp"/>
        </w:rPr>
        <w:drawing>
          <wp:inline xmlns:wp="http://schemas.openxmlformats.org/drawingml/2006/wordprocessingDrawing"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xmlns:w="http://schemas.openxmlformats.org/wordprocessingml/2006/main" w14:paraId="0C2290C1" w14:textId="37555492" w:rsidR="002167A2" w:rsidRDefault="002167A2" w:rsidP="00C928DA">
      <w:pPr>
        <w:spacing w:line="240" w:lineRule="auto"/>
        <w:jc w:val="center"/>
      </w:pPr>
    </w:p>
    <w:p xmlns:w="http://schemas.openxmlformats.org/wordprocessingml/2006/main" w14:paraId="2BAFB962" w14:textId="684CC70E" w:rsidR="009A6FCD" w:rsidRDefault="009A6FCD" w:rsidP="009A6FCD">
      <w:pPr>
        <w:pStyle w:val="Heading4"/>
      </w:pPr>
      <w:bookmarkStart w:id="62" w:name="Path"/>
      <w:bookmarkEnd w:id="62"/>
      <w:r w:rsidRPr="0067099E">
        <w:rPr>
          <w:lang w:eastAsia="ja-jp" w:bidi="ja-jp" w:val="ja-jp"/>
        </w:rPr>
        <w:t xml:space="preserve">SQL インスタンス パスのプロパティ</w:t>
      </w:r>
    </w:p>
    <w:p xmlns:w="http://schemas.openxmlformats.org/wordprocessingml/2006/main" w14:paraId="0F67A0C6" w14:textId="77777777" w:rsidR="009A6FCD" w:rsidRPr="0067099E" w:rsidRDefault="009A6FCD" w:rsidP="009A6FCD"/>
    <w:p xmlns:w="http://schemas.openxmlformats.org/wordprocessingml/2006/main"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lang w:eastAsia="ja-jp" w:bidi="ja-jp" w:val="ja-jp"/>
        </w:rPr>
        <w:drawing>
          <wp:inline xmlns:wp="http://schemas.openxmlformats.org/drawingml/2006/wordprocessingDrawing"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xmlns:w="http://schemas.openxmlformats.org/wordprocessingml/2006/main"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eastAsia="ja-jp" w:bidi="ja-jp" w:val="ja-jp"/>
        </w:rPr>
        <w:t xml:space="preserve">ダッシュボードの [設定] メニューで [Show instance path (インスタンス パスを表示)] チェックボックスをオンにすると、ダッシュボード オブジェクトのパスが表示されるようになります。</w:t>
      </w:r>
    </w:p>
    <w:p xmlns:w="http://schemas.openxmlformats.org/wordprocessingml/2006/main" w14:paraId="4F7919D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xmlns:w="http://schemas.openxmlformats.org/wordprocessingml/2006/main" w14:paraId="104C341E"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ja-jp" w:bidi="ja-jp" w:val="ja-jp"/>
        </w:rPr>
        <w:drawing>
          <wp:anchor xmlns:wp="http://schemas.openxmlformats.org/drawingml/2006/wordprocessingDrawing" distT="0" distB="0" distL="114300" distR="114300" simplePos="0" relativeHeight="251658281"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Pr="00A67547">
        <w:rPr>
          <w:rFonts w:eastAsiaTheme="minorHAnsi" w:cs="Arial"/>
          <w:kern w:val="0"/>
          <w:lang w:eastAsia="ja-jp" w:bidi="ja-jp" w:val="ja-jp"/>
        </w:rPr>
        <w:t xml:space="preserve">[Show instance path (インスタンス パスを表示)] チェックボックスがオンの場合、パスおよび名前でインスタンス ビュー内のオブジェクトを検索できます。</w:t>
      </w:r>
      <w:r w:rsidR="00A67547" w:rsidRPr="00A67547">
        <w:rPr>
          <w:rFonts w:cs="Arial"/>
          <w:lang w:eastAsia="ja-jp" w:bidi="ja-jp" w:val="ja-jp"/>
        </w:rPr>
        <w:t xml:space="preserve">検索を実行するには、[フィルター] フィールドにオブジェクトの名前を入力します。</w:t>
      </w:r>
    </w:p>
    <w:p xmlns:w="http://schemas.openxmlformats.org/wordprocessingml/2006/main" w14:paraId="5B91496B"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4FAF0E07"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eastAsia="ja-jp" w:bidi="ja-jp" w:val="ja-jp"/>
        </w:rPr>
        <w:t xml:space="preserve">[Show instance path (インスタンス パスを表示)] チェックボックスがオフの場合、インスタンス ビュー内のオブジェクトの検索に使用できるのは名前だけであることに注意してください。</w:t>
      </w:r>
    </w:p>
    <w:p xmlns:w="http://schemas.openxmlformats.org/wordprocessingml/2006/main" w14:paraId="61EC4BF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xmlns:w="http://schemas.openxmlformats.org/wordprocessingml/2006/main" w14:paraId="793C0C4E"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eastAsia="ja-jp" w:bidi="ja-jp" w:val="ja-jp"/>
        </w:rPr>
        <w:t xml:space="preserve">インスタンス ビュー内のオブジェクトは、オブジェクト パスの一部やオブジェクト名の一部でも検索できます。</w:t>
      </w:r>
    </w:p>
    <w:p xmlns:w="http://schemas.openxmlformats.org/wordprocessingml/2006/main" w14:paraId="0FEEBC86"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lang w:eastAsia="ja-jp" w:bidi="ja-jp" w:val="ja-jp"/>
        </w:rPr>
        <w:drawing>
          <wp:inline xmlns:wp="http://schemas.openxmlformats.org/drawingml/2006/wordprocessingDrawing"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xmlns:w="http://schemas.openxmlformats.org/wordprocessingml/2006/main" w14:paraId="5A78F93F"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eastAsia="ja-jp" w:bidi="ja-jp" w:val="ja-jp"/>
        </w:rPr>
        <w:t xml:space="preserve">パスを持たないオブジェクトの [パス] 列は表示されません。その他すべてのインスタンスの [パス] 列は表示されます。</w:t>
      </w:r>
    </w:p>
    <w:p xmlns:w="http://schemas.openxmlformats.org/wordprocessingml/2006/main" w14:paraId="6213A879"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xmlns:w="http://schemas.openxmlformats.org/wordprocessingml/2006/main" w14:paraId="6C61AC8E"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lang w:eastAsia="ja-jp" w:bidi="ja-jp" w:val="ja-jp"/>
        </w:rPr>
        <w:t xml:space="preserve">[Show instance path (インスタンス パスを表示)] チェックボックスのオン/オフにかかわらず、ダッシュボード オブジェクトにカーソルを合わせると、オブジェクト名とオブジェクト パスを含むヒントが表示されます。</w:t>
      </w:r>
    </w:p>
    <w:p xmlns:w="http://schemas.openxmlformats.org/wordprocessingml/2006/main" w14:paraId="111224F8" w14:textId="77777777" w:rsidR="009A6FCD" w:rsidRPr="00A67547" w:rsidRDefault="009A6FCD" w:rsidP="009A6FCD">
      <w:pPr>
        <w:spacing w:before="0" w:after="0" w:line="259" w:lineRule="auto"/>
        <w:contextualSpacing/>
        <w:jc w:val="left"/>
        <w:rPr>
          <w:rFonts w:eastAsiaTheme="minorHAnsi" w:cs="Arial"/>
          <w:kern w:val="0"/>
        </w:rPr>
      </w:pPr>
    </w:p>
    <w:p xmlns:w="http://schemas.openxmlformats.org/wordprocessingml/2006/main" w14:paraId="0020E6C9" w14:textId="77777777" w:rsidR="0067099E" w:rsidRPr="00A67547" w:rsidRDefault="0067099E" w:rsidP="009A6FCD">
      <w:pPr>
        <w:spacing w:before="0" w:after="0" w:line="259" w:lineRule="auto"/>
        <w:jc w:val="left"/>
        <w:rPr>
          <w:rFonts w:eastAsiaTheme="minorHAnsi" w:cs="Arial"/>
          <w:kern w:val="0"/>
        </w:rPr>
      </w:pPr>
      <w:r w:rsidRPr="00A67547">
        <w:rPr>
          <w:noProof/>
          <w:rFonts w:eastAsiaTheme="minorHAnsi" w:cs="Arial"/>
          <w:kern w:val="0"/>
          <w:lang w:eastAsia="ja-jp" w:bidi="ja-jp" w:val="ja-jp"/>
        </w:rPr>
        <w:drawing>
          <wp:inline xmlns:wp="http://schemas.openxmlformats.org/drawingml/2006/wordprocessingDrawing"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lang w:eastAsia="ja-jp" w:bidi="ja-jp" w:val="ja-jp"/>
        </w:rPr>
        <w:t xml:space="preserve"> </w:t>
      </w:r>
    </w:p>
    <w:p xmlns:w="http://schemas.openxmlformats.org/wordprocessingml/2006/main" w14:paraId="09425256"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lang w:eastAsia="ja-jp" w:bidi="ja-jp" w:val="ja-jp"/>
        </w:rPr>
        <w:t xml:space="preserve">[パス] 列が空のダッシュボード オブジェクトにカーソルを合わせると、オブジェクト名のみを含むヒントが表示されます。</w:t>
      </w:r>
    </w:p>
    <w:p xmlns:w="http://schemas.openxmlformats.org/wordprocessingml/2006/main"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ja-jp" w:bidi="ja-jp" w:val="ja-jp"/>
        </w:rPr>
        <w:drawing>
          <wp:inline xmlns:wp="http://schemas.openxmlformats.org/drawingml/2006/wordprocessingDrawing"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xmlns:w="http://schemas.openxmlformats.org/wordprocessingml/2006/main" w14:paraId="6F59AAEA" w14:textId="77777777" w:rsidR="009A6FCD" w:rsidRPr="00A67547" w:rsidRDefault="009A6FCD" w:rsidP="009A6FCD">
      <w:pPr>
        <w:spacing w:before="0" w:after="160" w:line="259" w:lineRule="auto"/>
        <w:jc w:val="left"/>
        <w:rPr>
          <w:rFonts w:eastAsiaTheme="minorHAnsi" w:cs="Arial"/>
          <w:kern w:val="0"/>
        </w:rPr>
      </w:pPr>
    </w:p>
    <w:p xmlns:w="http://schemas.openxmlformats.org/wordprocessingml/2006/main"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lang w:eastAsia="ja-jp" w:bidi="ja-jp" w:val="ja-jp"/>
        </w:rPr>
        <w:t xml:space="preserve">ダッシュボード レベルを変更すると [フィルター] フィールドのデータは消去されます。</w:t>
      </w:r>
    </w:p>
    <w:p xmlns:w="http://schemas.openxmlformats.org/wordprocessingml/2006/main"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lang w:eastAsia="ja-jp" w:bidi="ja-jp" w:val="ja-jp"/>
        </w:rPr>
        <w:t xml:space="preserve">ダッシュボード グループに、[パス] 列が空のオブジェクトと [パス] 列にパスのあるオブジェクトが</w:t>
      </w:r>
      <w:r w:rsidRPr="00A67547">
        <w:rPr>
          <w:color w:val="000000"/>
          <w:shd w:val="clear" w:color="auto" w:fill="FFFFFF"/>
          <w:rFonts w:eastAsiaTheme="minorHAnsi" w:cs="Arial"/>
          <w:kern w:val="0"/>
          <w:lang w:eastAsia="ja-jp" w:bidi="ja-jp" w:val="ja-jp"/>
        </w:rPr>
        <w:t xml:space="preserve">両方とも</w:t>
      </w:r>
      <w:r w:rsidRPr="00A67547">
        <w:rPr>
          <w:rFonts w:eastAsiaTheme="minorHAnsi" w:cs="Arial"/>
          <w:kern w:val="0"/>
          <w:lang w:eastAsia="ja-jp" w:bidi="ja-jp" w:val="ja-jp"/>
        </w:rPr>
        <w:t xml:space="preserve">存在する場合でも、[フィルター] フィールドは使用できます。</w:t>
      </w:r>
    </w:p>
    <w:p xmlns:w="http://schemas.openxmlformats.org/wordprocessingml/2006/main" w14:paraId="60192134" w14:textId="77777777" w:rsidR="009A6FCD" w:rsidRPr="00A67547" w:rsidRDefault="009A6FCD" w:rsidP="009A6FCD">
      <w:pPr>
        <w:spacing w:line="240" w:lineRule="auto"/>
        <w:jc w:val="left"/>
        <w:rPr>
          <w:rFonts w:cs="Arial"/>
        </w:rPr>
      </w:pPr>
    </w:p>
    <w:p xmlns:w="http://schemas.openxmlformats.org/wordprocessingml/2006/main" w14:paraId="2C278CFB" w14:textId="31AE864E" w:rsidR="002167A2" w:rsidRDefault="00A7296F" w:rsidP="002167A2">
      <w:pPr>
        <w:pStyle w:val="Heading3"/>
      </w:pPr>
      <w:r>
        <w:rPr>
          <w:lang w:eastAsia="ja-jp" w:bidi="ja-jp" w:val="ja-jp"/>
        </w:rPr>
        <w:t xml:space="preserve">実行プロファイルの構成</w:t>
      </w:r>
    </w:p>
    <w:p xmlns:w="http://schemas.openxmlformats.org/wordprocessingml/2006/main" w14:paraId="4631D570" w14:textId="2ABDAAE9" w:rsidR="002167A2" w:rsidRPr="00684095" w:rsidRDefault="002167A2" w:rsidP="006C7CCD">
      <w:pPr>
        <w:rPr>
          <w:rFonts w:cs="Arial"/>
        </w:rPr>
      </w:pPr>
      <w:r w:rsidRPr="00684095">
        <w:rPr>
          <w:rFonts w:cs="Arial"/>
          <w:lang w:eastAsia="ja-jp" w:bidi="ja-jp" w:val="ja-jp"/>
        </w:rPr>
        <w:t xml:space="preserve">SQL Server 管理パックの初回インポート時には、新しい Microsoft SQL Server レプリケーション SCOM SDK 検出実行プロファイルが作成されます。これにより、System Center Operations Manager の特権の低い環境を作成することができます。</w:t>
      </w:r>
    </w:p>
    <w:p xmlns:w="http://schemas.openxmlformats.org/wordprocessingml/2006/main" w14:paraId="4197148A" w14:textId="77777777" w:rsidR="00FB586A" w:rsidRPr="00684095" w:rsidRDefault="00FB586A" w:rsidP="002167A2">
      <w:pPr>
        <w:spacing w:line="240" w:lineRule="auto"/>
        <w:jc w:val="left"/>
        <w:rPr>
          <w:rFonts w:cs="Arial"/>
        </w:rPr>
      </w:pPr>
    </w:p>
    <w:p xmlns:w="http://schemas.openxmlformats.org/wordprocessingml/2006/main" w14:paraId="545AEA46" w14:textId="71E600B0" w:rsidR="00FB586A" w:rsidRPr="00684095" w:rsidRDefault="00FB586A" w:rsidP="00FB586A">
      <w:pPr>
        <w:spacing w:line="240" w:lineRule="auto"/>
        <w:jc w:val="left"/>
        <w:rPr>
          <w:rFonts w:cs="Arial"/>
        </w:rPr>
      </w:pPr>
      <w:r w:rsidRPr="00684095">
        <w:rPr>
          <w:rFonts w:cs="Arial"/>
          <w:lang w:eastAsia="ja-jp" w:bidi="ja-jp" w:val="ja-jp"/>
        </w:rPr>
        <w:t xml:space="preserve">System Center Operations Manager 管理サーバーでアクセス許可を構成するには: </w:t>
      </w:r>
    </w:p>
    <w:p xmlns:w="http://schemas.openxmlformats.org/wordprocessingml/2006/main"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ドメイン コントローラーで SSREPLSDK アカウントを作成します。</w:t>
      </w:r>
    </w:p>
    <w:p xmlns:w="http://schemas.openxmlformats.org/wordprocessingml/2006/main"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SSREPLSDK アカウントにローカル管理者のアクセス許可を付与します。</w:t>
      </w:r>
    </w:p>
    <w:p xmlns:w="http://schemas.openxmlformats.org/wordprocessingml/2006/main" w14:paraId="356FA207" w14:textId="77777777" w:rsidR="00FB586A" w:rsidRPr="00684095" w:rsidRDefault="00FB586A" w:rsidP="00FB586A">
      <w:pPr>
        <w:pStyle w:val="ListParagraph"/>
        <w:ind w:left="915"/>
        <w:jc w:val="left"/>
        <w:rPr>
          <w:rFonts w:ascii="Arial" w:hAnsi="Arial" w:cs="Arial"/>
          <w:sz w:val="20"/>
          <w:szCs w:val="20"/>
        </w:rPr>
      </w:pPr>
    </w:p>
    <w:p xmlns:w="http://schemas.openxmlformats.org/wordprocessingml/2006/main" w14:paraId="59ED438F" w14:textId="63FCBCDB" w:rsidR="00FB586A" w:rsidRPr="00684095" w:rsidRDefault="00FB586A" w:rsidP="00FB586A">
      <w:pPr>
        <w:spacing w:line="240" w:lineRule="auto"/>
        <w:jc w:val="left"/>
        <w:rPr>
          <w:rFonts w:cs="Arial"/>
        </w:rPr>
      </w:pPr>
      <w:r w:rsidRPr="00684095">
        <w:rPr>
          <w:rFonts w:cs="Arial"/>
          <w:lang w:eastAsia="ja-jp" w:bidi="ja-jp" w:val="ja-jp"/>
        </w:rPr>
        <w:t xml:space="preserve">System Center Operations Manager でアクセス許可を構成するには:</w:t>
      </w:r>
    </w:p>
    <w:p xmlns:w="http://schemas.openxmlformats.org/wordprocessingml/2006/main"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SCOM コンソールを開き、[管理] ウィンドウに移動します。</w:t>
      </w:r>
    </w:p>
    <w:p xmlns:w="http://schemas.openxmlformats.org/wordprocessingml/2006/main"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ユーザー ロール] ビュー ([セキュリティ] フォルダーの下にあります) を選択します。</w:t>
      </w:r>
    </w:p>
    <w:p xmlns:w="http://schemas.openxmlformats.org/wordprocessingml/2006/main"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Operations Manager Operators (Operations Manager オペレーター)] ロールを右クリックし、コンテキスト メニューで [プロパティ] をクリックします。</w:t>
      </w:r>
    </w:p>
    <w:p xmlns:w="http://schemas.openxmlformats.org/wordprocessingml/2006/main"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全般プロパティ] タブで [追加] ボタンをクリックします。</w:t>
      </w:r>
    </w:p>
    <w:p xmlns:w="http://schemas.openxmlformats.org/wordprocessingml/2006/main"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SSREPLSDK ユーザーを見つけて [OK] をクリックします。</w:t>
      </w:r>
    </w:p>
    <w:p xmlns:w="http://schemas.openxmlformats.org/wordprocessingml/2006/main"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ja-jp" w:bidi="ja-jp" w:val="ja-jp"/>
        </w:rPr>
        <w:t xml:space="preserve">[OK] ボタンをクリックして変更を適用し、[ユーザー ロールのプロパティ] ダイアログ ボックスを閉じます。</w:t>
      </w:r>
    </w:p>
    <w:p xmlns:w="http://schemas.openxmlformats.org/wordprocessingml/2006/main" w14:paraId="57B57A56" w14:textId="3F28AC61" w:rsidR="00567E6F" w:rsidRDefault="009D36D1" w:rsidP="00281250">
      <w:pPr>
        <w:pStyle w:val="Heading2"/>
      </w:pPr>
      <w:r>
        <w:rPr>
          <w:lang w:eastAsia="ja-jp" w:bidi="ja-jp" w:val="ja-jp"/>
        </w:rPr>
        <w:t xml:space="preserve">既知の問題とトラブルシューティング</w:t>
      </w:r>
    </w:p>
    <w:p xmlns:w="http://schemas.openxmlformats.org/wordprocessingml/2006/main" w14:paraId="5088CFB1" w14:textId="21FE4BA3" w:rsidR="00BB0295" w:rsidRDefault="00BB0295" w:rsidP="00BB0295">
      <w:pPr>
        <w:pStyle w:val="Heading5"/>
      </w:pPr>
      <w:r>
        <w:rPr>
          <w:lang w:eastAsia="ja-jp" w:bidi="ja-jp" w:val="ja-jp"/>
        </w:rPr>
        <w:t xml:space="preserve">既定の管理パックが削除された場合、署名済みの SQL Server ダッシュボードの構成を保存できない</w:t>
      </w:r>
    </w:p>
    <w:p xmlns:w="http://schemas.openxmlformats.org/wordprocessingml/2006/main" w14:paraId="2B94A294" w14:textId="15306E3D" w:rsidR="00BB0295" w:rsidRDefault="00BB0295" w:rsidP="00BB0295">
      <w:r w:rsidRPr="006E63DB">
        <w:rPr>
          <w:b/>
          <w:lang w:eastAsia="ja-jp" w:bidi="ja-jp" w:val="ja-jp"/>
        </w:rPr>
        <w:t xml:space="preserve">問題: </w:t>
      </w:r>
      <w:r w:rsidRPr="006E63DB">
        <w:rPr>
          <w:lang w:eastAsia="ja-jp" w:bidi="ja-jp" w:val="ja-jp"/>
        </w:rPr>
        <w:t xml:space="preserve">署名済みの SQL Server ダッシュボードが構成の変更を既定の管理パック (Microsoft.SystemCenter.OperationsManager.DefaultUser) に保存します。</w:t>
      </w:r>
    </w:p>
    <w:p xmlns:w="http://schemas.openxmlformats.org/wordprocessingml/2006/main" w14:paraId="002DC31D" w14:textId="521DA5A8" w:rsidR="00BB0295" w:rsidRDefault="00BB0295" w:rsidP="00BB0295">
      <w:r w:rsidRPr="006E63DB">
        <w:rPr>
          <w:b/>
          <w:lang w:eastAsia="ja-jp" w:bidi="ja-jp" w:val="ja-jp"/>
        </w:rPr>
        <w:t xml:space="preserve">解決方法: </w:t>
      </w:r>
      <w:r w:rsidRPr="006E63DB">
        <w:rPr>
          <w:lang w:eastAsia="ja-jp" w:bidi="ja-jp" w:val="ja-jp"/>
        </w:rPr>
        <w:t xml:space="preserve">既定の管理パックをインポートします。管理パックの今後のバージョンでは、構成を保存するためのカスタム管理パックを設定できるようになります。</w:t>
      </w:r>
    </w:p>
    <w:p xmlns:w="http://schemas.openxmlformats.org/wordprocessingml/2006/main" w14:paraId="27792D48" w14:textId="0717DB9A" w:rsidR="00281250" w:rsidRDefault="00010135" w:rsidP="00E83392">
      <w:pPr>
        <w:pStyle w:val="Heading5"/>
      </w:pPr>
      <w:r>
        <w:rPr>
          <w:lang w:eastAsia="ja-jp" w:bidi="ja-jp" w:val="ja-jp"/>
        </w:rPr>
        <w:t xml:space="preserve">SQL Server ダッシュボードに、古いデータが表示されることがある</w:t>
      </w:r>
    </w:p>
    <w:p xmlns:w="http://schemas.openxmlformats.org/wordprocessingml/2006/main" w14:paraId="73AA7315" w14:textId="5E7A27AB" w:rsidR="00E83392" w:rsidRDefault="00E83392" w:rsidP="00E83392">
      <w:r w:rsidRPr="006E63DB">
        <w:rPr>
          <w:b/>
          <w:lang w:eastAsia="ja-jp" w:bidi="ja-jp" w:val="ja-jp"/>
        </w:rPr>
        <w:t xml:space="preserve">問題: </w:t>
      </w:r>
      <w:r w:rsidRPr="006E63DB">
        <w:rPr>
          <w:lang w:eastAsia="ja-jp" w:bidi="ja-jp" w:val="ja-jp"/>
        </w:rPr>
        <w:t xml:space="preserve">Operations Manager データベースは、データ ウェアハウスと同期する必要があります。既定の同期プロシージャが長期間実行されていない場合、ダッシュボードで最新のデータを取得できなくなります。</w:t>
      </w:r>
    </w:p>
    <w:p xmlns:w="http://schemas.openxmlformats.org/wordprocessingml/2006/main" w14:paraId="750C5BB4" w14:textId="4E915BF4" w:rsidR="00E83392" w:rsidRDefault="00E83392" w:rsidP="00E83392">
      <w:r w:rsidRPr="006E63DB">
        <w:rPr>
          <w:b/>
          <w:lang w:eastAsia="ja-jp" w:bidi="ja-jp" w:val="ja-jp"/>
        </w:rPr>
        <w:t xml:space="preserve">解決方法: </w:t>
      </w:r>
      <w:r w:rsidRPr="006E63DB">
        <w:rPr>
          <w:lang w:eastAsia="ja-jp" w:bidi="ja-jp" w:val="ja-jp"/>
        </w:rPr>
        <w:t xml:space="preserve">System Center データ アクセス サービスを再起動し、必要なその他の操作を実行して差分同期を再有効化します。</w:t>
      </w:r>
    </w:p>
    <w:p xmlns:w="http://schemas.openxmlformats.org/wordprocessingml/2006/main" w14:paraId="5BE16979" w14:textId="54DA40AC" w:rsidR="00296B75" w:rsidRDefault="00E81B79" w:rsidP="00296B75">
      <w:pPr>
        <w:pStyle w:val="Heading5"/>
      </w:pPr>
      <w:r>
        <w:rPr>
          <w:lang w:eastAsia="ja-jp" w:bidi="ja-jp" w:val="ja-jp"/>
        </w:rPr>
        <w:t xml:space="preserve">SCOM サーバー接続の障害が発生した場合に Operations Manager コンソールがクラッシュする</w:t>
      </w:r>
    </w:p>
    <w:p xmlns:w="http://schemas.openxmlformats.org/wordprocessingml/2006/main" w14:paraId="71981BB3" w14:textId="2A58D233" w:rsidR="00296B75" w:rsidRDefault="00296B75" w:rsidP="00296B75">
      <w:r w:rsidRPr="006E63DB">
        <w:rPr>
          <w:b/>
          <w:lang w:eastAsia="ja-jp" w:bidi="ja-jp" w:val="ja-jp"/>
        </w:rPr>
        <w:t xml:space="preserve">問題: </w:t>
      </w:r>
      <w:r w:rsidRPr="006E63DB">
        <w:rPr>
          <w:lang w:eastAsia="ja-jp" w:bidi="ja-jp" w:val="ja-jp"/>
        </w:rPr>
        <w:t xml:space="preserve">Operations Manager コンソールの SCOM サーバーへの接続が切断されると、SQL Server ダッシュボードがクラッシュすることがあります。この問題は、ネットワークの問題または SCOM サーバーの問題 (コンソールを長時間にわたって操作していなかったなど) により、発生することがあります。</w:t>
      </w:r>
    </w:p>
    <w:p xmlns:w="http://schemas.openxmlformats.org/wordprocessingml/2006/main" w14:paraId="7FFCC8A0" w14:textId="5833CAAC" w:rsidR="00296B75" w:rsidRDefault="00296B75" w:rsidP="00296B75">
      <w:r w:rsidRPr="006E63DB">
        <w:rPr>
          <w:b/>
          <w:lang w:eastAsia="ja-jp" w:bidi="ja-jp" w:val="ja-jp"/>
        </w:rPr>
        <w:t xml:space="preserve">解欠方法: </w:t>
      </w:r>
      <w:r w:rsidRPr="006E63DB">
        <w:rPr>
          <w:lang w:eastAsia="ja-jp" w:bidi="ja-jp" w:val="ja-jp"/>
        </w:rPr>
        <w:t xml:space="preserve">SCOM サーバーとの接続を確認します。Operations Manager コンソールを再度開きます。</w:t>
      </w:r>
    </w:p>
    <w:p xmlns:w="http://schemas.openxmlformats.org/wordprocessingml/2006/main" w14:paraId="698C3333" w14:textId="77777777" w:rsidR="00E83392" w:rsidRDefault="00E83392" w:rsidP="00E83392"/>
    <w:p xmlns:w="http://schemas.openxmlformats.org/wordprocessingml/2006/main" w14:paraId="43EF6325" w14:textId="3DE7133B" w:rsidR="00296B75" w:rsidRDefault="00412F13" w:rsidP="00296B75">
      <w:pPr>
        <w:pStyle w:val="Heading5"/>
      </w:pPr>
      <w:r>
        <w:rPr>
          <w:lang w:eastAsia="ja-jp" w:bidi="ja-jp" w:val="ja-jp"/>
        </w:rPr>
        <w:t xml:space="preserve">SQL Server ダッシュ ボードの構成が、数名の操作者によって同時に編集された場合、最後の変更のみが適用される</w:t>
      </w:r>
    </w:p>
    <w:p xmlns:w="http://schemas.openxmlformats.org/wordprocessingml/2006/main" w14:paraId="51BB48E0" w14:textId="0587794B" w:rsidR="00296B75" w:rsidRDefault="00296B75" w:rsidP="00296B75">
      <w:r w:rsidRPr="006E63DB">
        <w:rPr>
          <w:b/>
          <w:lang w:eastAsia="ja-jp" w:bidi="ja-jp" w:val="ja-jp"/>
        </w:rPr>
        <w:t xml:space="preserve">問題: </w:t>
      </w:r>
      <w:r w:rsidRPr="006E63DB">
        <w:rPr>
          <w:lang w:eastAsia="ja-jp" w:bidi="ja-jp" w:val="ja-jp"/>
        </w:rPr>
        <w:t xml:space="preserve">ユーザーが、SQL Server ダッシュボードを Operations Manager コンソールと Web コンソールから同時に編集する場合、「最後の変更を適用する」アルゴリズムが適用され、問題が解決されます。</w:t>
      </w:r>
    </w:p>
    <w:p xmlns:w="http://schemas.openxmlformats.org/wordprocessingml/2006/main" w14:paraId="699717F4" w14:textId="0F50B5BF" w:rsidR="00296B75" w:rsidRDefault="00412F13" w:rsidP="00296B75">
      <w:r w:rsidRPr="006E63DB">
        <w:rPr>
          <w:b/>
          <w:lang w:eastAsia="ja-jp" w:bidi="ja-jp" w:val="ja-jp"/>
        </w:rPr>
        <w:t xml:space="preserve">解決方法: </w:t>
      </w:r>
      <w:r w:rsidRPr="006E63DB">
        <w:rPr>
          <w:lang w:eastAsia="ja-jp" w:bidi="ja-jp" w:val="ja-jp"/>
        </w:rPr>
        <w:t xml:space="preserve">ダッシュボードを再び開くか、データが更新されるまで待機します。</w:t>
      </w:r>
    </w:p>
    <w:p xmlns:w="http://schemas.openxmlformats.org/wordprocessingml/2006/main" w14:paraId="515BAAD8" w14:textId="6AC4C7D6" w:rsidR="00296B75" w:rsidRDefault="00E32AF2" w:rsidP="00296B75">
      <w:pPr>
        <w:pStyle w:val="Heading5"/>
      </w:pPr>
      <w:r>
        <w:rPr>
          <w:lang w:eastAsia="ja-jp" w:bidi="ja-jp" w:val="ja-jp"/>
        </w:rPr>
        <w:t xml:space="preserve">構成の保存に失敗した場合に Operations Manager コンソールが応答しないことがある</w:t>
      </w:r>
    </w:p>
    <w:p xmlns:w="http://schemas.openxmlformats.org/wordprocessingml/2006/main" w14:paraId="44B5FA9C" w14:textId="26592612" w:rsidR="00296B75" w:rsidRDefault="00296B75" w:rsidP="00934AED">
      <w:r w:rsidRPr="006E63DB">
        <w:rPr>
          <w:b/>
          <w:lang w:eastAsia="ja-jp" w:bidi="ja-jp" w:val="ja-jp"/>
        </w:rPr>
        <w:t xml:space="preserve">問題: </w:t>
      </w:r>
      <w:r w:rsidRPr="006E63DB">
        <w:rPr>
          <w:lang w:eastAsia="ja-jp" w:bidi="ja-jp" w:val="ja-jp"/>
        </w:rPr>
        <w:t xml:space="preserve">一部のまれなケースで、SCOM が更新されたダッシュボードの構成を保存できないことがあります。この場合、SQL Server ダッシュボードのダイアログ ボックス (例: [グループの追加] ダイアログ ボックスの[OK] ボタン) が応答しなくなります。ユーザーは、アプリケーション イベント ログでエラーの詳細を確認することができます。</w:t>
      </w:r>
    </w:p>
    <w:p xmlns:w="http://schemas.openxmlformats.org/wordprocessingml/2006/main" w14:paraId="4D50EB16" w14:textId="1D871AA5" w:rsidR="00296B75" w:rsidRDefault="00296B75" w:rsidP="00E83392">
      <w:r w:rsidRPr="006E63DB">
        <w:rPr>
          <w:b/>
          <w:lang w:eastAsia="ja-jp" w:bidi="ja-jp" w:val="ja-jp"/>
        </w:rPr>
        <w:t xml:space="preserve">解決方法: </w:t>
      </w:r>
      <w:r w:rsidRPr="006E63DB">
        <w:rPr>
          <w:lang w:eastAsia="ja-jp" w:bidi="ja-jp" w:val="ja-jp"/>
        </w:rPr>
        <w:t xml:space="preserve">Operations Manager コンソールを再度開きます。</w:t>
      </w:r>
    </w:p>
    <w:p xmlns:w="http://schemas.openxmlformats.org/wordprocessingml/2006/main" w14:paraId="74D9AB73" w14:textId="77777777" w:rsidR="00EE3CB5" w:rsidRPr="00EE3CB5" w:rsidRDefault="00EE3CB5" w:rsidP="00EE3CB5">
      <w:pPr>
        <w:pStyle w:val="Heading5"/>
      </w:pPr>
      <w:r w:rsidRPr="00AF1D33">
        <w:rPr>
          <w:lang w:eastAsia="ja-jp" w:bidi="ja-jp" w:val="ja-jp"/>
        </w:rPr>
        <w:t xml:space="preserve">1000 以上のオブジェクトがある場合、オブジェクトに「監視されない」状態が表示されることがある</w:t>
      </w:r>
    </w:p>
    <w:p xmlns:w="http://schemas.openxmlformats.org/wordprocessingml/2006/main" w14:paraId="5D934A58" w14:textId="534A22DF" w:rsidR="00EE3CB5" w:rsidRDefault="00EE3CB5" w:rsidP="00EE3CB5">
      <w:r>
        <w:rPr>
          <w:b/>
          <w:lang w:eastAsia="ja-jp" w:bidi="ja-jp" w:val="ja-jp"/>
        </w:rPr>
        <w:t xml:space="preserve">問題:</w:t>
      </w:r>
      <w:r>
        <w:rPr>
          <w:lang w:eastAsia="ja-jp" w:bidi="ja-jp" w:val="ja-jp"/>
        </w:rPr>
        <w:t xml:space="preserve"> 1000 以上のオブジェクトが同時に検出された場合 (かつ検出プロセスがまだ完了していない場合)、ダッシュボードは正しく読み込まれますが、すべてのオブジェクトに「監視されない」状態が表示されることがあります。</w:t>
      </w:r>
    </w:p>
    <w:p xmlns:w="http://schemas.openxmlformats.org/wordprocessingml/2006/main" w14:paraId="3FEA5718" w14:textId="45165788" w:rsidR="00EE3CB5" w:rsidRDefault="00EE3CB5" w:rsidP="00EE3CB5">
      <w:r>
        <w:rPr>
          <w:b/>
          <w:lang w:eastAsia="ja-jp" w:bidi="ja-jp" w:val="ja-jp"/>
        </w:rPr>
        <w:t xml:space="preserve">解決方法:</w:t>
      </w:r>
      <w:r>
        <w:rPr>
          <w:lang w:eastAsia="ja-jp" w:bidi="ja-jp" w:val="ja-jp"/>
        </w:rPr>
        <w:t xml:space="preserve"> データが更新されるまで待機します。</w:t>
      </w:r>
    </w:p>
    <w:p xmlns:w="http://schemas.openxmlformats.org/wordprocessingml/2006/main" w14:paraId="1C1BF762" w14:textId="77777777" w:rsidR="00EE3CB5" w:rsidRPr="00EE3CB5" w:rsidRDefault="00EE3CB5" w:rsidP="00EE3CB5">
      <w:pPr>
        <w:pStyle w:val="Heading5"/>
      </w:pPr>
      <w:r w:rsidRPr="00AF1D33">
        <w:rPr>
          <w:lang w:eastAsia="ja-jp" w:bidi="ja-jp" w:val="ja-jp"/>
        </w:rPr>
        <w:t xml:space="preserve">5,000 個以上のオブジェクトがある場合、アラートに「0」の値が表示されることがある</w:t>
      </w:r>
    </w:p>
    <w:p xmlns:w="http://schemas.openxmlformats.org/wordprocessingml/2006/main" w14:paraId="77EE1EE6" w14:textId="09B4CF63" w:rsidR="00EE3CB5" w:rsidRDefault="00EE3CB5" w:rsidP="00EE3CB5">
      <w:r>
        <w:rPr>
          <w:b/>
          <w:lang w:eastAsia="ja-jp" w:bidi="ja-jp" w:val="ja-jp"/>
        </w:rPr>
        <w:t xml:space="preserve">問題:</w:t>
      </w:r>
      <w:r>
        <w:rPr>
          <w:lang w:eastAsia="ja-jp" w:bidi="ja-jp" w:val="ja-jp"/>
        </w:rPr>
        <w:t xml:space="preserve"> 約 5,000 個以上のオブジェクトが同時に検出された場合 (かつ検出プロセスがまだ完了していない場合)、オブジェクトの数は正しく読み込まれ、表示されますが、アラートには 0 の値が表示される可能性があります。</w:t>
      </w:r>
    </w:p>
    <w:p xmlns:w="http://schemas.openxmlformats.org/wordprocessingml/2006/main" w14:paraId="5DF17B73" w14:textId="0528D1D4" w:rsidR="00EE3CB5" w:rsidRDefault="00EE3CB5" w:rsidP="00EE3CB5">
      <w:r>
        <w:rPr>
          <w:b/>
          <w:lang w:eastAsia="ja-jp" w:bidi="ja-jp" w:val="ja-jp"/>
        </w:rPr>
        <w:t xml:space="preserve">解決方法:</w:t>
      </w:r>
      <w:r>
        <w:rPr>
          <w:lang w:eastAsia="ja-jp" w:bidi="ja-jp" w:val="ja-jp"/>
        </w:rPr>
        <w:t xml:space="preserve"> データが更新されるまで待機します。</w:t>
      </w:r>
    </w:p>
    <w:p xmlns:w="http://schemas.openxmlformats.org/wordprocessingml/2006/main" w14:paraId="1419C418" w14:textId="5DE82AB9" w:rsidR="00EE3CB5" w:rsidRPr="00EE3CB5" w:rsidRDefault="00EE3CB5" w:rsidP="00EE3CB5">
      <w:pPr>
        <w:pStyle w:val="Heading5"/>
      </w:pPr>
      <w:r w:rsidRPr="00AF1D33">
        <w:rPr>
          <w:lang w:eastAsia="ja-jp" w:bidi="ja-jp" w:val="ja-jp"/>
        </w:rPr>
        <w:t xml:space="preserve">Operations Manager コンソールの Silverlight バージョンがリモートの変更を受信しないことがある</w:t>
      </w:r>
    </w:p>
    <w:p xmlns:w="http://schemas.openxmlformats.org/wordprocessingml/2006/main" w14:paraId="3B8493FA" w14:textId="61A20899" w:rsidR="00EE3CB5" w:rsidRDefault="00EE3CB5" w:rsidP="00EE3CB5">
      <w:r>
        <w:rPr>
          <w:b/>
          <w:lang w:eastAsia="ja-jp" w:bidi="ja-jp" w:val="ja-jp"/>
        </w:rPr>
        <w:t xml:space="preserve">問題:</w:t>
      </w:r>
      <w:r>
        <w:rPr>
          <w:lang w:eastAsia="ja-jp" w:bidi="ja-jp" w:val="ja-jp"/>
        </w:rPr>
        <w:t xml:space="preserve"> リモートのワークステーションから Operations Manager コンソールの Silverlight バージョンに加えた変更が保存されないことがあります。</w:t>
      </w:r>
    </w:p>
    <w:p xmlns:w="http://schemas.openxmlformats.org/wordprocessingml/2006/main" w14:paraId="3B6D5144" w14:textId="280FAF3E" w:rsidR="00EE3CB5" w:rsidRDefault="00EE3CB5" w:rsidP="00EE3CB5">
      <w:r>
        <w:rPr>
          <w:b/>
          <w:lang w:eastAsia="ja-jp" w:bidi="ja-jp" w:val="ja-jp"/>
        </w:rPr>
        <w:t xml:space="preserve">解決方法:</w:t>
      </w:r>
      <w:r>
        <w:rPr>
          <w:lang w:eastAsia="ja-jp" w:bidi="ja-jp" w:val="ja-jp"/>
        </w:rPr>
        <w:t xml:space="preserve"> ダッシュボードを再度開くか、コンソールの再読み込みを試行しても有効ではありません。変更を適用するには、コンソールに直接アクセスしてください。</w:t>
      </w:r>
    </w:p>
    <w:p xmlns:w="http://schemas.openxmlformats.org/wordprocessingml/2006/main" w14:paraId="6BD3821B" w14:textId="61383B08" w:rsidR="00EE3CB5" w:rsidRPr="00EE3CB5" w:rsidRDefault="00EE3CB5" w:rsidP="00EE3CB5">
      <w:pPr>
        <w:pStyle w:val="Heading5"/>
      </w:pPr>
      <w:r w:rsidRPr="00AF1D33">
        <w:rPr>
          <w:lang w:eastAsia="ja-jp" w:bidi="ja-jp" w:val="ja-jp"/>
        </w:rPr>
        <w:t xml:space="preserve">一部の特殊な Windows テーマの使用により、Operations Manager コンソールがクラッシュする場合がある</w:t>
      </w:r>
    </w:p>
    <w:p xmlns:w="http://schemas.openxmlformats.org/wordprocessingml/2006/main" w14:paraId="2C332EEF" w14:textId="1785C474" w:rsidR="00EE3CB5" w:rsidRDefault="00EE3CB5" w:rsidP="00EE3CB5">
      <w:r>
        <w:rPr>
          <w:b/>
          <w:lang w:eastAsia="ja-jp" w:bidi="ja-jp" w:val="ja-jp"/>
        </w:rPr>
        <w:t xml:space="preserve">問題:</w:t>
      </w:r>
      <w:r>
        <w:rPr>
          <w:lang w:eastAsia="ja-jp" w:bidi="ja-jp" w:val="ja-jp"/>
        </w:rPr>
        <w:t xml:space="preserve"> Windows の配色に関する一部の変更 (前景テキストの色を別の色に変更するなど) により、Operations Manager コンソールがクラッシュすることがあります。</w:t>
      </w:r>
    </w:p>
    <w:p xmlns:w="http://schemas.openxmlformats.org/wordprocessingml/2006/main" w14:paraId="1FD7DD23" w14:textId="7DABA106" w:rsidR="00EE3CB5" w:rsidRPr="00407B16" w:rsidRDefault="00EE3CB5" w:rsidP="00AF1D33">
      <w:r>
        <w:rPr>
          <w:b/>
          <w:lang w:eastAsia="ja-jp" w:bidi="ja-jp" w:val="ja-jp"/>
        </w:rPr>
        <w:t xml:space="preserve">解決方法:</w:t>
      </w:r>
      <w:r>
        <w:rPr>
          <w:lang w:eastAsia="ja-jp" w:bidi="ja-jp" w:val="ja-jp"/>
        </w:rPr>
        <w:t xml:space="preserve"> 標準の Windows テーマおよびテキスト色を使用してください。</w:t>
      </w:r>
    </w:p>
    <w:p xmlns:w="http://schemas.openxmlformats.org/wordprocessingml/2006/main" w14:paraId="374B42E9" w14:textId="17692AC9" w:rsidR="00EE3CB5" w:rsidRPr="00B62AFE" w:rsidRDefault="00EE3CB5" w:rsidP="00EE3CB5">
      <w:pPr>
        <w:pStyle w:val="Heading5"/>
      </w:pPr>
      <w:r>
        <w:rPr>
          <w:lang w:eastAsia="ja-jp" w:bidi="ja-jp" w:val="ja-jp"/>
        </w:rPr>
        <w:t xml:space="preserve">プロシージャがデータ ウェアハウス ストレージから削除されない</w:t>
      </w:r>
    </w:p>
    <w:p xmlns:w="http://schemas.openxmlformats.org/wordprocessingml/2006/main" w14:paraId="5D52AB27" w14:textId="60809C0C" w:rsidR="00EE3CB5" w:rsidRDefault="00EE3CB5" w:rsidP="00EE3CB5">
      <w:r>
        <w:rPr>
          <w:b/>
          <w:lang w:eastAsia="ja-jp" w:bidi="ja-jp" w:val="ja-jp"/>
        </w:rPr>
        <w:t xml:space="preserve">問題: </w:t>
      </w:r>
      <w:r>
        <w:rPr>
          <w:lang w:eastAsia="ja-jp" w:bidi="ja-jp" w:val="ja-jp"/>
        </w:rPr>
        <w:t xml:space="preserve">GPMP のアンインストール後もデータ ウェアハウスのストレージにストアド プロシージャが残る場合があります。</w:t>
      </w:r>
    </w:p>
    <w:p xmlns:w="http://schemas.openxmlformats.org/wordprocessingml/2006/main" w14:paraId="0CA9A8AD" w14:textId="027BE8FD" w:rsidR="002E49E0" w:rsidRDefault="00EE3CB5" w:rsidP="00AF1D33">
      <w:r>
        <w:rPr>
          <w:b/>
          <w:lang w:eastAsia="ja-jp" w:bidi="ja-jp" w:val="ja-jp"/>
        </w:rPr>
        <w:t xml:space="preserve">解決方法:</w:t>
      </w:r>
      <w:r>
        <w:rPr>
          <w:lang w:eastAsia="ja-jp" w:bidi="ja-jp" w:val="ja-jp"/>
        </w:rPr>
        <w:t xml:space="preserve"> 管理パックのアンインストール後に、ストアド プロシージャを手動で削除します。</w:t>
      </w:r>
    </w:p>
    <w:p xmlns:w="http://schemas.openxmlformats.org/wordprocessingml/2006/main" w14:paraId="0D0642CE" w14:textId="339C35BD" w:rsidR="002E49E0" w:rsidRPr="00B62AFE" w:rsidRDefault="002E49E0" w:rsidP="002E49E0">
      <w:pPr>
        <w:pStyle w:val="Heading5"/>
      </w:pPr>
      <w:r>
        <w:rPr>
          <w:lang w:eastAsia="ja-jp" w:bidi="ja-jp" w:val="ja-jp"/>
        </w:rPr>
        <w:t xml:space="preserve">タイムアウトの問題</w:t>
      </w:r>
    </w:p>
    <w:p xmlns:w="http://schemas.openxmlformats.org/wordprocessingml/2006/main" w14:paraId="443D8DE3" w14:textId="2AEB186D" w:rsidR="002E49E0" w:rsidRDefault="002E49E0" w:rsidP="002E49E0">
      <w:r>
        <w:rPr>
          <w:b/>
          <w:lang w:eastAsia="ja-jp" w:bidi="ja-jp" w:val="ja-jp"/>
        </w:rPr>
        <w:t xml:space="preserve">問題:</w:t>
      </w:r>
      <w:r>
        <w:rPr>
          <w:lang w:eastAsia="ja-jp" w:bidi="ja-jp" w:val="ja-jp"/>
        </w:rPr>
        <w:t xml:space="preserve"> ダッシュボードの操作時 (特に大量のデータの処理中) に、事前に設定されたタイムアウト時間内にプロセスを完了できない状況が発生する場合があります。</w:t>
      </w:r>
    </w:p>
    <w:p xmlns:w="http://schemas.openxmlformats.org/wordprocessingml/2006/main" w14:paraId="62C632AC" w14:textId="39EC7081" w:rsidR="00EE5D42" w:rsidRPr="00364538" w:rsidRDefault="002E49E0" w:rsidP="002E49E0">
      <w:pPr>
        <w:rPr>
          <w:color w:val="FF0000"/>
          <w:sz w:val="40"/>
          <w:szCs w:val="40"/>
        </w:rPr>
      </w:pPr>
      <w:r>
        <w:rPr>
          <w:b/>
          <w:lang w:eastAsia="ja-jp" w:bidi="ja-jp" w:val="ja-jp"/>
        </w:rPr>
        <w:t xml:space="preserve">解決方法: </w:t>
      </w:r>
      <w:r>
        <w:rPr>
          <w:lang w:eastAsia="ja-jp" w:bidi="ja-jp" w:val="ja-jp"/>
        </w:rPr>
        <w:t xml:space="preserve">サーバー レジストリを介して、手動でデータ ウェアハウス DB でのクエリ実行のタイムアウト値を設定することができます。キー「HKLM\SOFTWARE\Microsoft\Microsoft Operations Manager\3.0\Data Warehouse」を作成し、名前「検索コマンド タイムアウト (秒)」で REG_DWORD 型の値を追加できます。サーバーは、既定の 180 秒ではなく、この値を使用します。</w:t>
      </w:r>
    </w:p>
    <w:p xmlns:w="http://schemas.openxmlformats.org/wordprocessingml/2006/main" w14:paraId="53F077F7" w14:textId="52982279" w:rsidR="00FC16D0" w:rsidRDefault="00FC16D0" w:rsidP="00FC16D0">
      <w:pPr>
        <w:pStyle w:val="Heading5"/>
      </w:pPr>
      <w:r>
        <w:rPr>
          <w:lang w:eastAsia="ja-jp" w:bidi="ja-jp" w:val="ja-jp"/>
        </w:rPr>
        <w:t xml:space="preserve">Operations Manager コンソールの Web バージョンでグループの操作中に、表示に関する特定の問題が発生することがある</w:t>
      </w:r>
    </w:p>
    <w:p xmlns:w="http://schemas.openxmlformats.org/wordprocessingml/2006/main" w14:paraId="4B37272E" w14:textId="0A066831" w:rsidR="00FC16D0" w:rsidRDefault="00FC16D0" w:rsidP="00FC16D0">
      <w:r w:rsidRPr="006E63DB">
        <w:rPr>
          <w:b/>
          <w:lang w:eastAsia="ja-jp" w:bidi="ja-jp" w:val="ja-jp"/>
        </w:rPr>
        <w:t xml:space="preserve">問題: </w:t>
      </w:r>
      <w:r w:rsidRPr="006E63DB">
        <w:rPr>
          <w:lang w:eastAsia="ja-jp" w:bidi="ja-jp" w:val="ja-jp"/>
        </w:rPr>
        <w:t xml:space="preserve">Operations Manager コンソールの Silverlight Web バージョンを使用しているときに、フォームの表示、追加/削除に関する問題が発生する可能性があります。ダッシュボードに 8 個以上のグループが含まれている場合に、フォームのテキストがフォーム自体よりも前に読み込まれることがあります。</w:t>
      </w:r>
    </w:p>
    <w:p xmlns:w="http://schemas.openxmlformats.org/wordprocessingml/2006/main" w14:paraId="32EF5EF9" w14:textId="06F197F1" w:rsidR="00EE5D42" w:rsidRDefault="00FC16D0" w:rsidP="00364538">
      <w:r>
        <w:rPr>
          <w:b/>
          <w:lang w:eastAsia="ja-jp" w:bidi="ja-jp" w:val="ja-jp"/>
        </w:rPr>
        <w:t xml:space="preserve">解決方法: </w:t>
      </w:r>
      <w:r>
        <w:rPr>
          <w:lang w:eastAsia="ja-jp" w:bidi="ja-jp" w:val="ja-jp"/>
        </w:rPr>
        <w:t xml:space="preserve">不明です。</w:t>
      </w:r>
    </w:p>
    <w:p xmlns:w="http://schemas.openxmlformats.org/wordprocessingml/2006/main" w14:paraId="6F3357BE" w14:textId="05F1AE0A" w:rsidR="008E3FCF" w:rsidRDefault="008E3FCF" w:rsidP="008E3FCF">
      <w:pPr>
        <w:pStyle w:val="Heading5"/>
      </w:pPr>
      <w:r>
        <w:rPr>
          <w:lang w:eastAsia="ja-jp" w:bidi="ja-jp" w:val="ja-jp"/>
        </w:rPr>
        <w:t xml:space="preserve">ダッシュボードがほとんど使用されていない場合、動作が遅くなることがある</w:t>
      </w:r>
    </w:p>
    <w:p xmlns:w="http://schemas.openxmlformats.org/wordprocessingml/2006/main" w14:paraId="1FBA0AF0" w14:textId="3B80C7BB" w:rsidR="008E3FCF" w:rsidRDefault="008E3FCF" w:rsidP="008E3FCF">
      <w:r w:rsidRPr="006E63DB">
        <w:rPr>
          <w:b/>
          <w:lang w:eastAsia="ja-jp" w:bidi="ja-jp" w:val="ja-jp"/>
        </w:rPr>
        <w:t xml:space="preserve">問題: </w:t>
      </w:r>
      <w:r w:rsidRPr="006E63DB">
        <w:rPr>
          <w:lang w:eastAsia="ja-jp" w:bidi="ja-jp" w:val="ja-jp"/>
        </w:rPr>
        <w:t xml:space="preserve">ダッシュボードをほとんど使用していない場合、または長期間使用していなかった後に使用すると、収集された大量のデータを処理するために、動作が比較的遅くなる場合があります。この問題は特に、大規模な環境 (2,000 を超えるオブジェクト) の場合に関連します。</w:t>
      </w:r>
    </w:p>
    <w:p xmlns:w="http://schemas.openxmlformats.org/wordprocessingml/2006/main" w14:paraId="46B08DCE" w14:textId="6B8111AA" w:rsidR="008E3FCF" w:rsidRDefault="008E3FCF" w:rsidP="008E3FCF">
      <w:r>
        <w:rPr>
          <w:b/>
          <w:lang w:eastAsia="ja-jp" w:bidi="ja-jp" w:val="ja-jp"/>
        </w:rPr>
        <w:t xml:space="preserve">解決方法: </w:t>
      </w:r>
      <w:r>
        <w:rPr>
          <w:lang w:eastAsia="ja-jp" w:bidi="ja-jp" w:val="ja-jp"/>
        </w:rPr>
        <w:t xml:space="preserve">SQL ジョブを作成していくつかのスケジュールで実行するために使用できる「ウォーミング アップ」のスクリプトを下に示します。SQL ジョブとしてスケジュールする前に、これらのクエリの実行時間をテストしてください (実行する頻度が高すぎてスケジュールする場合、または実行時間が長すぎる場合、パフォーマンスが低下する可能性があります)。数千のオブジェクトを読み込むダッシュボードがあると、コンテンツの読み込み時間がさらに 10 秒長くかかります。600 000 オブジェクトでテストしたところ、ダッシュボードの読み込み時間は 1 ～ 2 分でした。</w:t>
      </w:r>
    </w:p>
    <w:p xmlns:w="http://schemas.openxmlformats.org/wordprocessingml/2006/main" w14:paraId="7E3CF7D1" w14:textId="77777777" w:rsidR="008E3FCF" w:rsidRDefault="008E3FCF" w:rsidP="008E3FCF">
      <w:r>
        <w:rPr>
          <w:lang w:eastAsia="ja-jp" w:bidi="ja-jp" w:val="ja-jp"/>
        </w:rPr>
        <w:t xml:space="preserve">USE [OperationsManagerDW]</w:t>
      </w:r>
    </w:p>
    <w:p xmlns:w="http://schemas.openxmlformats.org/wordprocessingml/2006/main" w14:paraId="03FC00EB" w14:textId="77777777" w:rsidR="008E3FCF" w:rsidRDefault="008E3FCF" w:rsidP="008E3FCF">
      <w:r>
        <w:rPr>
          <w:lang w:eastAsia="ja-jp" w:bidi="ja-jp" w:val="ja-jp"/>
        </w:rPr>
        <w:t xml:space="preserve">EXECUTE [sdk].[Microsoft_SQLServer_Visualization_Library_UpdateLastValues]</w:t>
      </w:r>
    </w:p>
    <w:p xmlns:w="http://schemas.openxmlformats.org/wordprocessingml/2006/main" w14:paraId="3F4256DB" w14:textId="75BBF1BD" w:rsidR="008E3FCF" w:rsidRDefault="008E3FCF" w:rsidP="008E3FCF">
      <w:r>
        <w:rPr>
          <w:lang w:eastAsia="ja-jp" w:bidi="ja-jp" w:val="ja-jp"/>
        </w:rPr>
        <w:t xml:space="preserve">EXECUTE [sdk].[Microsoft_SQLServer_Visualization_Library_UpdateHierarchy]</w:t>
      </w:r>
    </w:p>
    <w:p xmlns:w="http://schemas.openxmlformats.org/wordprocessingml/2006/main" w14:paraId="2314060A" w14:textId="3DD5D21F" w:rsidR="00624974" w:rsidRDefault="00624974" w:rsidP="00624974">
      <w:pPr>
        <w:pStyle w:val="Heading5"/>
      </w:pPr>
      <w:r w:rsidRPr="00624974">
        <w:rPr>
          <w:lang w:eastAsia="ja-jp" w:bidi="ja-jp" w:val="ja-jp"/>
        </w:rPr>
        <w:t xml:space="preserve">Microsoft Silverlight で色が適切に割り当てられない</w:t>
      </w:r>
    </w:p>
    <w:p xmlns:w="http://schemas.openxmlformats.org/wordprocessingml/2006/main" w14:paraId="52387F9B" w14:textId="5797EEE9" w:rsidR="00624974" w:rsidRDefault="00624974" w:rsidP="00624974">
      <w:r w:rsidRPr="006E63DB">
        <w:rPr>
          <w:b/>
          <w:lang w:eastAsia="ja-jp" w:bidi="ja-jp" w:val="ja-jp"/>
        </w:rPr>
        <w:t xml:space="preserve">問題: </w:t>
      </w:r>
      <w:r w:rsidRPr="006E63DB">
        <w:rPr>
          <w:lang w:eastAsia="ja-jp" w:bidi="ja-jp" w:val="ja-jp"/>
        </w:rPr>
        <w:t xml:space="preserve">特にダーク テーマでは、コンボボックスの色およびメインの ScrollViewer の背景が正しく表示されないことがあります。</w:t>
      </w:r>
    </w:p>
    <w:p xmlns:w="http://schemas.openxmlformats.org/wordprocessingml/2006/main" w14:paraId="5C842C35" w14:textId="4B6477E4" w:rsidR="00624974" w:rsidRDefault="00624974" w:rsidP="00624974">
      <w:r>
        <w:rPr>
          <w:b/>
          <w:lang w:eastAsia="ja-jp" w:bidi="ja-jp" w:val="ja-jp"/>
        </w:rPr>
        <w:t xml:space="preserve">解決方法: </w:t>
      </w:r>
      <w:r>
        <w:rPr>
          <w:lang w:eastAsia="ja-jp" w:bidi="ja-jp" w:val="ja-jp"/>
        </w:rPr>
        <w:t xml:space="preserve">不明です。</w:t>
      </w:r>
    </w:p>
    <w:p xmlns:w="http://schemas.openxmlformats.org/wordprocessingml/2006/main" w14:paraId="00DEC4D9" w14:textId="0E020E80" w:rsidR="00B86D1B" w:rsidRDefault="00B86D1B" w:rsidP="00B86D1B">
      <w:pPr>
        <w:pStyle w:val="Heading5"/>
      </w:pPr>
      <w:r w:rsidRPr="00B86D1B">
        <w:rPr>
          <w:lang w:eastAsia="ja-jp" w:bidi="ja-jp" w:val="ja-jp"/>
        </w:rPr>
        <w:t xml:space="preserve">データ センター ビューで急激な変更が行われると、特定の問題が発生することがある</w:t>
      </w:r>
    </w:p>
    <w:p xmlns:w="http://schemas.openxmlformats.org/wordprocessingml/2006/main" w14:paraId="7D325F91" w14:textId="29B6B89D" w:rsidR="00B86D1B" w:rsidRDefault="00B86D1B" w:rsidP="00B86D1B">
      <w:r w:rsidRPr="006E63DB">
        <w:rPr>
          <w:b/>
          <w:lang w:eastAsia="ja-jp" w:bidi="ja-jp" w:val="ja-jp"/>
        </w:rPr>
        <w:t xml:space="preserve">問題: </w:t>
      </w:r>
      <w:r w:rsidRPr="006E63DB">
        <w:rPr>
          <w:lang w:eastAsia="ja-jp" w:bidi="ja-jp" w:val="ja-jp"/>
        </w:rPr>
        <w:t xml:space="preserve">ローダーが表示されているときにデータ センターのダッシュボード ビューを急激に変更すると、最後に選択されたビューが開いたままで、以前に閉じられたビューのクエリが取り消されないことがあります。</w:t>
      </w:r>
    </w:p>
    <w:p xmlns:w="http://schemas.openxmlformats.org/wordprocessingml/2006/main" w14:paraId="10893A5C" w14:textId="77777777" w:rsidR="00B86D1B" w:rsidRDefault="00B86D1B" w:rsidP="00B86D1B">
      <w:r>
        <w:rPr>
          <w:b/>
          <w:lang w:eastAsia="ja-jp" w:bidi="ja-jp" w:val="ja-jp"/>
        </w:rPr>
        <w:t xml:space="preserve">解決方法: </w:t>
      </w:r>
      <w:r>
        <w:rPr>
          <w:lang w:eastAsia="ja-jp" w:bidi="ja-jp" w:val="ja-jp"/>
        </w:rPr>
        <w:t xml:space="preserve">不明です。</w:t>
      </w:r>
    </w:p>
    <w:p xmlns:w="http://schemas.openxmlformats.org/wordprocessingml/2006/main" w14:paraId="64FD70A6" w14:textId="51EF0678" w:rsidR="00C57305" w:rsidRDefault="00C57305" w:rsidP="00C57305">
      <w:pPr>
        <w:pStyle w:val="Heading5"/>
      </w:pPr>
      <w:r w:rsidRPr="00C57305">
        <w:rPr>
          <w:lang w:eastAsia="ja-jp" w:bidi="ja-jp" w:val="ja-jp"/>
        </w:rPr>
        <w:t xml:space="preserve">読み込み中にダッシュボードが停止することがある</w:t>
      </w:r>
    </w:p>
    <w:p xmlns:w="http://schemas.openxmlformats.org/wordprocessingml/2006/main" w14:paraId="69D78A10" w14:textId="32D7DFCA" w:rsidR="00C57305" w:rsidRDefault="00C57305" w:rsidP="00C57305">
      <w:r w:rsidRPr="006E63DB">
        <w:rPr>
          <w:b/>
          <w:lang w:eastAsia="ja-jp" w:bidi="ja-jp" w:val="ja-jp"/>
        </w:rPr>
        <w:t xml:space="preserve">問題: </w:t>
      </w:r>
      <w:r w:rsidRPr="006E63DB">
        <w:rPr>
          <w:lang w:eastAsia="ja-jp" w:bidi="ja-jp" w:val="ja-jp"/>
        </w:rPr>
        <w:t xml:space="preserve">マルチ インスタンス パフォーマンス収集ルールによって監視されているダッシュボード上に 50,000 を超えるオブジェクトがある場合、データ ウェアハウス データベースの統計情報が壊れ、ダッシュボードの読み込みに通常よりはるかに長い時間がかかることがあります。さらに、広範な TempDB とログ領域の使用 (最大 2 ～ 5 GB) が認識されます。</w:t>
      </w:r>
    </w:p>
    <w:p xmlns:w="http://schemas.openxmlformats.org/wordprocessingml/2006/main" w14:paraId="0821B606" w14:textId="73090502" w:rsidR="00624974" w:rsidRDefault="00C57305" w:rsidP="009325CA">
      <w:r>
        <w:rPr>
          <w:b/>
          <w:lang w:eastAsia="ja-jp" w:bidi="ja-jp" w:val="ja-jp"/>
        </w:rPr>
        <w:t xml:space="preserve">解決方法: </w:t>
      </w:r>
      <w:r>
        <w:rPr>
          <w:lang w:eastAsia="ja-jp" w:bidi="ja-jp" w:val="ja-jp"/>
        </w:rPr>
        <w:t xml:space="preserve">ダッシュボードが読み込まれるまでしばらく待機してから、データウェアハウス DB で </w:t>
      </w:r>
      <w:r>
        <w:rPr>
          <w:i/>
          <w:lang w:eastAsia="ja-jp" w:bidi="ja-jp" w:val="ja-jp"/>
        </w:rPr>
        <w:t xml:space="preserve">sp_updatestats</w:t>
      </w:r>
      <w:r>
        <w:rPr>
          <w:lang w:eastAsia="ja-jp" w:bidi="ja-jp" w:val="ja-jp"/>
        </w:rPr>
        <w:t xml:space="preserve"> ストアド プロシージャを実行してください。</w:t>
      </w:r>
    </w:p>
    <w:p xmlns:w="http://schemas.openxmlformats.org/wordprocessingml/2006/main" w14:paraId="31D7B7CA" w14:textId="15EE9548" w:rsidR="004673EE" w:rsidRDefault="004673EE" w:rsidP="004673EE">
      <w:pPr>
        <w:pStyle w:val="Heading5"/>
      </w:pPr>
      <w:r w:rsidRPr="004673EE">
        <w:rPr>
          <w:lang w:eastAsia="ja-jp" w:bidi="ja-jp" w:val="ja-jp"/>
        </w:rPr>
        <w:t xml:space="preserve">インスタンス ビューに古いグループ名が表示されることがある</w:t>
      </w:r>
    </w:p>
    <w:p xmlns:w="http://schemas.openxmlformats.org/wordprocessingml/2006/main" w14:paraId="3BB27E20" w14:textId="2FFAFF1B" w:rsidR="004673EE" w:rsidRDefault="004673EE" w:rsidP="004673EE">
      <w:r w:rsidRPr="006E63DB">
        <w:rPr>
          <w:b/>
          <w:lang w:eastAsia="ja-jp" w:bidi="ja-jp" w:val="ja-jp"/>
        </w:rPr>
        <w:t xml:space="preserve">問題: </w:t>
      </w:r>
      <w:r w:rsidRPr="006E63DB">
        <w:rPr>
          <w:lang w:eastAsia="ja-jp" w:bidi="ja-jp" w:val="ja-jp"/>
        </w:rPr>
        <w:t xml:space="preserve">グループの名前が変更されるか、既に名前が変更されたグループが SCOM 内に存在する場合、古いグループ名が SQL Server のダッシュボード インスタンス ビューに表示されることがあります。さらに、ダッシュボードをインポートした後にいくつかのグループが SCOM で名前変更されると、インスタンス ビューには依然として古い名前が表示される可能性があります。</w:t>
      </w:r>
    </w:p>
    <w:p xmlns:w="http://schemas.openxmlformats.org/wordprocessingml/2006/main" w14:paraId="499D5EE0" w14:textId="174C1E89" w:rsidR="004673EE" w:rsidRDefault="004673EE" w:rsidP="004673EE">
      <w:r>
        <w:rPr>
          <w:b/>
          <w:lang w:eastAsia="ja-jp" w:bidi="ja-jp" w:val="ja-jp"/>
        </w:rPr>
        <w:t xml:space="preserve">解決方法: </w:t>
      </w:r>
      <w:r>
        <w:rPr>
          <w:lang w:eastAsia="ja-jp" w:bidi="ja-jp" w:val="ja-jp"/>
        </w:rPr>
        <w:t xml:space="preserve">不明です。</w:t>
      </w:r>
    </w:p>
    <w:p xmlns:w="http://schemas.openxmlformats.org/wordprocessingml/2006/main" w14:paraId="0F32C1B0" w14:textId="2949970B" w:rsidR="007C3359" w:rsidRDefault="007C3359" w:rsidP="007C3359">
      <w:pPr>
        <w:pStyle w:val="Heading5"/>
      </w:pPr>
      <w:r w:rsidRPr="007C3359">
        <w:rPr>
          <w:lang w:eastAsia="ja-jp" w:bidi="ja-jp" w:val="ja-jp"/>
        </w:rPr>
        <w:t xml:space="preserve">制限付きアクセス ロールのユーザーには SQL Server ロール ダッシュボードに SQL インスタンスが表示されないことがある</w:t>
      </w:r>
    </w:p>
    <w:p xmlns:w="http://schemas.openxmlformats.org/wordprocessingml/2006/main" w14:paraId="293D2E8B" w14:textId="073456A5" w:rsidR="007C3359" w:rsidRDefault="007C3359" w:rsidP="007C3359">
      <w:r w:rsidRPr="006E63DB">
        <w:rPr>
          <w:b/>
          <w:lang w:eastAsia="ja-jp" w:bidi="ja-jp" w:val="ja-jp"/>
        </w:rPr>
        <w:t xml:space="preserve">問題: </w:t>
      </w:r>
      <w:r w:rsidRPr="006E63DB">
        <w:rPr>
          <w:lang w:eastAsia="ja-jp" w:bidi="ja-jp" w:val="ja-jp"/>
        </w:rPr>
        <w:t xml:space="preserve"> ユーザー制限付きアクセス ロールが割り当てられている場合 (SSAS インスタンス グループ、SSRS インスタンス グループ、および SQL Server DB エンジン グループへのアクセスのみなど)、SQL Server ロール ダッシュボードに SQL インスタンスが表示されません。</w:t>
      </w:r>
    </w:p>
    <w:p xmlns:w="http://schemas.openxmlformats.org/wordprocessingml/2006/main" w14:paraId="499F64C7" w14:textId="42EDC938" w:rsidR="007C3359" w:rsidRDefault="007C3359" w:rsidP="007C3359">
      <w:r>
        <w:rPr>
          <w:b/>
          <w:lang w:eastAsia="ja-jp" w:bidi="ja-jp" w:val="ja-jp"/>
        </w:rPr>
        <w:t xml:space="preserve">解決方法: </w:t>
      </w:r>
      <w:r>
        <w:rPr>
          <w:lang w:eastAsia="ja-jp" w:bidi="ja-jp" w:val="ja-jp"/>
        </w:rPr>
        <w:t xml:space="preserve">SQL Server の役割ダッシュボードが現時点でサーバー ロール グループに基づいている限り、SQL インスタンスがダッシュボードに表示されるようにするには、ユーザーには「サーバー ロール グループ」へのアクセスが必要です。</w:t>
      </w:r>
    </w:p>
    <w:p xmlns:w="http://schemas.openxmlformats.org/wordprocessingml/2006/main" w14:paraId="405C044C" w14:textId="1EB126DF" w:rsidR="00D105C5" w:rsidRDefault="00DF2DC0" w:rsidP="00D105C5">
      <w:pPr>
        <w:pStyle w:val="Heading5"/>
      </w:pPr>
      <w:r w:rsidRPr="00DF2DC0">
        <w:rPr>
          <w:lang w:eastAsia="ja-jp" w:bidi="ja-jp" w:val="ja-jp"/>
        </w:rPr>
        <w:t xml:space="preserve">データ センター ビュー ダッシュボードの更新アニメーションが表示されない</w:t>
      </w:r>
    </w:p>
    <w:p xmlns:w="http://schemas.openxmlformats.org/wordprocessingml/2006/main" w14:paraId="251DBE6A" w14:textId="7FD5DB48" w:rsidR="00D105C5" w:rsidRDefault="00D105C5" w:rsidP="00D105C5">
      <w:r w:rsidRPr="006E63DB">
        <w:rPr>
          <w:b/>
          <w:lang w:eastAsia="ja-jp" w:bidi="ja-jp" w:val="ja-jp"/>
        </w:rPr>
        <w:t xml:space="preserve">問題: </w:t>
      </w:r>
      <w:r w:rsidRPr="006E63DB">
        <w:rPr>
          <w:lang w:eastAsia="ja-jp" w:bidi="ja-jp" w:val="ja-jp"/>
        </w:rPr>
        <w:t xml:space="preserve">ハンバーガー ドロップダウン メニューで、対応するボタンを使用してデータセンター ビュー ダッシュボードが更新されるときに、更新のアニメーションが表示されません。</w:t>
      </w:r>
    </w:p>
    <w:p xmlns:w="http://schemas.openxmlformats.org/wordprocessingml/2006/main" w14:paraId="5B1D5DCC" w14:textId="06FF6F6F" w:rsidR="00D105C5" w:rsidRPr="00E83392" w:rsidRDefault="00D105C5" w:rsidP="00D105C5">
      <w:r>
        <w:rPr>
          <w:b/>
          <w:lang w:eastAsia="ja-jp" w:bidi="ja-jp" w:val="ja-jp"/>
        </w:rPr>
        <w:t xml:space="preserve">解決方法: </w:t>
      </w:r>
      <w:r>
        <w:rPr>
          <w:lang w:eastAsia="ja-jp" w:bidi="ja-jp" w:val="ja-jp"/>
        </w:rPr>
        <w:t xml:space="preserve">不明です。</w:t>
      </w:r>
    </w:p>
    <w:p xmlns:w="http://schemas.openxmlformats.org/wordprocessingml/2006/main" w14:paraId="681E3A5C" w14:textId="77777777" w:rsidR="004673EE" w:rsidRPr="00E83392" w:rsidRDefault="004673EE" w:rsidP="009325CA"/>
    <w:sectPr xmlns:w="http://schemas.openxmlformats.org/wordprocessingml/2006/main"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281C8" w14:textId="77777777" w:rsidR="007871E6" w:rsidRDefault="007871E6">
      <w:r>
        <w:separator/>
      </w:r>
    </w:p>
    <w:p w14:paraId="71C9BA0F" w14:textId="77777777" w:rsidR="007871E6" w:rsidRDefault="007871E6"/>
  </w:endnote>
  <w:endnote w:type="continuationSeparator" w:id="0">
    <w:p w14:paraId="3B496D3F" w14:textId="77777777" w:rsidR="007871E6" w:rsidRDefault="007871E6">
      <w:r>
        <w:continuationSeparator/>
      </w:r>
    </w:p>
    <w:p w14:paraId="0AF0ED8B" w14:textId="77777777" w:rsidR="007871E6" w:rsidRDefault="007871E6"/>
  </w:endnote>
  <w:endnote w:type="continuationNotice" w:id="1">
    <w:p w14:paraId="3CE5DB97" w14:textId="77777777" w:rsidR="007871E6" w:rsidRDefault="007871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7871E6" w:rsidRDefault="007871E6" w:rsidP="00FB2389">
    <w:pPr>
      <w:pStyle w:val="Footer"/>
      <w:framePr w:wrap="around" w:vAnchor="text" w:hAnchor="margin" w:xAlign="right" w:y="1"/>
    </w:pPr>
    <w:r>
      <w:rPr>
        <w:lang w:eastAsia="ja-jp" w:bidi="ja-jp" w:val="ja-jp"/>
      </w:rPr>
      <w:fldChar w:fldCharType="begin"/>
    </w:r>
    <w:r>
      <w:rPr>
        <w:lang w:eastAsia="ja-jp" w:bidi="ja-jp" w:val="ja-jp"/>
      </w:rPr>
      <w:instrText xml:space="preserve">PAGE  </w:instrText>
    </w:r>
    <w:r>
      <w:rPr>
        <w:lang w:eastAsia="ja-jp" w:bidi="ja-jp" w:val="ja-jp"/>
      </w:rPr>
      <w:fldChar w:fldCharType="end"/>
    </w:r>
  </w:p>
  <w:p w14:paraId="562ECC65" w14:textId="77777777" w:rsidR="007871E6" w:rsidRDefault="007871E6" w:rsidP="00C273C7">
    <w:pPr>
      <w:pStyle w:val="Footer"/>
      <w:ind w:right="360"/>
    </w:pPr>
  </w:p>
  <w:p w14:paraId="5C641F6C" w14:textId="77777777" w:rsidR="007871E6" w:rsidRDefault="007871E6"/>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7871E6" w:rsidRDefault="007871E6"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7871E6" w:rsidRDefault="007871E6"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24A149AA" w:rsidR="007871E6" w:rsidRDefault="007871E6" w:rsidP="008D02DC">
    <w:pPr>
      <w:pStyle w:val="Footer"/>
      <w:framePr w:wrap="around" w:vAnchor="text" w:hAnchor="margin" w:xAlign="right" w:y="1"/>
      <w:rPr>
        <w:rStyle w:val="PageNumber"/>
      </w:rPr>
    </w:pPr>
    <w:r>
      <w:rPr>
        <w:rStyle w:val="PageNumber"/>
        <w:lang w:eastAsia="ja-jp" w:bidi="ja-jp" w:val="ja-jp"/>
      </w:rPr>
      <w:fldChar w:fldCharType="begin"/>
    </w:r>
    <w:r>
      <w:rPr>
        <w:rStyle w:val="PageNumber"/>
        <w:lang w:eastAsia="ja-jp" w:bidi="ja-jp" w:val="ja-jp"/>
      </w:rPr>
      <w:instrText xml:space="preserve">PAGE  </w:instrText>
    </w:r>
    <w:r>
      <w:rPr>
        <w:rStyle w:val="PageNumber"/>
        <w:lang w:eastAsia="ja-jp" w:bidi="ja-jp" w:val="ja-jp"/>
      </w:rPr>
      <w:fldChar w:fldCharType="separate"/>
    </w:r>
    <w:r w:rsidR="008F0160">
      <w:rPr>
        <w:rStyle w:val="PageNumber"/>
        <w:noProof/>
        <w:lang w:eastAsia="ja-jp" w:bidi="ja-jp" w:val="ja-jp"/>
      </w:rPr>
      <w:t>4</w:t>
    </w:r>
    <w:r>
      <w:rPr>
        <w:rStyle w:val="PageNumber"/>
        <w:lang w:eastAsia="ja-jp" w:bidi="ja-jp" w:val="ja-jp"/>
      </w:rPr>
      <w:fldChar w:fldCharType="end"/>
    </w:r>
  </w:p>
  <w:p w14:paraId="58648AD2" w14:textId="77777777" w:rsidR="007871E6" w:rsidRDefault="007871E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C872A" w14:textId="77777777" w:rsidR="007871E6" w:rsidRDefault="007871E6">
      <w:r>
        <w:separator/>
      </w:r>
    </w:p>
    <w:p w14:paraId="386A344B" w14:textId="77777777" w:rsidR="007871E6" w:rsidRDefault="007871E6"/>
  </w:footnote>
  <w:footnote w:type="continuationSeparator" w:id="0">
    <w:p w14:paraId="077CBB99" w14:textId="77777777" w:rsidR="007871E6" w:rsidRDefault="007871E6">
      <w:r>
        <w:continuationSeparator/>
      </w:r>
    </w:p>
    <w:p w14:paraId="573588B7" w14:textId="77777777" w:rsidR="007871E6" w:rsidRDefault="007871E6"/>
  </w:footnote>
  <w:footnote w:type="continuationNotice" w:id="1">
    <w:p w14:paraId="697A325D" w14:textId="77777777" w:rsidR="007871E6" w:rsidRDefault="007871E6">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7871E6" w:rsidRDefault="007871E6" w:rsidP="00C273C7">
    <w:pPr>
      <w:pStyle w:val="Header"/>
      <w:framePr w:wrap="around" w:vAnchor="text" w:hAnchor="margin" w:xAlign="right" w:y="1"/>
    </w:pPr>
    <w:r>
      <w:rPr>
        <w:lang w:eastAsia="ja-jp" w:bidi="ja-jp" w:val="ja-jp"/>
      </w:rPr>
      <w:fldChar w:fldCharType="begin"/>
    </w:r>
    <w:r>
      <w:rPr>
        <w:lang w:eastAsia="ja-jp" w:bidi="ja-jp" w:val="ja-jp"/>
      </w:rPr>
      <w:instrText xml:space="preserve">PAGE  </w:instrText>
    </w:r>
    <w:r>
      <w:rPr>
        <w:lang w:eastAsia="ja-jp" w:bidi="ja-jp" w:val="ja-jp"/>
      </w:rPr>
      <w:fldChar w:fldCharType="end"/>
    </w:r>
  </w:p>
  <w:p w14:paraId="07BD9ACA" w14:textId="77777777" w:rsidR="007871E6" w:rsidRDefault="007871E6" w:rsidP="00874AF4">
    <w:pPr>
      <w:pStyle w:val="Header"/>
      <w:ind w:right="360"/>
    </w:pPr>
  </w:p>
  <w:p w14:paraId="0FE7DECD" w14:textId="77777777" w:rsidR="007871E6" w:rsidRDefault="007871E6"/>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7871E6" w:rsidRDefault="007871E6"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3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NKoFAEHbEhEt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A7DC7"/>
    <w:rsid w:val="000B0C8A"/>
    <w:rsid w:val="000B645D"/>
    <w:rsid w:val="000B6D7F"/>
    <w:rsid w:val="000B76FC"/>
    <w:rsid w:val="000B7EE3"/>
    <w:rsid w:val="000B7FE9"/>
    <w:rsid w:val="000C0D3F"/>
    <w:rsid w:val="000C1A00"/>
    <w:rsid w:val="000C499B"/>
    <w:rsid w:val="000C685C"/>
    <w:rsid w:val="000D39CE"/>
    <w:rsid w:val="000D5238"/>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5B0"/>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3A"/>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C6F91"/>
    <w:rsid w:val="001D03CD"/>
    <w:rsid w:val="001D05AA"/>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2698"/>
    <w:rsid w:val="00214538"/>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32B"/>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A6068"/>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5390"/>
    <w:rsid w:val="002D6A5E"/>
    <w:rsid w:val="002D6E1C"/>
    <w:rsid w:val="002D7919"/>
    <w:rsid w:val="002E0B60"/>
    <w:rsid w:val="002E0C39"/>
    <w:rsid w:val="002E0F75"/>
    <w:rsid w:val="002E3A79"/>
    <w:rsid w:val="002E3ABD"/>
    <w:rsid w:val="002E49E0"/>
    <w:rsid w:val="002E6756"/>
    <w:rsid w:val="002E697F"/>
    <w:rsid w:val="002E7CB3"/>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292"/>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03E7"/>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43E8"/>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4E19"/>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362"/>
    <w:rsid w:val="00414E9C"/>
    <w:rsid w:val="004153AC"/>
    <w:rsid w:val="004163C1"/>
    <w:rsid w:val="0041688F"/>
    <w:rsid w:val="00417075"/>
    <w:rsid w:val="00417A0F"/>
    <w:rsid w:val="0042061B"/>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57A9"/>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30D7"/>
    <w:rsid w:val="004B412A"/>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3AB7"/>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5E96"/>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5F4E"/>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72B"/>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975"/>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5A42"/>
    <w:rsid w:val="00697C0E"/>
    <w:rsid w:val="006A1369"/>
    <w:rsid w:val="006A2137"/>
    <w:rsid w:val="006A4A19"/>
    <w:rsid w:val="006A6B5A"/>
    <w:rsid w:val="006A6BD2"/>
    <w:rsid w:val="006A7028"/>
    <w:rsid w:val="006B0813"/>
    <w:rsid w:val="006B0B9A"/>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816"/>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425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1BBD"/>
    <w:rsid w:val="0078236B"/>
    <w:rsid w:val="0078496D"/>
    <w:rsid w:val="00784CF1"/>
    <w:rsid w:val="007871E6"/>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0EC"/>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4AC8"/>
    <w:rsid w:val="00817B56"/>
    <w:rsid w:val="00820103"/>
    <w:rsid w:val="0082010C"/>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57B6"/>
    <w:rsid w:val="00877270"/>
    <w:rsid w:val="00880A7B"/>
    <w:rsid w:val="00880C40"/>
    <w:rsid w:val="008840BA"/>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E78B2"/>
    <w:rsid w:val="008F0160"/>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3989"/>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491F"/>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36D1"/>
    <w:rsid w:val="009D7D40"/>
    <w:rsid w:val="009E1529"/>
    <w:rsid w:val="009E1B8C"/>
    <w:rsid w:val="009E1C08"/>
    <w:rsid w:val="009E23FE"/>
    <w:rsid w:val="009E45AE"/>
    <w:rsid w:val="009E57A6"/>
    <w:rsid w:val="009E5C42"/>
    <w:rsid w:val="009E5D0A"/>
    <w:rsid w:val="009E7BD2"/>
    <w:rsid w:val="009F18B6"/>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38E2"/>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1F9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296F"/>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3DBC"/>
    <w:rsid w:val="00B1545C"/>
    <w:rsid w:val="00B15DFD"/>
    <w:rsid w:val="00B163E4"/>
    <w:rsid w:val="00B1721F"/>
    <w:rsid w:val="00B20A5B"/>
    <w:rsid w:val="00B2188C"/>
    <w:rsid w:val="00B246BA"/>
    <w:rsid w:val="00B25D05"/>
    <w:rsid w:val="00B31DEA"/>
    <w:rsid w:val="00B34461"/>
    <w:rsid w:val="00B3513F"/>
    <w:rsid w:val="00B4167A"/>
    <w:rsid w:val="00B420A0"/>
    <w:rsid w:val="00B4424F"/>
    <w:rsid w:val="00B447BE"/>
    <w:rsid w:val="00B47F35"/>
    <w:rsid w:val="00B5079F"/>
    <w:rsid w:val="00B51AB1"/>
    <w:rsid w:val="00B52E31"/>
    <w:rsid w:val="00B533E1"/>
    <w:rsid w:val="00B53560"/>
    <w:rsid w:val="00B5370F"/>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1D54"/>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C7CCF"/>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64A3"/>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6F10"/>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C72B8"/>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6FA"/>
    <w:rsid w:val="00CF2C88"/>
    <w:rsid w:val="00CF2F94"/>
    <w:rsid w:val="00CF3895"/>
    <w:rsid w:val="00CF49C8"/>
    <w:rsid w:val="00CF5C6A"/>
    <w:rsid w:val="00CF6633"/>
    <w:rsid w:val="00CF6664"/>
    <w:rsid w:val="00CF691D"/>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4650"/>
    <w:rsid w:val="00D65733"/>
    <w:rsid w:val="00D66887"/>
    <w:rsid w:val="00D679E3"/>
    <w:rsid w:val="00D7178E"/>
    <w:rsid w:val="00D71EF0"/>
    <w:rsid w:val="00D72D8A"/>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1C95"/>
    <w:rsid w:val="00DC2783"/>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6905"/>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4A5"/>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5590"/>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6C5"/>
    <w:rsid w:val="00E528C3"/>
    <w:rsid w:val="00E53622"/>
    <w:rsid w:val="00E53789"/>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38AC"/>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08A2"/>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17" Type="http://schemas.openxmlformats.org/officeDocument/2006/relationships/image" Target="media/image88.jpeg" /><Relationship Id="rId21" Type="http://schemas.openxmlformats.org/officeDocument/2006/relationships/image" Target="media/image4.png" /><Relationship Id="rId42" Type="http://schemas.openxmlformats.org/officeDocument/2006/relationships/image" Target="media/image19.png" /><Relationship Id="rId63" Type="http://schemas.openxmlformats.org/officeDocument/2006/relationships/image" Target="media/image34.jpeg" /><Relationship Id="rId84" Type="http://schemas.openxmlformats.org/officeDocument/2006/relationships/image" Target="media/image55.jpeg" /><Relationship Id="rId16" Type="http://schemas.openxmlformats.org/officeDocument/2006/relationships/footer" Target="footer1.xml" /><Relationship Id="rId107" Type="http://schemas.openxmlformats.org/officeDocument/2006/relationships/image" Target="media/image78.jpeg" /><Relationship Id="rId11" Type="http://schemas.openxmlformats.org/officeDocument/2006/relationships/footnotes" Target="footnotes.xml" /><Relationship Id="rId32" Type="http://schemas.openxmlformats.org/officeDocument/2006/relationships/image" Target="media/image14.png" /><Relationship Id="rId37" Type="http://schemas.openxmlformats.org/officeDocument/2006/relationships/oleObject" Target="embeddings/oleObject4.bin" /><Relationship Id="rId53" Type="http://schemas.openxmlformats.org/officeDocument/2006/relationships/oleObject" Target="embeddings/oleObject11.bin" /><Relationship Id="rId58" Type="http://schemas.openxmlformats.org/officeDocument/2006/relationships/image" Target="media/image30.jpeg" /><Relationship Id="rId74" Type="http://schemas.openxmlformats.org/officeDocument/2006/relationships/image" Target="media/image45.jpeg" /><Relationship Id="rId79" Type="http://schemas.openxmlformats.org/officeDocument/2006/relationships/image" Target="media/image50.jpeg" /><Relationship Id="rId102" Type="http://schemas.openxmlformats.org/officeDocument/2006/relationships/image" Target="media/image73.jpeg" /><Relationship Id="rId123" Type="http://schemas.openxmlformats.org/officeDocument/2006/relationships/image" Target="media/image94.jpeg" /><Relationship Id="rId128" Type="http://schemas.openxmlformats.org/officeDocument/2006/relationships/image" Target="media/image99.jpeg" /><Relationship Id="rId5" Type="http://schemas.openxmlformats.org/officeDocument/2006/relationships/customXml" Target="../customXml/item5.xml" /><Relationship Id="rId90" Type="http://schemas.openxmlformats.org/officeDocument/2006/relationships/image" Target="media/image61.jpeg" /><Relationship Id="rId95" Type="http://schemas.openxmlformats.org/officeDocument/2006/relationships/image" Target="media/image66.png" /><Relationship Id="rId22" Type="http://schemas.openxmlformats.org/officeDocument/2006/relationships/image" Target="media/image5.png" /><Relationship Id="rId27" Type="http://schemas.openxmlformats.org/officeDocument/2006/relationships/image" Target="media/image10.PNG" /><Relationship Id="rId43" Type="http://schemas.openxmlformats.org/officeDocument/2006/relationships/oleObject" Target="embeddings/oleObject7.bin" /><Relationship Id="rId48" Type="http://schemas.openxmlformats.org/officeDocument/2006/relationships/oleObject" Target="embeddings/oleObject9.bin" /><Relationship Id="rId64" Type="http://schemas.openxmlformats.org/officeDocument/2006/relationships/image" Target="media/image35.jpeg" /><Relationship Id="rId69" Type="http://schemas.openxmlformats.org/officeDocument/2006/relationships/image" Target="media/image40.jpeg" /><Relationship Id="rId113" Type="http://schemas.openxmlformats.org/officeDocument/2006/relationships/image" Target="media/image84.jpeg" /><Relationship Id="rId118" Type="http://schemas.openxmlformats.org/officeDocument/2006/relationships/image" Target="media/image89.jpeg" /><Relationship Id="rId134" Type="http://schemas.openxmlformats.org/officeDocument/2006/relationships/fontTable" Target="fontTable.xml" /><Relationship Id="rId80" Type="http://schemas.openxmlformats.org/officeDocument/2006/relationships/image" Target="media/image51.jpeg" /><Relationship Id="rId85" Type="http://schemas.openxmlformats.org/officeDocument/2006/relationships/image" Target="media/image56.jpeg" /><Relationship Id="rId12" Type="http://schemas.openxmlformats.org/officeDocument/2006/relationships/endnotes" Target="endnotes.xml" /><Relationship Id="rId17" Type="http://schemas.openxmlformats.org/officeDocument/2006/relationships/footer" Target="footer2.xml" /><Relationship Id="rId33" Type="http://schemas.openxmlformats.org/officeDocument/2006/relationships/oleObject" Target="embeddings/oleObject2.bin" /><Relationship Id="rId38" Type="http://schemas.openxmlformats.org/officeDocument/2006/relationships/image" Target="media/image17.png" /><Relationship Id="rId59" Type="http://schemas.openxmlformats.org/officeDocument/2006/relationships/image" Target="media/image31.png" /><Relationship Id="rId103" Type="http://schemas.openxmlformats.org/officeDocument/2006/relationships/image" Target="media/image74.jpeg" /><Relationship Id="rId108" Type="http://schemas.openxmlformats.org/officeDocument/2006/relationships/image" Target="media/image79.jpeg" /><Relationship Id="rId124" Type="http://schemas.openxmlformats.org/officeDocument/2006/relationships/image" Target="media/image95.jpeg" /><Relationship Id="rId129" Type="http://schemas.openxmlformats.org/officeDocument/2006/relationships/image" Target="media/image100.jpeg" /><Relationship Id="rId54" Type="http://schemas.openxmlformats.org/officeDocument/2006/relationships/image" Target="media/image26.png" /><Relationship Id="rId70" Type="http://schemas.openxmlformats.org/officeDocument/2006/relationships/image" Target="media/image41.jpeg" /><Relationship Id="rId75" Type="http://schemas.openxmlformats.org/officeDocument/2006/relationships/image" Target="media/image46.jpeg" /><Relationship Id="rId91" Type="http://schemas.openxmlformats.org/officeDocument/2006/relationships/image" Target="media/image62.jpeg" /><Relationship Id="rId96" Type="http://schemas.openxmlformats.org/officeDocument/2006/relationships/image" Target="media/image67.jpeg" /><Relationship Id="rId1" Type="http://schemas.openxmlformats.org/officeDocument/2006/relationships/customXml" Target="../customXml/item1.xml" /><Relationship Id="rId6" Type="http://schemas.openxmlformats.org/officeDocument/2006/relationships/customXml" Target="../customXml/item6.xml" /><Relationship Id="rId23" Type="http://schemas.openxmlformats.org/officeDocument/2006/relationships/image" Target="media/image6.png" /><Relationship Id="rId28" Type="http://schemas.openxmlformats.org/officeDocument/2006/relationships/image" Target="media/image11.png" /><Relationship Id="rId49" Type="http://schemas.openxmlformats.org/officeDocument/2006/relationships/image" Target="media/image23.png" /><Relationship Id="rId114" Type="http://schemas.openxmlformats.org/officeDocument/2006/relationships/image" Target="media/image85.jpeg" /><Relationship Id="rId119" Type="http://schemas.openxmlformats.org/officeDocument/2006/relationships/image" Target="media/image90.png" /><Relationship Id="rId44" Type="http://schemas.openxmlformats.org/officeDocument/2006/relationships/image" Target="media/image20.jpeg" /><Relationship Id="rId60" Type="http://schemas.openxmlformats.org/officeDocument/2006/relationships/image" Target="media/image32.jpeg" /><Relationship Id="rId65" Type="http://schemas.openxmlformats.org/officeDocument/2006/relationships/image" Target="media/image36.jpeg" /><Relationship Id="rId81" Type="http://schemas.openxmlformats.org/officeDocument/2006/relationships/image" Target="media/image52.jpeg" /><Relationship Id="rId86" Type="http://schemas.openxmlformats.org/officeDocument/2006/relationships/image" Target="media/image57.jpeg" /><Relationship Id="rId130" Type="http://schemas.openxmlformats.org/officeDocument/2006/relationships/image" Target="media/image101.jpeg" /><Relationship Id="rId135" Type="http://schemas.openxmlformats.org/officeDocument/2006/relationships/theme" Target="theme/theme1.xml" /><Relationship Id="rId13" Type="http://schemas.openxmlformats.org/officeDocument/2006/relationships/image" Target="media/image1.png" /><Relationship Id="rId18" Type="http://schemas.openxmlformats.org/officeDocument/2006/relationships/footer" Target="footer3.xml" /><Relationship Id="rId39" Type="http://schemas.openxmlformats.org/officeDocument/2006/relationships/oleObject" Target="embeddings/oleObject5.bin" /><Relationship Id="rId109" Type="http://schemas.openxmlformats.org/officeDocument/2006/relationships/image" Target="media/image80.jpeg" /><Relationship Id="rId34" Type="http://schemas.openxmlformats.org/officeDocument/2006/relationships/image" Target="media/image15.png" /><Relationship Id="rId50" Type="http://schemas.openxmlformats.org/officeDocument/2006/relationships/image" Target="media/image24.png" /><Relationship Id="rId55" Type="http://schemas.openxmlformats.org/officeDocument/2006/relationships/image" Target="media/image27.png" /><Relationship Id="rId76" Type="http://schemas.openxmlformats.org/officeDocument/2006/relationships/image" Target="media/image47.jpeg" /><Relationship Id="rId97" Type="http://schemas.openxmlformats.org/officeDocument/2006/relationships/image" Target="media/image68.jpeg" /><Relationship Id="rId104" Type="http://schemas.openxmlformats.org/officeDocument/2006/relationships/image" Target="media/image75.jpeg" /><Relationship Id="rId120" Type="http://schemas.openxmlformats.org/officeDocument/2006/relationships/image" Target="media/image91.png" /><Relationship Id="rId125" Type="http://schemas.openxmlformats.org/officeDocument/2006/relationships/image" Target="media/image96.jpeg" /><Relationship Id="rId7" Type="http://schemas.openxmlformats.org/officeDocument/2006/relationships/numbering" Target="numbering.xml" /><Relationship Id="rId71" Type="http://schemas.openxmlformats.org/officeDocument/2006/relationships/image" Target="media/image42.jpeg" /><Relationship Id="rId92" Type="http://schemas.openxmlformats.org/officeDocument/2006/relationships/image" Target="media/image63.jpeg" /><Relationship Id="rId2" Type="http://schemas.openxmlformats.org/officeDocument/2006/relationships/customXml" Target="../customXml/item2.xml" /><Relationship Id="rId29" Type="http://schemas.openxmlformats.org/officeDocument/2006/relationships/image" Target="media/image12.png" /><Relationship Id="rId24" Type="http://schemas.openxmlformats.org/officeDocument/2006/relationships/image" Target="media/image7.png" /><Relationship Id="rId40" Type="http://schemas.openxmlformats.org/officeDocument/2006/relationships/image" Target="media/image18.png" /><Relationship Id="rId45" Type="http://schemas.openxmlformats.org/officeDocument/2006/relationships/image" Target="media/image21.png" /><Relationship Id="rId66" Type="http://schemas.openxmlformats.org/officeDocument/2006/relationships/image" Target="media/image37.jpeg" /><Relationship Id="rId87" Type="http://schemas.openxmlformats.org/officeDocument/2006/relationships/image" Target="media/image58.jpeg" /><Relationship Id="rId110" Type="http://schemas.openxmlformats.org/officeDocument/2006/relationships/image" Target="media/image81.jpeg" /><Relationship Id="rId115" Type="http://schemas.openxmlformats.org/officeDocument/2006/relationships/image" Target="media/image86.jpeg" /><Relationship Id="rId131" Type="http://schemas.openxmlformats.org/officeDocument/2006/relationships/image" Target="media/image102.jpeg" /><Relationship Id="rId61" Type="http://schemas.openxmlformats.org/officeDocument/2006/relationships/image" Target="media/image33.jpeg" /><Relationship Id="rId82" Type="http://schemas.openxmlformats.org/officeDocument/2006/relationships/image" Target="media/image53.jpeg" /><Relationship Id="rId19" Type="http://schemas.openxmlformats.org/officeDocument/2006/relationships/image" Target="media/image2.PNG" /><Relationship Id="rId14" Type="http://schemas.openxmlformats.org/officeDocument/2006/relationships/hyperlink" Target="mailto:sqlmpsfeedback@microsoft.com" TargetMode="External" /><Relationship Id="rId30" Type="http://schemas.openxmlformats.org/officeDocument/2006/relationships/oleObject" Target="embeddings/oleObject1.bin" /><Relationship Id="rId35" Type="http://schemas.openxmlformats.org/officeDocument/2006/relationships/oleObject" Target="embeddings/oleObject3.bin" /><Relationship Id="rId56" Type="http://schemas.openxmlformats.org/officeDocument/2006/relationships/image" Target="media/image28.png" /><Relationship Id="rId77" Type="http://schemas.openxmlformats.org/officeDocument/2006/relationships/image" Target="media/image48.jpeg" /><Relationship Id="rId100" Type="http://schemas.openxmlformats.org/officeDocument/2006/relationships/image" Target="media/image71.jpeg" /><Relationship Id="rId105" Type="http://schemas.openxmlformats.org/officeDocument/2006/relationships/image" Target="media/image76.jpeg" /><Relationship Id="rId126" Type="http://schemas.openxmlformats.org/officeDocument/2006/relationships/image" Target="media/image97.jpeg" /><Relationship Id="rId8" Type="http://schemas.openxmlformats.org/officeDocument/2006/relationships/styles" Target="styles.xml" /><Relationship Id="rId51" Type="http://schemas.openxmlformats.org/officeDocument/2006/relationships/oleObject" Target="embeddings/oleObject10.bin" /><Relationship Id="rId72" Type="http://schemas.openxmlformats.org/officeDocument/2006/relationships/image" Target="media/image43.jpeg" /><Relationship Id="rId93" Type="http://schemas.openxmlformats.org/officeDocument/2006/relationships/image" Target="media/image64.jpeg" /><Relationship Id="rId98" Type="http://schemas.openxmlformats.org/officeDocument/2006/relationships/image" Target="media/image69.jpeg" /><Relationship Id="rId121" Type="http://schemas.openxmlformats.org/officeDocument/2006/relationships/image" Target="media/image92.png" /><Relationship Id="rId3" Type="http://schemas.openxmlformats.org/officeDocument/2006/relationships/customXml" Target="../customXml/item3.xml" /><Relationship Id="rId25" Type="http://schemas.openxmlformats.org/officeDocument/2006/relationships/image" Target="media/image8.png" /><Relationship Id="rId46" Type="http://schemas.openxmlformats.org/officeDocument/2006/relationships/oleObject" Target="embeddings/oleObject8.bin" /><Relationship Id="rId67" Type="http://schemas.openxmlformats.org/officeDocument/2006/relationships/image" Target="media/image38.jpeg" /><Relationship Id="rId116" Type="http://schemas.openxmlformats.org/officeDocument/2006/relationships/image" Target="media/image87.jpeg" /><Relationship Id="rId20" Type="http://schemas.openxmlformats.org/officeDocument/2006/relationships/image" Target="media/image3.png" /><Relationship Id="rId41" Type="http://schemas.openxmlformats.org/officeDocument/2006/relationships/oleObject" Target="embeddings/oleObject6.bin" /><Relationship Id="rId62" Type="http://schemas.openxmlformats.org/officeDocument/2006/relationships/hyperlink" Target="https://technet.microsoft.com/library/hh298605.aspx" TargetMode="External" /><Relationship Id="rId83" Type="http://schemas.openxmlformats.org/officeDocument/2006/relationships/image" Target="media/image54.jpeg" /><Relationship Id="rId88" Type="http://schemas.openxmlformats.org/officeDocument/2006/relationships/image" Target="media/image59.jpeg" /><Relationship Id="rId111" Type="http://schemas.openxmlformats.org/officeDocument/2006/relationships/image" Target="media/image82.png" /><Relationship Id="rId132" Type="http://schemas.openxmlformats.org/officeDocument/2006/relationships/header" Target="header2.xml" /><Relationship Id="rId15" Type="http://schemas.openxmlformats.org/officeDocument/2006/relationships/header" Target="header1.xml" /><Relationship Id="rId36" Type="http://schemas.openxmlformats.org/officeDocument/2006/relationships/image" Target="media/image16.png" /><Relationship Id="rId57" Type="http://schemas.openxmlformats.org/officeDocument/2006/relationships/image" Target="media/image29.png" /><Relationship Id="rId106" Type="http://schemas.openxmlformats.org/officeDocument/2006/relationships/image" Target="media/image77.jpeg" /><Relationship Id="rId127" Type="http://schemas.openxmlformats.org/officeDocument/2006/relationships/image" Target="media/image98.jpeg" /><Relationship Id="rId10" Type="http://schemas.openxmlformats.org/officeDocument/2006/relationships/webSettings" Target="webSettings.xml" /><Relationship Id="rId31" Type="http://schemas.openxmlformats.org/officeDocument/2006/relationships/image" Target="media/image13.jpeg" /><Relationship Id="rId52" Type="http://schemas.openxmlformats.org/officeDocument/2006/relationships/image" Target="media/image25.png" /><Relationship Id="rId73" Type="http://schemas.openxmlformats.org/officeDocument/2006/relationships/image" Target="media/image44.jpeg" /><Relationship Id="rId78" Type="http://schemas.openxmlformats.org/officeDocument/2006/relationships/image" Target="media/image49.jpeg" /><Relationship Id="rId94" Type="http://schemas.openxmlformats.org/officeDocument/2006/relationships/image" Target="media/image65.jpeg" /><Relationship Id="rId99" Type="http://schemas.openxmlformats.org/officeDocument/2006/relationships/image" Target="media/image70.jpeg" /><Relationship Id="rId101" Type="http://schemas.openxmlformats.org/officeDocument/2006/relationships/image" Target="media/image72.jpeg" /><Relationship Id="rId122" Type="http://schemas.openxmlformats.org/officeDocument/2006/relationships/image" Target="media/image93.png" /><Relationship Id="rId4" Type="http://schemas.openxmlformats.org/officeDocument/2006/relationships/customXml" Target="../customXml/item4.xml" /><Relationship Id="rId9" Type="http://schemas.openxmlformats.org/officeDocument/2006/relationships/settings" Target="settings.xml" /><Relationship Id="rId26" Type="http://schemas.openxmlformats.org/officeDocument/2006/relationships/image" Target="media/image9.png" /><Relationship Id="rId47" Type="http://schemas.openxmlformats.org/officeDocument/2006/relationships/image" Target="media/image22.png" /><Relationship Id="rId68" Type="http://schemas.openxmlformats.org/officeDocument/2006/relationships/image" Target="media/image39.jpeg" /><Relationship Id="rId89" Type="http://schemas.openxmlformats.org/officeDocument/2006/relationships/image" Target="media/image60.jpeg" /><Relationship Id="rId112" Type="http://schemas.openxmlformats.org/officeDocument/2006/relationships/image" Target="media/image83.jpeg" /><Relationship Id="rId133" Type="http://schemas.openxmlformats.org/officeDocument/2006/relationships/footer" Target="footer4.xml"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www.w3.org/XML/1998/namespace"/>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2F3C0618-F92B-4DF1-A6AF-F42F640F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1</Pages>
  <Words>5052</Words>
  <Characters>28803</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37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6:02:00Z</dcterms:created>
  <dcterms:modified xsi:type="dcterms:W3CDTF">2017-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